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68261" w14:textId="77777777" w:rsidR="004E3391" w:rsidRPr="00610555" w:rsidRDefault="004E3391" w:rsidP="004E3391">
      <w:pPr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242" w:tblpY="-35"/>
        <w:tblOverlap w:val="never"/>
        <w:tblW w:w="5741" w:type="dxa"/>
        <w:tblLook w:val="04A0" w:firstRow="1" w:lastRow="0" w:firstColumn="1" w:lastColumn="0" w:noHBand="0" w:noVBand="1"/>
      </w:tblPr>
      <w:tblGrid>
        <w:gridCol w:w="1035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</w:tblGrid>
      <w:tr w:rsidR="004E3391" w:rsidRPr="00610555" w14:paraId="28251163" w14:textId="77777777" w:rsidTr="001E2AFE">
        <w:trPr>
          <w:trHeight w:val="620"/>
        </w:trPr>
        <w:tc>
          <w:tcPr>
            <w:tcW w:w="1035" w:type="dxa"/>
            <w:vAlign w:val="center"/>
          </w:tcPr>
          <w:p w14:paraId="79B4A5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555">
              <w:rPr>
                <w:rFonts w:ascii="Times New Roman" w:hAnsi="Times New Roman" w:cs="Times New Roman"/>
                <w:sz w:val="24"/>
                <w:szCs w:val="24"/>
              </w:rPr>
              <w:t>Roll No.</w:t>
            </w:r>
          </w:p>
        </w:tc>
        <w:tc>
          <w:tcPr>
            <w:tcW w:w="362" w:type="dxa"/>
            <w:vAlign w:val="center"/>
          </w:tcPr>
          <w:p w14:paraId="2250EA8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</w:tcPr>
          <w:p w14:paraId="1542DEA5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416414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7861ED4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2F597A97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16C0C8F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7CE9E0C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3620019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51AAA10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19EFD971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2175865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4B06E1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6F7CF738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18C820" w14:textId="238D538D" w:rsidR="004E3391" w:rsidRPr="00610555" w:rsidRDefault="00BC0705" w:rsidP="00BC0705">
      <w:pPr>
        <w:pStyle w:val="ListParagraph"/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caps/>
          <w:noProof/>
          <w:sz w:val="24"/>
          <w:szCs w:val="24"/>
        </w:rPr>
        <w:t>SeCTION:_________________________</w:t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br w:type="textWrapping" w:clear="all"/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DDB3497" wp14:editId="7D7D3DB9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24034" w14:textId="164DB8F2" w:rsidR="004E3391" w:rsidRPr="00610555" w:rsidRDefault="001E5779" w:rsidP="004E3391">
      <w:pPr>
        <w:pStyle w:val="ListParagraph"/>
        <w:tabs>
          <w:tab w:val="left" w:pos="1725"/>
          <w:tab w:val="left" w:pos="1860"/>
          <w:tab w:val="left" w:pos="2130"/>
          <w:tab w:val="center" w:pos="4680"/>
        </w:tabs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1E5779">
        <w:rPr>
          <w:rFonts w:ascii="Times New Roman" w:hAnsi="Times New Roman" w:cs="Times New Roman"/>
          <w:b/>
          <w:caps/>
          <w:color w:val="000000" w:themeColor="text1"/>
          <w:sz w:val="32"/>
          <w:szCs w:val="32"/>
          <w:lang w:val="en-IN" w:eastAsia="en-IN"/>
        </w:rPr>
        <w:t>SET - A</w:t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  <w:t xml:space="preserve">Presidency University </w:t>
      </w:r>
    </w:p>
    <w:p w14:paraId="1D25D6CC" w14:textId="1E27A79A" w:rsidR="004E3391" w:rsidRDefault="004E3391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Bengaluru</w:t>
      </w:r>
      <w:r w:rsidR="001E5779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 xml:space="preserve">                                                </w:t>
      </w:r>
    </w:p>
    <w:p w14:paraId="58BDD9CA" w14:textId="665A220B" w:rsidR="00283094" w:rsidRDefault="00283094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</w:p>
    <w:p w14:paraId="2AD8DA70" w14:textId="2172A109" w:rsidR="001E2AFE" w:rsidRPr="001E2AFE" w:rsidRDefault="001E2AFE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SCHOOL OF ENGINEERING</w:t>
      </w:r>
      <w:r w:rsidR="00224A07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/ school of information science</w:t>
      </w:r>
    </w:p>
    <w:p w14:paraId="757534C2" w14:textId="77777777" w:rsidR="005839A6" w:rsidRDefault="005839A6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</w:p>
    <w:p w14:paraId="75771A62" w14:textId="09A259F5" w:rsidR="00916B94" w:rsidRPr="001E2AFE" w:rsidRDefault="00BB4063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MIDTERM</w:t>
      </w:r>
      <w:r w:rsidR="00BB15E9"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EXAMINATION</w:t>
      </w:r>
      <w:r w:rsidR="00F30120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– MAY</w:t>
      </w:r>
      <w:r w:rsidR="006E4AE5"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2023</w:t>
      </w:r>
    </w:p>
    <w:p w14:paraId="674B8589" w14:textId="01EFD2BB" w:rsidR="004E3391" w:rsidRPr="00610555" w:rsidRDefault="005839A6" w:rsidP="001E2AFE">
      <w:pPr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B5DD3D" wp14:editId="5A1648F2">
                <wp:simplePos x="0" y="0"/>
                <wp:positionH relativeFrom="column">
                  <wp:posOffset>4029075</wp:posOffset>
                </wp:positionH>
                <wp:positionV relativeFrom="paragraph">
                  <wp:posOffset>122555</wp:posOffset>
                </wp:positionV>
                <wp:extent cx="2113280" cy="9906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F971" w14:textId="5252959E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="00CC30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576C3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8-MAY</w:t>
                            </w:r>
                            <w:r w:rsidR="00CC30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56163246" w14:textId="515421F8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576C3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:30 AM – 1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576C3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 PM</w:t>
                            </w:r>
                          </w:p>
                          <w:p w14:paraId="2C93998C" w14:textId="2A190325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50</w:t>
                            </w:r>
                          </w:p>
                          <w:p w14:paraId="35765BD6" w14:textId="2D97697E" w:rsidR="00224A07" w:rsidRPr="007F040B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5DD3D" id="Rectangle 8" o:spid="_x0000_s1026" style="position:absolute;margin-left:317.25pt;margin-top:9.65pt;width:166.4pt;height:7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" filled="f" stroked="f" strokeweight="1pt">
                <v:textbox>
                  <w:txbxContent>
                    <w:p w14:paraId="41C8F971" w14:textId="5252959E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="00CC3013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576C38">
                        <w:rPr>
                          <w:rFonts w:ascii="Arial" w:hAnsi="Arial" w:cs="Arial"/>
                          <w:color w:val="000000" w:themeColor="text1"/>
                        </w:rPr>
                        <w:t>18-MAY</w:t>
                      </w:r>
                      <w:r w:rsidR="00CC3013">
                        <w:rPr>
                          <w:rFonts w:ascii="Arial" w:hAnsi="Arial" w:cs="Arial"/>
                          <w:color w:val="000000" w:themeColor="text1"/>
                        </w:rPr>
                        <w:t>-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56163246" w14:textId="515421F8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576C38">
                        <w:rPr>
                          <w:rFonts w:ascii="Arial" w:hAnsi="Arial" w:cs="Arial"/>
                          <w:color w:val="000000" w:themeColor="text1"/>
                        </w:rPr>
                        <w:t>10:30 AM – 12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576C38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0 PM</w:t>
                      </w:r>
                    </w:p>
                    <w:p w14:paraId="2C93998C" w14:textId="2A190325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50</w:t>
                      </w:r>
                    </w:p>
                    <w:p w14:paraId="35765BD6" w14:textId="2D97697E" w:rsidR="00224A07" w:rsidRPr="007F040B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25%</w:t>
                      </w:r>
                    </w:p>
                  </w:txbxContent>
                </v:textbox>
              </v:rect>
            </w:pict>
          </mc:Fallback>
        </mc:AlternateContent>
      </w:r>
      <w:r w:rsidRPr="006105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0B99" wp14:editId="259B925C">
                <wp:simplePos x="0" y="0"/>
                <wp:positionH relativeFrom="margin">
                  <wp:posOffset>-95250</wp:posOffset>
                </wp:positionH>
                <wp:positionV relativeFrom="paragraph">
                  <wp:posOffset>113030</wp:posOffset>
                </wp:positionV>
                <wp:extent cx="3486150" cy="100965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42E97" w14:textId="11B2C4B1" w:rsidR="00224A07" w:rsidRPr="006963A1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HE1018</w:t>
                            </w:r>
                          </w:p>
                          <w:p w14:paraId="782BFB91" w14:textId="33355EA1" w:rsidR="00224A07" w:rsidRPr="006963A1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Environmental Science</w:t>
                            </w:r>
                          </w:p>
                          <w:p w14:paraId="4A5EEA07" w14:textId="3C788573" w:rsidR="00224A07" w:rsidRPr="006963A1" w:rsidRDefault="00224A07" w:rsidP="00613717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&amp; </w:t>
                            </w:r>
                            <w:proofErr w:type="spellStart"/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051BD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ll Progra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D0B99" id="Rectangle 7" o:spid="_x0000_s1027" style="position:absolute;margin-left:-7.5pt;margin-top:8.9pt;width:274.5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" filled="f" stroked="f" strokeweight="1pt">
                <v:textbox>
                  <w:txbxContent>
                    <w:p w14:paraId="04742E97" w14:textId="11B2C4B1" w:rsidR="00224A07" w:rsidRPr="006963A1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HE1018</w:t>
                      </w:r>
                    </w:p>
                    <w:p w14:paraId="782BFB91" w14:textId="33355EA1" w:rsidR="00224A07" w:rsidRPr="006963A1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Environmental Science</w:t>
                      </w:r>
                    </w:p>
                    <w:p w14:paraId="4A5EEA07" w14:textId="3C788573" w:rsidR="00224A07" w:rsidRPr="006963A1" w:rsidRDefault="00224A07" w:rsidP="00613717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&amp; </w:t>
                      </w:r>
                      <w:proofErr w:type="spell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051BD9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All Progra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74ECDBB" w14:textId="23E69D24" w:rsidR="004E3391" w:rsidRPr="00610555" w:rsidRDefault="004E3391" w:rsidP="004E3391">
      <w:pPr>
        <w:tabs>
          <w:tab w:val="left" w:pos="851"/>
          <w:tab w:val="center" w:pos="5234"/>
        </w:tabs>
        <w:rPr>
          <w:rFonts w:ascii="Times New Roman" w:hAnsi="Times New Roman" w:cs="Times New Roman"/>
          <w:b/>
          <w:sz w:val="24"/>
          <w:szCs w:val="24"/>
        </w:rPr>
      </w:pPr>
    </w:p>
    <w:p w14:paraId="3A71B1C7" w14:textId="1DAEF8D1" w:rsidR="004E3391" w:rsidRPr="00610555" w:rsidRDefault="004E3391" w:rsidP="004E3391">
      <w:pPr>
        <w:rPr>
          <w:rFonts w:ascii="Times New Roman" w:hAnsi="Times New Roman" w:cs="Times New Roman"/>
          <w:sz w:val="24"/>
          <w:szCs w:val="24"/>
        </w:rPr>
      </w:pPr>
    </w:p>
    <w:p w14:paraId="36BE020D" w14:textId="41BD74F1" w:rsidR="004E3391" w:rsidRPr="00610555" w:rsidRDefault="004E3391" w:rsidP="004E3391">
      <w:pPr>
        <w:pBdr>
          <w:bottom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32616FA3" w14:textId="77777777" w:rsidR="004E3391" w:rsidRPr="00610555" w:rsidRDefault="004E3391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Instructions:</w:t>
      </w:r>
      <w:bookmarkStart w:id="0" w:name="_GoBack"/>
      <w:bookmarkEnd w:id="0"/>
    </w:p>
    <w:p w14:paraId="3226D13F" w14:textId="74BCFDF5" w:rsidR="001453A5" w:rsidRPr="00610555" w:rsidRDefault="009D6028" w:rsidP="00C52893">
      <w:pPr>
        <w:pStyle w:val="ListParagraph"/>
        <w:numPr>
          <w:ilvl w:val="0"/>
          <w:numId w:val="1"/>
        </w:numPr>
        <w:spacing w:after="0"/>
        <w:ind w:left="1170" w:hanging="45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 xml:space="preserve">Read the question properly and </w:t>
      </w:r>
      <w:r w:rsidR="00E06430">
        <w:rPr>
          <w:rFonts w:ascii="Times New Roman" w:hAnsi="Times New Roman" w:cs="Times New Roman"/>
          <w:i/>
          <w:sz w:val="24"/>
          <w:szCs w:val="24"/>
        </w:rPr>
        <w:t>a</w:t>
      </w:r>
      <w:r w:rsidR="00E06430" w:rsidRPr="00E06430">
        <w:rPr>
          <w:rFonts w:ascii="Times New Roman" w:hAnsi="Times New Roman" w:cs="Times New Roman"/>
          <w:i/>
          <w:sz w:val="24"/>
          <w:szCs w:val="24"/>
        </w:rPr>
        <w:t>nswer all the questions</w:t>
      </w:r>
      <w:r w:rsidRPr="00610555">
        <w:rPr>
          <w:rFonts w:ascii="Times New Roman" w:hAnsi="Times New Roman" w:cs="Times New Roman"/>
          <w:i/>
          <w:sz w:val="24"/>
          <w:szCs w:val="24"/>
        </w:rPr>
        <w:t xml:space="preserve"> accordingly.</w:t>
      </w:r>
    </w:p>
    <w:p w14:paraId="64CA57B6" w14:textId="150A45C3" w:rsidR="00D0782B" w:rsidRPr="00610555" w:rsidRDefault="001453A5" w:rsidP="001453A5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>Complete the test within the time given.</w:t>
      </w:r>
      <w:r w:rsidR="001769BC" w:rsidRPr="00610555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248E65EF" w14:textId="698539CC" w:rsidR="00553BED" w:rsidRPr="00610555" w:rsidRDefault="00174A71" w:rsidP="00553BED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</w:t>
      </w:r>
    </w:p>
    <w:p w14:paraId="3AAD7E5E" w14:textId="20E36735" w:rsidR="004E3391" w:rsidRPr="00610555" w:rsidRDefault="00E06430" w:rsidP="00484ADA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oose the correct option</w:t>
      </w:r>
      <w:r w:rsidR="00116F42">
        <w:rPr>
          <w:rFonts w:ascii="Times New Roman" w:hAnsi="Times New Roman" w:cs="Times New Roman"/>
          <w:b/>
          <w:sz w:val="24"/>
          <w:szCs w:val="24"/>
        </w:rPr>
        <w:t>.</w:t>
      </w:r>
      <w:r w:rsidR="00116F42" w:rsidRP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Each question carries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mark.      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                     (10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0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x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=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50)</w:t>
      </w:r>
    </w:p>
    <w:p w14:paraId="4E0C604F" w14:textId="74A21AE1" w:rsidR="00613717" w:rsidRPr="001C07FA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 xml:space="preserve">1. </w:t>
      </w:r>
      <w:r w:rsidR="00613717" w:rsidRPr="001C07FA">
        <w:rPr>
          <w:rFonts w:ascii="Times New Roman" w:hAnsi="Times New Roman" w:cs="Times New Roman"/>
          <w:sz w:val="24"/>
          <w:szCs w:val="24"/>
        </w:rPr>
        <w:t xml:space="preserve">The </w:t>
      </w:r>
      <w:r w:rsidR="00FA0028">
        <w:rPr>
          <w:rFonts w:ascii="Times New Roman" w:hAnsi="Times New Roman" w:cs="Times New Roman"/>
          <w:sz w:val="24"/>
          <w:szCs w:val="24"/>
        </w:rPr>
        <w:t>other name of decomposer</w:t>
      </w:r>
      <w:r w:rsidR="00613717" w:rsidRPr="001C07FA">
        <w:rPr>
          <w:rFonts w:ascii="Times New Roman" w:hAnsi="Times New Roman" w:cs="Times New Roman"/>
          <w:sz w:val="24"/>
          <w:szCs w:val="24"/>
        </w:rPr>
        <w:t xml:space="preserve"> is</w:t>
      </w:r>
      <w:r w:rsidR="00060881">
        <w:rPr>
          <w:rFonts w:ascii="Times New Roman" w:hAnsi="Times New Roman" w:cs="Times New Roman"/>
          <w:sz w:val="24"/>
          <w:szCs w:val="24"/>
        </w:rPr>
        <w:t xml:space="preserve"> ___________________________</w:t>
      </w:r>
      <w:r w:rsidR="00FA002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060881">
        <w:rPr>
          <w:rFonts w:ascii="Times New Roman" w:hAnsi="Times New Roman" w:cs="Times New Roman"/>
          <w:b/>
          <w:sz w:val="24"/>
          <w:szCs w:val="24"/>
        </w:rPr>
        <w:t>(</w:t>
      </w:r>
      <w:r w:rsidR="000D3811" w:rsidRPr="00610555">
        <w:rPr>
          <w:rFonts w:ascii="Times New Roman" w:hAnsi="Times New Roman" w:cs="Times New Roman"/>
          <w:b/>
          <w:sz w:val="24"/>
          <w:szCs w:val="24"/>
        </w:rPr>
        <w:t xml:space="preserve">CO1, </w:t>
      </w:r>
      <w:r w:rsidR="00060881">
        <w:rPr>
          <w:rFonts w:ascii="Times New Roman" w:hAnsi="Times New Roman" w:cs="Times New Roman"/>
          <w:b/>
          <w:sz w:val="24"/>
          <w:szCs w:val="24"/>
        </w:rPr>
        <w:t>Knowledge</w:t>
      </w:r>
      <w:r w:rsidR="000D3811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E94DE11" w14:textId="48A55680" w:rsidR="00E20666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troph</w:t>
      </w:r>
      <w:r w:rsidR="00060881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D6D210" w14:textId="46489CFA" w:rsidR="00613717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terotroph</w:t>
      </w:r>
    </w:p>
    <w:p w14:paraId="170A5656" w14:textId="478E637E" w:rsidR="00E20666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trivore</w:t>
      </w:r>
      <w:proofErr w:type="spellEnd"/>
      <w:r w:rsidR="00060881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8E9916" w14:textId="26CE62CC" w:rsidR="00613717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phrotroph</w:t>
      </w:r>
      <w:proofErr w:type="spellEnd"/>
    </w:p>
    <w:p w14:paraId="46D2A3BA" w14:textId="7F0E25E7" w:rsidR="00D04DA0" w:rsidRDefault="00E56F8B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>2</w:t>
      </w:r>
      <w:r w:rsidR="000D3811">
        <w:rPr>
          <w:rFonts w:ascii="Times New Roman" w:hAnsi="Times New Roman" w:cs="Times New Roman"/>
          <w:sz w:val="24"/>
          <w:szCs w:val="24"/>
        </w:rPr>
        <w:t>.</w:t>
      </w:r>
      <w:r w:rsidR="00D04DA0" w:rsidRPr="00D04DA0">
        <w:rPr>
          <w:rFonts w:ascii="Times New Roman" w:hAnsi="Times New Roman" w:cs="Times New Roman"/>
          <w:sz w:val="24"/>
          <w:szCs w:val="24"/>
        </w:rPr>
        <w:t xml:space="preserve"> </w:t>
      </w:r>
      <w:r w:rsidR="00FA0028">
        <w:rPr>
          <w:rFonts w:ascii="Times New Roman" w:hAnsi="Times New Roman" w:cs="Times New Roman"/>
          <w:sz w:val="24"/>
          <w:szCs w:val="24"/>
        </w:rPr>
        <w:t xml:space="preserve">A.G. </w:t>
      </w:r>
      <w:proofErr w:type="spellStart"/>
      <w:r w:rsidR="00FA0028">
        <w:rPr>
          <w:rFonts w:ascii="Times New Roman" w:hAnsi="Times New Roman" w:cs="Times New Roman"/>
          <w:sz w:val="24"/>
          <w:szCs w:val="24"/>
        </w:rPr>
        <w:t>Tansley</w:t>
      </w:r>
      <w:proofErr w:type="spellEnd"/>
      <w:r w:rsidR="00FA0028">
        <w:rPr>
          <w:rFonts w:ascii="Times New Roman" w:hAnsi="Times New Roman" w:cs="Times New Roman"/>
          <w:sz w:val="24"/>
          <w:szCs w:val="24"/>
        </w:rPr>
        <w:t xml:space="preserve"> coined the term    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________  </w:t>
      </w:r>
      <w:r w:rsidR="004A3120">
        <w:rPr>
          <w:rFonts w:ascii="Times New Roman" w:hAnsi="Times New Roman" w:cs="Times New Roman"/>
          <w:sz w:val="24"/>
          <w:szCs w:val="24"/>
        </w:rPr>
        <w:t xml:space="preserve"> </w:t>
      </w:r>
      <w:r w:rsidR="004A3120">
        <w:rPr>
          <w:rFonts w:ascii="Times New Roman" w:hAnsi="Times New Roman" w:cs="Times New Roman"/>
          <w:sz w:val="24"/>
          <w:szCs w:val="24"/>
        </w:rPr>
        <w:tab/>
      </w:r>
      <w:r w:rsidR="004A3120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="004A3120">
        <w:rPr>
          <w:rFonts w:ascii="Times New Roman" w:hAnsi="Times New Roman" w:cs="Times New Roman"/>
          <w:sz w:val="24"/>
          <w:szCs w:val="24"/>
        </w:rPr>
        <w:t xml:space="preserve">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9DFEBFE" w14:textId="07170E23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E6D2572" w14:textId="216E2310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system</w:t>
      </w:r>
    </w:p>
    <w:p w14:paraId="7C426CC3" w14:textId="5D0A10FB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87ACFE6" w14:textId="55AF6FF8" w:rsidR="00224C22" w:rsidRPr="00D04DA0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</w:p>
    <w:p w14:paraId="3CD7F6A8" w14:textId="28A81515" w:rsidR="00BE35DB" w:rsidRPr="00BE35DB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35DB">
        <w:rPr>
          <w:rFonts w:ascii="Times New Roman" w:hAnsi="Times New Roman" w:cs="Times New Roman"/>
          <w:sz w:val="24"/>
          <w:szCs w:val="24"/>
        </w:rPr>
        <w:t xml:space="preserve">3. </w:t>
      </w:r>
      <w:r w:rsidR="00BE35DB" w:rsidRPr="00BE35DB">
        <w:rPr>
          <w:rFonts w:ascii="Times New Roman" w:hAnsi="Times New Roman" w:cs="Times New Roman"/>
          <w:sz w:val="24"/>
          <w:szCs w:val="24"/>
        </w:rPr>
        <w:t>____</w:t>
      </w:r>
      <w:r w:rsidR="00BE35DB">
        <w:rPr>
          <w:rFonts w:ascii="Times New Roman" w:hAnsi="Times New Roman" w:cs="Times New Roman"/>
          <w:sz w:val="24"/>
          <w:szCs w:val="24"/>
        </w:rPr>
        <w:t>___</w:t>
      </w:r>
      <w:r w:rsidR="00BE35DB" w:rsidRPr="00BE35DB">
        <w:rPr>
          <w:rFonts w:ascii="Times New Roman" w:hAnsi="Times New Roman" w:cs="Times New Roman"/>
          <w:sz w:val="24"/>
          <w:szCs w:val="24"/>
        </w:rPr>
        <w:t xml:space="preserve"> perform an invaluable service in the ecosystem by decomposing the organic matter and make it available for reuse</w:t>
      </w:r>
      <w:r w:rsidR="00BE35DB">
        <w:rPr>
          <w:rFonts w:ascii="Times New Roman" w:hAnsi="Times New Roman" w:cs="Times New Roman"/>
          <w:sz w:val="24"/>
          <w:szCs w:val="24"/>
        </w:rPr>
        <w:t>.</w:t>
      </w:r>
      <w:r w:rsidR="00BE35DB" w:rsidRPr="00BE35DB">
        <w:rPr>
          <w:rFonts w:ascii="Times New Roman" w:hAnsi="Times New Roman" w:cs="Times New Roman"/>
          <w:sz w:val="24"/>
          <w:szCs w:val="24"/>
        </w:rPr>
        <w:t xml:space="preserve"> </w:t>
      </w:r>
      <w:r w:rsidR="00E0643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E06430">
        <w:rPr>
          <w:rFonts w:ascii="Times New Roman" w:hAnsi="Times New Roman" w:cs="Times New Roman"/>
          <w:b/>
          <w:sz w:val="24"/>
          <w:szCs w:val="24"/>
        </w:rPr>
        <w:t>(</w:t>
      </w:r>
      <w:r w:rsidR="00BE35D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B3E5F67" w14:textId="11104DB9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mnivores </w:t>
      </w:r>
    </w:p>
    <w:p w14:paraId="494046DC" w14:textId="23F6BF04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s</w:t>
      </w:r>
      <w:r w:rsidR="00E06430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D183CF" w14:textId="7A892D36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composers</w:t>
      </w:r>
      <w:r w:rsidR="00E06430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D47E77" w14:textId="218EF080" w:rsidR="00E56F8B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  <w:r w:rsidR="00E9636C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D17E81" w14:textId="77777777" w:rsidR="00D04DA0" w:rsidRDefault="00E56F8B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 xml:space="preserve">4. </w:t>
      </w:r>
      <w:r w:rsidR="00D04DA0" w:rsidRPr="00B90DE3">
        <w:rPr>
          <w:rFonts w:ascii="Times New Roman" w:hAnsi="Times New Roman" w:cs="Times New Roman"/>
          <w:sz w:val="24"/>
          <w:szCs w:val="24"/>
        </w:rPr>
        <w:t>The upper part of an aquatic ecosystem contains</w:t>
      </w:r>
      <w:r w:rsidR="00D04DA0">
        <w:rPr>
          <w:rFonts w:ascii="Times New Roman" w:hAnsi="Times New Roman" w:cs="Times New Roman"/>
          <w:sz w:val="24"/>
          <w:szCs w:val="24"/>
        </w:rPr>
        <w:t xml:space="preserve"> 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ED8FA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entho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506DEE9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lankt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3A286A9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ekt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37E5CA4" w14:textId="393CC8B1" w:rsidR="00224C22" w:rsidRPr="00D04DA0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oth a and b</w:t>
      </w:r>
    </w:p>
    <w:p w14:paraId="0DDEA73F" w14:textId="75E54B86" w:rsidR="00224C22" w:rsidRPr="00224C22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4C22">
        <w:rPr>
          <w:rFonts w:ascii="Times New Roman" w:hAnsi="Times New Roman" w:cs="Times New Roman"/>
          <w:sz w:val="24"/>
          <w:szCs w:val="24"/>
        </w:rPr>
        <w:t xml:space="preserve">5. </w:t>
      </w:r>
      <w:r w:rsidR="00B54013">
        <w:rPr>
          <w:rFonts w:ascii="Times New Roman" w:hAnsi="Times New Roman" w:cs="Times New Roman"/>
          <w:sz w:val="24"/>
          <w:szCs w:val="24"/>
        </w:rPr>
        <w:t>Examples of o</w:t>
      </w:r>
      <w:r w:rsidR="00224C22" w:rsidRPr="00224C22">
        <w:rPr>
          <w:rFonts w:ascii="Times New Roman" w:hAnsi="Times New Roman" w:cs="Times New Roman"/>
          <w:sz w:val="24"/>
          <w:szCs w:val="24"/>
        </w:rPr>
        <w:t>mnivores</w:t>
      </w:r>
      <w:r w:rsidR="00E06430">
        <w:rPr>
          <w:rFonts w:ascii="Times New Roman" w:hAnsi="Times New Roman" w:cs="Times New Roman"/>
          <w:sz w:val="24"/>
          <w:szCs w:val="24"/>
        </w:rPr>
        <w:t>______________________________________</w:t>
      </w:r>
      <w:proofErr w:type="gramStart"/>
      <w:r w:rsidR="00E06430">
        <w:rPr>
          <w:rFonts w:ascii="Times New Roman" w:hAnsi="Times New Roman" w:cs="Times New Roman"/>
          <w:sz w:val="24"/>
          <w:szCs w:val="24"/>
        </w:rPr>
        <w:t xml:space="preserve">_  </w:t>
      </w:r>
      <w:r w:rsidR="00E0643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224C2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66F40F2" w14:textId="36F20B2F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lephant and Camel </w:t>
      </w:r>
    </w:p>
    <w:p w14:paraId="32C68ADE" w14:textId="544FC344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lastRenderedPageBreak/>
        <w:t xml:space="preserve">Frog and small bird </w:t>
      </w:r>
    </w:p>
    <w:p w14:paraId="3ADF4FAB" w14:textId="6E67DDCA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Fox and Lion </w:t>
      </w:r>
    </w:p>
    <w:p w14:paraId="3DE5D3E1" w14:textId="389FCF75" w:rsidR="00E56F8B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an and Rat</w:t>
      </w:r>
      <w:r w:rsidR="00E56F8B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3EA6D5" w14:textId="44979EAB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FA0028" w:rsidRPr="00B1516C">
        <w:rPr>
          <w:rFonts w:ascii="Times New Roman" w:hAnsi="Times New Roman" w:cs="Times New Roman"/>
          <w:sz w:val="24"/>
          <w:szCs w:val="24"/>
        </w:rPr>
        <w:t xml:space="preserve">Earnest Haeckel </w:t>
      </w:r>
      <w:r w:rsidR="00FA0028" w:rsidRPr="00B90DE3">
        <w:rPr>
          <w:rFonts w:ascii="Times New Roman" w:hAnsi="Times New Roman" w:cs="Times New Roman"/>
          <w:sz w:val="24"/>
          <w:szCs w:val="24"/>
        </w:rPr>
        <w:t xml:space="preserve">introduced </w:t>
      </w:r>
      <w:r w:rsidR="00FA0028">
        <w:rPr>
          <w:rFonts w:ascii="Times New Roman" w:hAnsi="Times New Roman" w:cs="Times New Roman"/>
          <w:sz w:val="24"/>
          <w:szCs w:val="24"/>
        </w:rPr>
        <w:t>t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he term </w:t>
      </w:r>
      <w:r w:rsidR="00E500B9">
        <w:rPr>
          <w:rFonts w:ascii="Times New Roman" w:hAnsi="Times New Roman" w:cs="Times New Roman"/>
          <w:sz w:val="24"/>
          <w:szCs w:val="24"/>
        </w:rPr>
        <w:t xml:space="preserve">________________________  </w:t>
      </w:r>
      <w:r w:rsidR="00FA002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AFF190D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770D066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system</w:t>
      </w:r>
    </w:p>
    <w:p w14:paraId="3DF7E09A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9703E0C" w14:textId="77777777" w:rsidR="00FA0028" w:rsidRPr="00D04DA0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</w:p>
    <w:p w14:paraId="077B0ADB" w14:textId="108FD077" w:rsidR="00D04DA0" w:rsidRPr="001C07FA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4563D8">
        <w:rPr>
          <w:rFonts w:ascii="Times New Roman" w:hAnsi="Times New Roman" w:cs="Times New Roman"/>
          <w:sz w:val="24"/>
          <w:szCs w:val="24"/>
        </w:rPr>
        <w:t xml:space="preserve"> __________________   depends on the green plants of earth for survival. </w:t>
      </w:r>
      <w:r w:rsidR="00D04DA0">
        <w:rPr>
          <w:rFonts w:ascii="Times New Roman" w:hAnsi="Times New Roman" w:cs="Times New Roman"/>
          <w:b/>
          <w:sz w:val="24"/>
          <w:szCs w:val="24"/>
        </w:rPr>
        <w:t>(CO1, Knowledge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65C2CA8" w14:textId="783D1003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all the animals </w:t>
      </w:r>
    </w:p>
    <w:p w14:paraId="6929EC3D" w14:textId="599C386D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nly herbivores </w:t>
      </w:r>
    </w:p>
    <w:p w14:paraId="0858DDBE" w14:textId="592D98D2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nly carnivores </w:t>
      </w:r>
    </w:p>
    <w:p w14:paraId="543F85FC" w14:textId="67C11EBD" w:rsidR="00D04DA0" w:rsidRPr="00B1516C" w:rsidRDefault="004563D8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718D214B" w14:textId="64071323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="006B43BD">
        <w:rPr>
          <w:rFonts w:ascii="Times New Roman" w:hAnsi="Times New Roman" w:cs="Times New Roman"/>
          <w:sz w:val="24"/>
          <w:szCs w:val="24"/>
        </w:rPr>
        <w:t>Meteors</w:t>
      </w:r>
      <w:r w:rsidR="002B737D" w:rsidRPr="00B90DE3">
        <w:rPr>
          <w:rFonts w:ascii="Times New Roman" w:hAnsi="Times New Roman" w:cs="Times New Roman"/>
          <w:sz w:val="24"/>
          <w:szCs w:val="24"/>
        </w:rPr>
        <w:t xml:space="preserve"> occurs in</w:t>
      </w:r>
      <w:r w:rsidR="002B737D">
        <w:rPr>
          <w:rFonts w:ascii="Times New Roman" w:hAnsi="Times New Roman" w:cs="Times New Roman"/>
          <w:sz w:val="24"/>
          <w:szCs w:val="24"/>
        </w:rPr>
        <w:t xml:space="preserve"> _______________________                    </w:t>
      </w:r>
      <w:r w:rsidR="006B43BD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2B737D">
        <w:rPr>
          <w:rFonts w:ascii="Times New Roman" w:hAnsi="Times New Roman" w:cs="Times New Roman"/>
          <w:sz w:val="24"/>
          <w:szCs w:val="24"/>
        </w:rPr>
        <w:t xml:space="preserve">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E433E0B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4B01952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2C812C9" w14:textId="77777777" w:rsidR="002B737D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085AB79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680BF3D5" w14:textId="77777777" w:rsidR="00D04DA0" w:rsidRPr="001C07FA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="00D04DA0" w:rsidRPr="001C07FA">
        <w:rPr>
          <w:rFonts w:ascii="Times New Roman" w:hAnsi="Times New Roman" w:cs="Times New Roman"/>
          <w:sz w:val="24"/>
          <w:szCs w:val="24"/>
        </w:rPr>
        <w:t>The recycling of elements in an ecosystem is called</w:t>
      </w:r>
      <w:r w:rsidR="00D04DA0" w:rsidRPr="00610555">
        <w:rPr>
          <w:rFonts w:ascii="Times New Roman" w:hAnsi="Times New Roman" w:cs="Times New Roman"/>
          <w:sz w:val="24"/>
          <w:szCs w:val="24"/>
        </w:rPr>
        <w:t>_______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 </w:t>
      </w:r>
      <w:r w:rsidR="00D04DA0">
        <w:rPr>
          <w:rFonts w:ascii="Times New Roman" w:hAnsi="Times New Roman" w:cs="Times New Roman"/>
          <w:b/>
          <w:sz w:val="24"/>
          <w:szCs w:val="24"/>
        </w:rPr>
        <w:t>(CO1, Knowledge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D961609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hemical cycle </w:t>
      </w:r>
    </w:p>
    <w:p w14:paraId="71D82112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geological cycle </w:t>
      </w:r>
    </w:p>
    <w:p w14:paraId="0B79AC86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biogeochemical cycle </w:t>
      </w:r>
    </w:p>
    <w:p w14:paraId="55DC4341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geochemical cycle</w:t>
      </w:r>
    </w:p>
    <w:p w14:paraId="0A7C5177" w14:textId="0AD0103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region of earth, where </w:t>
      </w:r>
      <w:r w:rsidR="00AE7184">
        <w:rPr>
          <w:rFonts w:ascii="Times New Roman" w:hAnsi="Times New Roman" w:cs="Times New Roman"/>
          <w:sz w:val="24"/>
          <w:szCs w:val="24"/>
        </w:rPr>
        <w:t>water</w:t>
      </w:r>
      <w:r w:rsidR="00E500B9">
        <w:rPr>
          <w:rFonts w:ascii="Times New Roman" w:hAnsi="Times New Roman" w:cs="Times New Roman"/>
          <w:sz w:val="24"/>
          <w:szCs w:val="24"/>
        </w:rPr>
        <w:t xml:space="preserve"> exists is known a________________</w:t>
      </w:r>
      <w:proofErr w:type="gramStart"/>
      <w:r w:rsidR="00E500B9">
        <w:rPr>
          <w:rFonts w:ascii="Times New Roman" w:hAnsi="Times New Roman" w:cs="Times New Roman"/>
          <w:sz w:val="24"/>
          <w:szCs w:val="24"/>
        </w:rPr>
        <w:t xml:space="preserve">_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18B4BDD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ydr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E51C3CF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2A96D2F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4AD0AC5" w14:textId="08CE5010" w:rsidR="00AE7184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tmosphere</w:t>
      </w:r>
    </w:p>
    <w:p w14:paraId="4B4B3422" w14:textId="708D9D1A" w:rsid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Pr="00FA0028">
        <w:rPr>
          <w:rFonts w:ascii="Times New Roman" w:hAnsi="Times New Roman" w:cs="Times New Roman"/>
          <w:sz w:val="24"/>
          <w:szCs w:val="24"/>
        </w:rPr>
        <w:t>__________is the protective blanket of gases, surrounding the earth.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333018B" w14:textId="77777777" w:rsidR="00D73FF5" w:rsidRPr="00B1516C" w:rsidRDefault="00D73FF5" w:rsidP="00A51338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ydr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6CEE8B7" w14:textId="77777777" w:rsidR="00D73FF5" w:rsidRPr="00B1516C" w:rsidRDefault="00D73FF5" w:rsidP="00A51338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57911BB" w14:textId="77777777" w:rsidR="00D73FF5" w:rsidRDefault="00D73FF5" w:rsidP="00A51338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12929BE" w14:textId="60A9F039" w:rsidR="00D73FF5" w:rsidRPr="00D73FF5" w:rsidRDefault="00D73FF5" w:rsidP="00A51338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Atmosphere</w:t>
      </w:r>
    </w:p>
    <w:p w14:paraId="4B949645" w14:textId="62D83BF1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</w:t>
      </w:r>
      <w:r w:rsidR="004563D8">
        <w:rPr>
          <w:rFonts w:ascii="Times New Roman" w:hAnsi="Times New Roman" w:cs="Times New Roman"/>
          <w:sz w:val="24"/>
          <w:szCs w:val="24"/>
        </w:rPr>
        <w:t>P</w:t>
      </w:r>
      <w:r w:rsidR="004563D8" w:rsidRPr="00B1516C">
        <w:rPr>
          <w:rFonts w:ascii="Times New Roman" w:hAnsi="Times New Roman" w:cs="Times New Roman"/>
          <w:sz w:val="24"/>
          <w:szCs w:val="24"/>
        </w:rPr>
        <w:t>roducers, consumers and decomposers</w:t>
      </w:r>
      <w:r w:rsidR="004563D8" w:rsidRPr="00B90DE3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>creates</w:t>
      </w:r>
      <w:r w:rsidR="00D04DA0">
        <w:rPr>
          <w:rFonts w:ascii="Times New Roman" w:hAnsi="Times New Roman" w:cs="Times New Roman"/>
          <w:sz w:val="24"/>
          <w:szCs w:val="24"/>
        </w:rPr>
        <w:t>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E55AF22" w14:textId="703C8888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geochemical cycle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582C6B90" w14:textId="06A267F5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logical disorder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B2766B4" w14:textId="62BA1739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0DE3">
        <w:rPr>
          <w:rFonts w:ascii="Times New Roman" w:hAnsi="Times New Roman" w:cs="Times New Roman"/>
          <w:sz w:val="24"/>
          <w:szCs w:val="24"/>
        </w:rPr>
        <w:t>Biological equilibrium</w:t>
      </w:r>
    </w:p>
    <w:p w14:paraId="162C0684" w14:textId="01B0B72F" w:rsidR="00AE7184" w:rsidRPr="00D04DA0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0988A6F5" w14:textId="68770F90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. </w:t>
      </w:r>
      <w:r w:rsidR="004563D8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B90DE3" w:rsidRPr="00B90DE3">
        <w:rPr>
          <w:rFonts w:ascii="Times New Roman" w:hAnsi="Times New Roman" w:cs="Times New Roman"/>
          <w:sz w:val="24"/>
          <w:szCs w:val="24"/>
        </w:rPr>
        <w:t>deals with the study of</w:t>
      </w:r>
      <w:r w:rsidR="004563D8" w:rsidRPr="004563D8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 xml:space="preserve">ecosystem.                              </w:t>
      </w:r>
      <w:r w:rsidR="00E500B9">
        <w:rPr>
          <w:rFonts w:ascii="Times New Roman" w:hAnsi="Times New Roman" w:cs="Times New Roman"/>
          <w:sz w:val="24"/>
          <w:szCs w:val="24"/>
        </w:rPr>
        <w:t xml:space="preserve">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A7D530C" w14:textId="3A9CE606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78E66FA8" w14:textId="48A9768B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003D52A7" w14:textId="17E2E8FD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6DB31BDC" w14:textId="0E899A9B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logy</w:t>
      </w:r>
    </w:p>
    <w:p w14:paraId="5A79CC8F" w14:textId="67BDD6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pyramid of </w:t>
      </w:r>
      <w:r w:rsidR="00AE7184">
        <w:rPr>
          <w:rFonts w:ascii="Times New Roman" w:hAnsi="Times New Roman" w:cs="Times New Roman"/>
          <w:sz w:val="24"/>
          <w:szCs w:val="24"/>
        </w:rPr>
        <w:t>numb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in an ecosystem </w:t>
      </w:r>
      <w:r w:rsidR="00E500B9">
        <w:rPr>
          <w:rFonts w:ascii="Times New Roman" w:hAnsi="Times New Roman" w:cs="Times New Roman"/>
          <w:sz w:val="24"/>
          <w:szCs w:val="24"/>
        </w:rPr>
        <w:t>________________________</w:t>
      </w:r>
      <w:proofErr w:type="gramStart"/>
      <w:r w:rsidR="00E500B9">
        <w:rPr>
          <w:rFonts w:ascii="Times New Roman" w:hAnsi="Times New Roman" w:cs="Times New Roman"/>
          <w:sz w:val="24"/>
          <w:szCs w:val="24"/>
        </w:rPr>
        <w:t xml:space="preserve">_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9882C0E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Always upright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17D79EC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invert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99B4A37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ay be upright or invert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F817287" w14:textId="757AD21B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086ADC3E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="00D04DA0">
        <w:rPr>
          <w:rFonts w:ascii="Times New Roman" w:hAnsi="Times New Roman" w:cs="Times New Roman"/>
          <w:sz w:val="24"/>
          <w:szCs w:val="24"/>
        </w:rPr>
        <w:t xml:space="preserve">The living beings exists in _______________________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68FF89D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C415A74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237EF8D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lastRenderedPageBreak/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DB982B5" w14:textId="33C05788" w:rsidR="00AE7184" w:rsidRPr="00D04DA0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9150F26" w14:textId="7907EEDE" w:rsidR="00B90DE3" w:rsidRDefault="00DD702C" w:rsidP="00733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733C2C">
        <w:rPr>
          <w:rFonts w:ascii="Times New Roman" w:hAnsi="Times New Roman" w:cs="Times New Roman"/>
          <w:sz w:val="24"/>
          <w:szCs w:val="24"/>
        </w:rPr>
        <w:t xml:space="preserve">The </w:t>
      </w:r>
      <w:r w:rsidR="00B90DE3" w:rsidRPr="00B90DE3">
        <w:rPr>
          <w:rFonts w:ascii="Times New Roman" w:hAnsi="Times New Roman" w:cs="Times New Roman"/>
          <w:sz w:val="24"/>
          <w:szCs w:val="24"/>
        </w:rPr>
        <w:t>plants prepare their own food by using</w:t>
      </w:r>
      <w:r w:rsidR="00090300">
        <w:rPr>
          <w:rFonts w:ascii="Times New Roman" w:hAnsi="Times New Roman" w:cs="Times New Roman"/>
          <w:sz w:val="24"/>
          <w:szCs w:val="24"/>
        </w:rPr>
        <w:t xml:space="preserve"> 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              </w:t>
      </w:r>
      <w:r w:rsidR="00733C2C">
        <w:rPr>
          <w:rFonts w:ascii="Times New Roman" w:hAnsi="Times New Roman" w:cs="Times New Roman"/>
          <w:sz w:val="24"/>
          <w:szCs w:val="24"/>
        </w:rPr>
        <w:t xml:space="preserve">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353F34B" w14:textId="26D83E97" w:rsidR="00AE7184" w:rsidRPr="00B1516C" w:rsidRDefault="00AE7184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</w:t>
      </w:r>
      <w:r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1516C">
        <w:rPr>
          <w:rFonts w:ascii="Times New Roman" w:hAnsi="Times New Roman" w:cs="Times New Roman"/>
          <w:sz w:val="24"/>
          <w:szCs w:val="24"/>
        </w:rPr>
        <w:t xml:space="preserve">O, </w:t>
      </w:r>
      <w:r w:rsidR="00AE0DA8" w:rsidRPr="00B1516C">
        <w:rPr>
          <w:rFonts w:ascii="Times New Roman" w:hAnsi="Times New Roman" w:cs="Times New Roman"/>
          <w:sz w:val="24"/>
          <w:szCs w:val="24"/>
        </w:rPr>
        <w:t>CO</w:t>
      </w:r>
      <w:r w:rsidR="00AE0DA8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0DA8"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Pr="00B1516C">
        <w:rPr>
          <w:rFonts w:ascii="Times New Roman" w:hAnsi="Times New Roman" w:cs="Times New Roman"/>
          <w:sz w:val="24"/>
          <w:szCs w:val="24"/>
        </w:rPr>
        <w:t>Light</w:t>
      </w:r>
      <w:r w:rsidR="00C75C8D"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and chlorophyll</w:t>
      </w:r>
    </w:p>
    <w:p w14:paraId="28B636F2" w14:textId="085545DE" w:rsidR="00AE7184" w:rsidRPr="00B1516C" w:rsidRDefault="00C75C8D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B1516C">
        <w:rPr>
          <w:rFonts w:ascii="Times New Roman" w:hAnsi="Times New Roman" w:cs="Times New Roman"/>
          <w:sz w:val="24"/>
          <w:szCs w:val="24"/>
        </w:rPr>
        <w:t>hlorophyl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AE7184" w:rsidRPr="00B1516C">
        <w:rPr>
          <w:rFonts w:ascii="Times New Roman" w:hAnsi="Times New Roman" w:cs="Times New Roman"/>
          <w:sz w:val="24"/>
          <w:szCs w:val="24"/>
        </w:rPr>
        <w:t>O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>, H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 xml:space="preserve">O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AE7184" w:rsidRPr="00B1516C">
        <w:rPr>
          <w:rFonts w:ascii="Times New Roman" w:hAnsi="Times New Roman" w:cs="Times New Roman"/>
          <w:sz w:val="24"/>
          <w:szCs w:val="24"/>
        </w:rPr>
        <w:t xml:space="preserve">Light </w:t>
      </w:r>
    </w:p>
    <w:p w14:paraId="7E99177D" w14:textId="56AF86EE" w:rsidR="00AE7184" w:rsidRPr="00B1516C" w:rsidRDefault="00C75C8D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gh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AE7184" w:rsidRPr="00B1516C">
        <w:rPr>
          <w:rFonts w:ascii="Times New Roman" w:hAnsi="Times New Roman" w:cs="Times New Roman"/>
          <w:sz w:val="24"/>
          <w:szCs w:val="24"/>
        </w:rPr>
        <w:t>CO, H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>O, and chlorophyll</w:t>
      </w:r>
    </w:p>
    <w:p w14:paraId="5A5A473A" w14:textId="08AC086E" w:rsidR="00AE7184" w:rsidRPr="00B1516C" w:rsidRDefault="00AE7184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O</w:t>
      </w:r>
      <w:r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="003B374B" w:rsidRPr="00B1516C">
        <w:rPr>
          <w:rFonts w:ascii="Times New Roman" w:hAnsi="Times New Roman" w:cs="Times New Roman"/>
          <w:sz w:val="24"/>
          <w:szCs w:val="24"/>
        </w:rPr>
        <w:t>H</w:t>
      </w:r>
      <w:r w:rsidR="003B374B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B374B" w:rsidRPr="00B1516C">
        <w:rPr>
          <w:rFonts w:ascii="Times New Roman" w:hAnsi="Times New Roman" w:cs="Times New Roman"/>
          <w:sz w:val="24"/>
          <w:szCs w:val="24"/>
        </w:rPr>
        <w:t>O</w:t>
      </w:r>
      <w:r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="004B0CDD" w:rsidRPr="00B1516C">
        <w:rPr>
          <w:rFonts w:ascii="Times New Roman" w:hAnsi="Times New Roman" w:cs="Times New Roman"/>
          <w:sz w:val="24"/>
          <w:szCs w:val="24"/>
        </w:rPr>
        <w:t>Air</w:t>
      </w:r>
      <w:r w:rsidRPr="00B1516C">
        <w:rPr>
          <w:rFonts w:ascii="Times New Roman" w:hAnsi="Times New Roman" w:cs="Times New Roman"/>
          <w:sz w:val="24"/>
          <w:szCs w:val="24"/>
        </w:rPr>
        <w:t xml:space="preserve"> and chlorophyl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C2EDF02" w14:textId="27BBE3D9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="00B54013">
        <w:rPr>
          <w:rFonts w:ascii="Times New Roman" w:hAnsi="Times New Roman" w:cs="Times New Roman"/>
          <w:sz w:val="24"/>
          <w:szCs w:val="24"/>
        </w:rPr>
        <w:t xml:space="preserve">Example of </w:t>
      </w:r>
      <w:r w:rsidR="001022E5">
        <w:rPr>
          <w:rFonts w:ascii="Times New Roman" w:hAnsi="Times New Roman" w:cs="Times New Roman"/>
          <w:sz w:val="24"/>
          <w:szCs w:val="24"/>
        </w:rPr>
        <w:t>quaternary</w:t>
      </w:r>
      <w:r w:rsidR="00BE1AB2">
        <w:rPr>
          <w:rFonts w:ascii="Times New Roman" w:hAnsi="Times New Roman" w:cs="Times New Roman"/>
          <w:sz w:val="24"/>
          <w:szCs w:val="24"/>
        </w:rPr>
        <w:t xml:space="preserve"> consumer_</w:t>
      </w:r>
      <w:r w:rsidR="001022E5">
        <w:rPr>
          <w:rFonts w:ascii="Times New Roman" w:hAnsi="Times New Roman" w:cs="Times New Roman"/>
          <w:sz w:val="24"/>
          <w:szCs w:val="24"/>
        </w:rPr>
        <w:t xml:space="preserve">_____________________________ 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180006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6A397F5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A677294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Grasshopp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EF73F42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nak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448DE68" w14:textId="28251B1E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rog</w:t>
      </w:r>
    </w:p>
    <w:p w14:paraId="6D2E1DE0" w14:textId="160DE798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="00B90DE3" w:rsidRPr="00B90DE3">
        <w:rPr>
          <w:rFonts w:ascii="Times New Roman" w:hAnsi="Times New Roman" w:cs="Times New Roman"/>
          <w:sz w:val="24"/>
          <w:szCs w:val="24"/>
        </w:rPr>
        <w:t>Secondary consumers deriv</w:t>
      </w:r>
      <w:r w:rsidR="00090300">
        <w:rPr>
          <w:rFonts w:ascii="Times New Roman" w:hAnsi="Times New Roman" w:cs="Times New Roman"/>
          <w:sz w:val="24"/>
          <w:szCs w:val="24"/>
        </w:rPr>
        <w:t>e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heir energy from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_  </w:t>
      </w:r>
      <w:r w:rsidR="00180006">
        <w:rPr>
          <w:rFonts w:ascii="Times New Roman" w:hAnsi="Times New Roman" w:cs="Times New Roman"/>
          <w:sz w:val="24"/>
          <w:szCs w:val="24"/>
        </w:rPr>
        <w:t xml:space="preserve">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0E170B1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1C121B5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B76E436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ertiary consum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DF424BF" w14:textId="122B4D2F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1495338C" w14:textId="14407995" w:rsidR="00B90DE3" w:rsidRDefault="00DD702C" w:rsidP="0009030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following is the correct food chain of an aquatic ecosystem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090300">
        <w:rPr>
          <w:rFonts w:ascii="Times New Roman" w:hAnsi="Times New Roman" w:cs="Times New Roman"/>
          <w:sz w:val="24"/>
          <w:szCs w:val="24"/>
        </w:rPr>
        <w:t>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                                              </w:t>
      </w:r>
      <w:r w:rsidR="00090300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BDABFC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 → Zooplankton →Fish →Bird 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C509229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→ Fish→ Zooplankton → Bird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40451AE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Zooplankton→ Phytoplankton→ Vulture→ Fish → Bird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F296496" w14:textId="64BE6570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ish→ Zooplankton→ Phytoplankton→ Bird →Vulture</w:t>
      </w:r>
    </w:p>
    <w:p w14:paraId="5174C73E" w14:textId="275E42A1" w:rsidR="00B90DE3" w:rsidRDefault="001022E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. Which of the following is TRUE for food chain ____________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9893F0B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nergy flow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4B65E43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utrient cycling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264C647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Ecological balanc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2499955" w14:textId="5F1769AF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624C7B1B" w14:textId="237886E7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1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organic nutrients of dead plants and animal</w:t>
      </w:r>
      <w:r w:rsidR="007E2EDF">
        <w:rPr>
          <w:rFonts w:ascii="Times New Roman" w:hAnsi="Times New Roman" w:cs="Times New Roman"/>
          <w:sz w:val="24"/>
          <w:szCs w:val="24"/>
        </w:rPr>
        <w:t>s are converted into inorganic s</w:t>
      </w:r>
      <w:r w:rsidR="00B90DE3" w:rsidRPr="00B90DE3">
        <w:rPr>
          <w:rFonts w:ascii="Times New Roman" w:hAnsi="Times New Roman" w:cs="Times New Roman"/>
          <w:sz w:val="24"/>
          <w:szCs w:val="24"/>
        </w:rPr>
        <w:t>ubstances by microbes which are absorbed by</w:t>
      </w:r>
      <w:r w:rsidR="00BE1AB2">
        <w:rPr>
          <w:rFonts w:ascii="Times New Roman" w:hAnsi="Times New Roman" w:cs="Times New Roman"/>
          <w:sz w:val="24"/>
          <w:szCs w:val="24"/>
        </w:rPr>
        <w:t>__________________________________</w:t>
      </w:r>
      <w:proofErr w:type="gramStart"/>
      <w:r w:rsidR="00BE1AB2">
        <w:rPr>
          <w:rFonts w:ascii="Times New Roman" w:hAnsi="Times New Roman" w:cs="Times New Roman"/>
          <w:sz w:val="24"/>
          <w:szCs w:val="24"/>
        </w:rPr>
        <w:t xml:space="preserve">_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B43D512" w14:textId="6CD10F1B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trophs</w:t>
      </w:r>
      <w:r w:rsidR="004B0CDD"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20FC0E3D" w14:textId="37AC76C0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terotrophs</w:t>
      </w:r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20BC5B0D" w14:textId="2D23D6D4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phrotrophs</w:t>
      </w:r>
      <w:proofErr w:type="spellEnd"/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0E65E7EA" w14:textId="01BBBEAC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6B99B130" w14:textId="77777777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. </w:t>
      </w:r>
      <w:r w:rsidR="002B737D" w:rsidRPr="00B90DE3">
        <w:rPr>
          <w:rFonts w:ascii="Times New Roman" w:hAnsi="Times New Roman" w:cs="Times New Roman"/>
          <w:sz w:val="24"/>
          <w:szCs w:val="24"/>
        </w:rPr>
        <w:t>Dobson units is related to</w:t>
      </w:r>
      <w:r w:rsidR="002B737D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22F804B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359687A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80A091B" w14:textId="77777777" w:rsidR="002B737D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40C3A3C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EDF70DB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3. 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Ecosystem is smallest unit of </w:t>
      </w:r>
      <w:r w:rsidR="00D04DA0">
        <w:rPr>
          <w:rFonts w:ascii="Times New Roman" w:hAnsi="Times New Roman" w:cs="Times New Roman"/>
          <w:sz w:val="24"/>
          <w:szCs w:val="24"/>
        </w:rPr>
        <w:t>______________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F94BBD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2DB64C2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5B52ACF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Ion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2383A37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esosphere</w:t>
      </w:r>
    </w:p>
    <w:p w14:paraId="1D48364A" w14:textId="3F0A8EFB" w:rsidR="00B90DE3" w:rsidRPr="001022E5" w:rsidRDefault="00DD702C" w:rsidP="001022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22E5">
        <w:rPr>
          <w:rFonts w:ascii="Times New Roman" w:hAnsi="Times New Roman" w:cs="Times New Roman"/>
          <w:sz w:val="24"/>
          <w:szCs w:val="24"/>
        </w:rPr>
        <w:t xml:space="preserve">24. </w:t>
      </w:r>
      <w:r w:rsidR="00B90DE3" w:rsidRPr="001022E5">
        <w:rPr>
          <w:rFonts w:ascii="Times New Roman" w:hAnsi="Times New Roman" w:cs="Times New Roman"/>
          <w:sz w:val="24"/>
          <w:szCs w:val="24"/>
        </w:rPr>
        <w:t xml:space="preserve">The non-green plants, like </w:t>
      </w:r>
      <w:r w:rsidR="001022E5" w:rsidRPr="001022E5">
        <w:rPr>
          <w:rFonts w:ascii="Times New Roman" w:hAnsi="Times New Roman" w:cs="Times New Roman"/>
          <w:sz w:val="24"/>
          <w:szCs w:val="24"/>
        </w:rPr>
        <w:t>________</w:t>
      </w:r>
      <w:r w:rsidR="00B90DE3" w:rsidRPr="001022E5">
        <w:rPr>
          <w:rFonts w:ascii="Times New Roman" w:hAnsi="Times New Roman" w:cs="Times New Roman"/>
          <w:sz w:val="24"/>
          <w:szCs w:val="24"/>
        </w:rPr>
        <w:t>, are as important as green plants because they</w:t>
      </w:r>
      <w:r w:rsidR="00BE1AB2" w:rsidRPr="001022E5">
        <w:rPr>
          <w:rFonts w:ascii="Times New Roman" w:hAnsi="Times New Roman" w:cs="Times New Roman"/>
          <w:sz w:val="24"/>
          <w:szCs w:val="24"/>
        </w:rPr>
        <w:t xml:space="preserve"> </w:t>
      </w:r>
      <w:r w:rsidR="001022E5" w:rsidRPr="001022E5">
        <w:rPr>
          <w:rFonts w:ascii="Times New Roman" w:hAnsi="Times New Roman" w:cs="Times New Roman"/>
          <w:sz w:val="24"/>
          <w:szCs w:val="24"/>
        </w:rPr>
        <w:t xml:space="preserve">bring about the decomposition of dead animals and plants remains. </w:t>
      </w:r>
      <w:r w:rsidR="00BE1AB2" w:rsidRPr="001022E5">
        <w:rPr>
          <w:rFonts w:ascii="Times New Roman" w:hAnsi="Times New Roman" w:cs="Times New Roman"/>
          <w:sz w:val="24"/>
          <w:szCs w:val="24"/>
        </w:rPr>
        <w:t xml:space="preserve">    </w:t>
      </w:r>
      <w:r w:rsidR="001022E5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BE1AB2" w:rsidRPr="001022E5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0C72ED0E" w14:textId="1E2EBBD1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st</w:t>
      </w:r>
    </w:p>
    <w:p w14:paraId="2FFCFB24" w14:textId="050071D0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hrooms</w:t>
      </w:r>
    </w:p>
    <w:p w14:paraId="173B71BE" w14:textId="77777777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022E5">
        <w:rPr>
          <w:rFonts w:ascii="Times New Roman" w:hAnsi="Times New Roman" w:cs="Times New Roman"/>
          <w:sz w:val="24"/>
          <w:szCs w:val="24"/>
        </w:rPr>
        <w:t>Moulds</w:t>
      </w:r>
      <w:proofErr w:type="spellEnd"/>
    </w:p>
    <w:p w14:paraId="3C3663AC" w14:textId="0DFD8060" w:rsidR="004B0CDD" w:rsidRPr="00B1516C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76577A43" w14:textId="49C437BE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5. </w:t>
      </w:r>
      <w:r w:rsidR="00147B01">
        <w:rPr>
          <w:rFonts w:ascii="Times New Roman" w:hAnsi="Times New Roman" w:cs="Times New Roman"/>
          <w:sz w:val="24"/>
          <w:szCs w:val="24"/>
        </w:rPr>
        <w:t xml:space="preserve">Which one of the following in NOT TRUE for decomposer 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1FBC507" w14:textId="77777777" w:rsidR="00147B01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lastRenderedPageBreak/>
        <w:t>They recycle organic  matter in ecosystems</w:t>
      </w:r>
    </w:p>
    <w:p w14:paraId="2FB61CD7" w14:textId="180B11F7" w:rsidR="00147B01" w:rsidRPr="00147B01" w:rsidRDefault="00090300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break </w:t>
      </w:r>
      <w:r w:rsidR="00147B01" w:rsidRPr="00147B01">
        <w:rPr>
          <w:rFonts w:ascii="Times New Roman" w:hAnsi="Times New Roman" w:cs="Times New Roman"/>
          <w:sz w:val="24"/>
          <w:szCs w:val="24"/>
        </w:rPr>
        <w:t xml:space="preserve">down complex organic material to simpler inorganic compounds </w:t>
      </w:r>
    </w:p>
    <w:p w14:paraId="3BFE941D" w14:textId="2F3BF1E7" w:rsidR="00147B01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t>Millipedes, earthworms, and termites are the example of decomposers</w:t>
      </w:r>
    </w:p>
    <w:p w14:paraId="054C94DC" w14:textId="0993E67F" w:rsidR="00BE1AB2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t>They consumes dead part of plant and animal</w:t>
      </w:r>
    </w:p>
    <w:p w14:paraId="14FA6430" w14:textId="1CFE5371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6. </w:t>
      </w:r>
      <w:r w:rsidR="00B54013" w:rsidRPr="00BE1AB2">
        <w:rPr>
          <w:rFonts w:ascii="Times New Roman" w:hAnsi="Times New Roman" w:cs="Times New Roman"/>
          <w:sz w:val="24"/>
          <w:szCs w:val="24"/>
        </w:rPr>
        <w:t>Carnivores are at</w:t>
      </w:r>
      <w:r w:rsidR="00B54013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________trophic level           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857EC4F" w14:textId="4F90AA15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1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st</w:t>
      </w:r>
    </w:p>
    <w:p w14:paraId="63D3CDF2" w14:textId="6F9D1F33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2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nd</w:t>
      </w:r>
    </w:p>
    <w:p w14:paraId="7BD9DA6A" w14:textId="40C2F669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3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rd</w:t>
      </w:r>
    </w:p>
    <w:p w14:paraId="79C2C9C1" w14:textId="1273F962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All the above</w:t>
      </w:r>
    </w:p>
    <w:p w14:paraId="64E2450D" w14:textId="72D06BD9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7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organisms at the </w:t>
      </w:r>
      <w:r w:rsidR="00E71681">
        <w:rPr>
          <w:rFonts w:ascii="Times New Roman" w:hAnsi="Times New Roman" w:cs="Times New Roman"/>
          <w:sz w:val="24"/>
          <w:szCs w:val="24"/>
        </w:rPr>
        <w:t>apex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of food chain are</w:t>
      </w:r>
      <w:r w:rsidR="00BE1AB2">
        <w:rPr>
          <w:rFonts w:ascii="Times New Roman" w:hAnsi="Times New Roman" w:cs="Times New Roman"/>
          <w:sz w:val="24"/>
          <w:szCs w:val="24"/>
        </w:rPr>
        <w:t>______________________</w:t>
      </w:r>
      <w:proofErr w:type="gramStart"/>
      <w:r w:rsidR="00BE1AB2">
        <w:rPr>
          <w:rFonts w:ascii="Times New Roman" w:hAnsi="Times New Roman" w:cs="Times New Roman"/>
          <w:sz w:val="24"/>
          <w:szCs w:val="24"/>
        </w:rPr>
        <w:t xml:space="preserve">_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25F0B2D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6334199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hotosynthetic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FFD3A10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aprophytic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079142D" w14:textId="10A955ED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nivores</w:t>
      </w:r>
    </w:p>
    <w:p w14:paraId="577FE5BA" w14:textId="162DF070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8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major matters that are recycled through the biotic and abiotic components of the ecosystem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              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15EC5CD" w14:textId="29ED351A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Water, Nitrogen, Oxygen, Phosphorus, </w:t>
      </w:r>
      <w:r w:rsidR="00202C19" w:rsidRPr="00B1516C">
        <w:rPr>
          <w:rFonts w:ascii="Times New Roman" w:hAnsi="Times New Roman" w:cs="Times New Roman"/>
          <w:sz w:val="24"/>
          <w:szCs w:val="24"/>
        </w:rPr>
        <w:t>Selenium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97ACE53" w14:textId="2F1176E3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bon, Chlorine, Nitrogen, Oxygen, Phosphorus,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 Sulphur</w:t>
      </w:r>
    </w:p>
    <w:p w14:paraId="44DC20DD" w14:textId="4FF1178E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Helium, Neon, Ozone, 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Sulphur, </w:t>
      </w:r>
      <w:r w:rsidRPr="00B1516C">
        <w:rPr>
          <w:rFonts w:ascii="Times New Roman" w:hAnsi="Times New Roman" w:cs="Times New Roman"/>
          <w:sz w:val="24"/>
          <w:szCs w:val="24"/>
        </w:rPr>
        <w:t>Phosphoru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441BD53" w14:textId="07D41E36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Sulphur, </w:t>
      </w:r>
      <w:r w:rsidRPr="00B1516C">
        <w:rPr>
          <w:rFonts w:ascii="Times New Roman" w:hAnsi="Times New Roman" w:cs="Times New Roman"/>
          <w:sz w:val="24"/>
          <w:szCs w:val="24"/>
        </w:rPr>
        <w:t>Co</w:t>
      </w:r>
      <w:r w:rsidR="00B1516C">
        <w:rPr>
          <w:rFonts w:ascii="Times New Roman" w:hAnsi="Times New Roman" w:cs="Times New Roman"/>
          <w:sz w:val="24"/>
          <w:szCs w:val="24"/>
        </w:rPr>
        <w:t>pper, Sodium, Oxygen, Fluorine</w:t>
      </w:r>
    </w:p>
    <w:p w14:paraId="609D00E3" w14:textId="05C5132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9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driving force of the ecosystem is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18606E6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bohydrates in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014F632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mas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073728D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46DF807" w14:textId="67FE454A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olar energy</w:t>
      </w:r>
    </w:p>
    <w:p w14:paraId="35F33584" w14:textId="59DE37D9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1CFF">
        <w:rPr>
          <w:rFonts w:ascii="Times New Roman" w:hAnsi="Times New Roman" w:cs="Times New Roman"/>
          <w:sz w:val="24"/>
          <w:szCs w:val="24"/>
        </w:rPr>
        <w:t xml:space="preserve">30. </w:t>
      </w:r>
      <w:r w:rsidR="009F1CFF">
        <w:rPr>
          <w:rFonts w:ascii="Times New Roman" w:hAnsi="Times New Roman" w:cs="Times New Roman"/>
          <w:sz w:val="24"/>
          <w:szCs w:val="24"/>
        </w:rPr>
        <w:t>___________________</w:t>
      </w:r>
      <w:r w:rsidR="009F1CFF" w:rsidRPr="009F1CFF">
        <w:rPr>
          <w:rFonts w:ascii="Times New Roman" w:hAnsi="Times New Roman" w:cs="Times New Roman"/>
          <w:sz w:val="24"/>
          <w:szCs w:val="24"/>
        </w:rPr>
        <w:t xml:space="preserve"> provides more than one alternatives of food to most of </w:t>
      </w:r>
      <w:proofErr w:type="gramStart"/>
      <w:r w:rsidR="009F1CFF" w:rsidRPr="009F1CFF">
        <w:rPr>
          <w:rFonts w:ascii="Times New Roman" w:hAnsi="Times New Roman" w:cs="Times New Roman"/>
          <w:sz w:val="24"/>
          <w:szCs w:val="24"/>
        </w:rPr>
        <w:t>the  organisms</w:t>
      </w:r>
      <w:proofErr w:type="gramEnd"/>
      <w:r w:rsidR="009F1CFF" w:rsidRPr="009F1CFF">
        <w:rPr>
          <w:rFonts w:ascii="Times New Roman" w:hAnsi="Times New Roman" w:cs="Times New Roman"/>
          <w:sz w:val="24"/>
          <w:szCs w:val="24"/>
        </w:rPr>
        <w:t xml:space="preserve"> in an ecosystem and thus increases their chances of survival.</w:t>
      </w:r>
      <w:r w:rsidR="009F1CFF">
        <w:rPr>
          <w:rFonts w:ascii="Times New Roman" w:hAnsi="Times New Roman" w:cs="Times New Roman"/>
          <w:sz w:val="24"/>
          <w:szCs w:val="24"/>
        </w:rPr>
        <w:t xml:space="preserve">         </w:t>
      </w:r>
      <w:r w:rsidR="009F1CFF">
        <w:rPr>
          <w:rFonts w:ascii="Times New Roman" w:hAnsi="Times New Roman" w:cs="Times New Roman"/>
          <w:b/>
          <w:sz w:val="24"/>
          <w:szCs w:val="24"/>
        </w:rPr>
        <w:t>(</w:t>
      </w:r>
      <w:r w:rsidR="009F1CFF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D116702" w14:textId="7A77FF18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chain</w:t>
      </w:r>
    </w:p>
    <w:p w14:paraId="7E360C04" w14:textId="656473F3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web</w:t>
      </w:r>
    </w:p>
    <w:p w14:paraId="68822F7B" w14:textId="5DD72F71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pic structure</w:t>
      </w:r>
    </w:p>
    <w:p w14:paraId="59C10B31" w14:textId="2E078AB0" w:rsidR="009F1CFF" w:rsidRP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ical pyramid</w:t>
      </w:r>
    </w:p>
    <w:p w14:paraId="40DC671F" w14:textId="2809883F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1. </w:t>
      </w:r>
      <w:r w:rsidR="00B90DE3" w:rsidRPr="00B90DE3">
        <w:rPr>
          <w:rFonts w:ascii="Times New Roman" w:hAnsi="Times New Roman" w:cs="Times New Roman"/>
          <w:sz w:val="24"/>
          <w:szCs w:val="24"/>
        </w:rPr>
        <w:t>Producers in an aquatic environment are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5DB767C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n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FDEA734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1591367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Zooplankton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F7F6042" w14:textId="714A1521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516C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</w:p>
    <w:p w14:paraId="666280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2. </w:t>
      </w:r>
      <w:r w:rsidR="00D04DA0">
        <w:rPr>
          <w:rFonts w:ascii="Times New Roman" w:hAnsi="Times New Roman" w:cs="Times New Roman"/>
          <w:sz w:val="24"/>
          <w:szCs w:val="24"/>
        </w:rPr>
        <w:t>_________________________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 is known as ionosphere</w:t>
      </w:r>
      <w:r w:rsidR="00D04DA0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BF997D5" w14:textId="77777777" w:rsidR="00D04DA0" w:rsidRPr="00202C19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142B100" w14:textId="77777777" w:rsidR="00D04DA0" w:rsidRPr="00202C19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6CD51FF" w14:textId="77777777" w:rsidR="00D04DA0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mo</w:t>
      </w:r>
      <w:r w:rsidRPr="00202C19">
        <w:rPr>
          <w:rFonts w:ascii="Times New Roman" w:hAnsi="Times New Roman" w:cs="Times New Roman"/>
          <w:sz w:val="24"/>
          <w:szCs w:val="24"/>
        </w:rPr>
        <w:t>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D5D278F" w14:textId="0DCF4954" w:rsidR="00D04DA0" w:rsidRPr="00D04DA0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4DA0">
        <w:rPr>
          <w:rFonts w:ascii="Times New Roman" w:hAnsi="Times New Roman" w:cs="Times New Roman"/>
          <w:sz w:val="24"/>
          <w:szCs w:val="24"/>
        </w:rPr>
        <w:t xml:space="preserve">Exosphere </w:t>
      </w:r>
    </w:p>
    <w:p w14:paraId="0FE192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3. 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Which is called as </w:t>
      </w:r>
      <w:r w:rsidR="00D04DA0">
        <w:rPr>
          <w:rFonts w:ascii="Times New Roman" w:hAnsi="Times New Roman" w:cs="Times New Roman"/>
          <w:sz w:val="24"/>
          <w:szCs w:val="24"/>
        </w:rPr>
        <w:t>auto</w:t>
      </w:r>
      <w:r w:rsidR="00D04DA0" w:rsidRPr="00B90DE3">
        <w:rPr>
          <w:rFonts w:ascii="Times New Roman" w:hAnsi="Times New Roman" w:cs="Times New Roman"/>
          <w:sz w:val="24"/>
          <w:szCs w:val="24"/>
        </w:rPr>
        <w:t>trophs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_____________________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BCED63B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8FD757E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m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E91375F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ompos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2F54764" w14:textId="61AB1755" w:rsidR="00202C19" w:rsidRPr="00D04DA0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2388A234" w14:textId="13042253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4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uppermost layer of the atmosphere is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7F438C7" w14:textId="7777777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2F33033C" w14:textId="7777777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68FAD5D" w14:textId="77777777" w:rsid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</w:p>
    <w:p w14:paraId="7A37563C" w14:textId="60FAB5A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4F35F26C" w14:textId="036332B1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5. </w:t>
      </w:r>
      <w:r w:rsidR="002B737D" w:rsidRPr="00B90DE3">
        <w:rPr>
          <w:rFonts w:ascii="Times New Roman" w:hAnsi="Times New Roman" w:cs="Times New Roman"/>
          <w:sz w:val="24"/>
          <w:szCs w:val="24"/>
        </w:rPr>
        <w:t xml:space="preserve">In a </w:t>
      </w:r>
      <w:r w:rsidR="002C2AED">
        <w:rPr>
          <w:rFonts w:ascii="Times New Roman" w:hAnsi="Times New Roman" w:cs="Times New Roman"/>
          <w:sz w:val="24"/>
          <w:szCs w:val="24"/>
        </w:rPr>
        <w:t>food chain,</w:t>
      </w:r>
      <w:r w:rsidR="006E6703">
        <w:rPr>
          <w:rFonts w:ascii="Times New Roman" w:hAnsi="Times New Roman" w:cs="Times New Roman"/>
          <w:sz w:val="24"/>
          <w:szCs w:val="24"/>
        </w:rPr>
        <w:t xml:space="preserve"> the energy flow </w:t>
      </w:r>
      <w:proofErr w:type="gramStart"/>
      <w:r w:rsidR="006E6703">
        <w:rPr>
          <w:rFonts w:ascii="Times New Roman" w:hAnsi="Times New Roman" w:cs="Times New Roman"/>
          <w:sz w:val="24"/>
          <w:szCs w:val="24"/>
        </w:rPr>
        <w:t xml:space="preserve">is </w:t>
      </w:r>
      <w:r w:rsidR="002B737D">
        <w:rPr>
          <w:rFonts w:ascii="Times New Roman" w:hAnsi="Times New Roman" w:cs="Times New Roman"/>
          <w:sz w:val="24"/>
          <w:szCs w:val="24"/>
        </w:rPr>
        <w:t xml:space="preserve"> _</w:t>
      </w:r>
      <w:proofErr w:type="gramEnd"/>
      <w:r w:rsidR="002B737D">
        <w:rPr>
          <w:rFonts w:ascii="Times New Roman" w:hAnsi="Times New Roman" w:cs="Times New Roman"/>
          <w:sz w:val="24"/>
          <w:szCs w:val="24"/>
        </w:rPr>
        <w:t xml:space="preserve">_____________________  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3A1F52B" w14:textId="77777777" w:rsidR="002B737D" w:rsidRPr="00B1516C" w:rsidRDefault="002B737D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unidirectiona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7476DF4" w14:textId="77777777" w:rsidR="002B737D" w:rsidRPr="00B1516C" w:rsidRDefault="002B737D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bidirectiona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A5202BA" w14:textId="77684A76" w:rsidR="002B737D" w:rsidRPr="00B1516C" w:rsidRDefault="006E6703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m</w:t>
      </w:r>
      <w:r w:rsidR="002B737D" w:rsidRPr="00B1516C">
        <w:rPr>
          <w:rFonts w:ascii="Times New Roman" w:hAnsi="Times New Roman" w:cs="Times New Roman"/>
          <w:sz w:val="24"/>
          <w:szCs w:val="24"/>
        </w:rPr>
        <w:t>ultidirectional</w:t>
      </w:r>
    </w:p>
    <w:p w14:paraId="6425911A" w14:textId="403335FD" w:rsidR="00202C19" w:rsidRPr="002B737D" w:rsidRDefault="006E6703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directional or mult</w:t>
      </w:r>
      <w:r w:rsidR="002C2AED">
        <w:rPr>
          <w:rFonts w:ascii="Times New Roman" w:hAnsi="Times New Roman" w:cs="Times New Roman"/>
          <w:sz w:val="24"/>
          <w:szCs w:val="24"/>
        </w:rPr>
        <w:t>i</w:t>
      </w:r>
      <w:r w:rsidR="002B737D" w:rsidRPr="00B1516C">
        <w:rPr>
          <w:rFonts w:ascii="Times New Roman" w:hAnsi="Times New Roman" w:cs="Times New Roman"/>
          <w:sz w:val="24"/>
          <w:szCs w:val="24"/>
        </w:rPr>
        <w:t>directional</w:t>
      </w:r>
    </w:p>
    <w:p w14:paraId="71EFE7E1" w14:textId="77777777" w:rsidR="0052263E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36. </w:t>
      </w:r>
      <w:r w:rsidR="0052263E" w:rsidRPr="0052263E">
        <w:rPr>
          <w:rFonts w:ascii="Times New Roman" w:hAnsi="Times New Roman" w:cs="Times New Roman"/>
          <w:sz w:val="24"/>
          <w:szCs w:val="24"/>
        </w:rPr>
        <w:t>Radio waves transmitted by earth are reflected back in ___________</w:t>
      </w:r>
      <w:r w:rsidR="0052263E">
        <w:rPr>
          <w:rFonts w:ascii="Times New Roman" w:hAnsi="Times New Roman" w:cs="Times New Roman"/>
          <w:sz w:val="24"/>
          <w:szCs w:val="24"/>
        </w:rPr>
        <w:t>__________</w:t>
      </w:r>
      <w:r w:rsidR="0052263E" w:rsidRPr="0052263E">
        <w:rPr>
          <w:rFonts w:ascii="Times New Roman" w:hAnsi="Times New Roman" w:cs="Times New Roman"/>
          <w:sz w:val="24"/>
          <w:szCs w:val="24"/>
        </w:rPr>
        <w:t xml:space="preserve">sphere </w:t>
      </w:r>
    </w:p>
    <w:p w14:paraId="24C43296" w14:textId="52FC0EBF" w:rsidR="002B737D" w:rsidRPr="0052263E" w:rsidRDefault="0052263E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2B737D" w:rsidRPr="0052263E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68FA4401" w14:textId="77777777" w:rsidR="0052263E" w:rsidRPr="00202C19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40FC655" w14:textId="77777777" w:rsidR="0052263E" w:rsidRPr="00202C19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C38A144" w14:textId="77777777" w:rsidR="0052263E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mo</w:t>
      </w:r>
      <w:r w:rsidRPr="00202C19">
        <w:rPr>
          <w:rFonts w:ascii="Times New Roman" w:hAnsi="Times New Roman" w:cs="Times New Roman"/>
          <w:sz w:val="24"/>
          <w:szCs w:val="24"/>
        </w:rPr>
        <w:t>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B99DA9F" w14:textId="338F873E" w:rsidR="002B737D" w:rsidRPr="0052263E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4DA0">
        <w:rPr>
          <w:rFonts w:ascii="Times New Roman" w:hAnsi="Times New Roman" w:cs="Times New Roman"/>
          <w:sz w:val="24"/>
          <w:szCs w:val="24"/>
        </w:rPr>
        <w:t>Exosphere</w:t>
      </w:r>
      <w:r w:rsidR="002B737D" w:rsidRPr="0052263E">
        <w:rPr>
          <w:rFonts w:ascii="Times New Roman" w:hAnsi="Times New Roman" w:cs="Times New Roman"/>
          <w:sz w:val="24"/>
          <w:szCs w:val="24"/>
        </w:rPr>
        <w:tab/>
      </w:r>
    </w:p>
    <w:p w14:paraId="3DD48F71" w14:textId="77777777" w:rsidR="002B737D" w:rsidRDefault="00DD702C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7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In an upright pyramid of biomass, the </w:t>
      </w:r>
      <w:r w:rsidR="00A20BAA">
        <w:rPr>
          <w:rFonts w:ascii="Times New Roman" w:hAnsi="Times New Roman" w:cs="Times New Roman"/>
          <w:sz w:val="24"/>
          <w:szCs w:val="24"/>
        </w:rPr>
        <w:t>tertiary consum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occupy the position</w:t>
      </w:r>
      <w:r w:rsidR="00A20BAA">
        <w:rPr>
          <w:rFonts w:ascii="Times New Roman" w:hAnsi="Times New Roman" w:cs="Times New Roman"/>
          <w:sz w:val="24"/>
          <w:szCs w:val="24"/>
        </w:rPr>
        <w:t xml:space="preserve"> _________ </w:t>
      </w:r>
      <w:r w:rsidR="00D44C3C">
        <w:rPr>
          <w:rFonts w:ascii="Times New Roman" w:hAnsi="Times New Roman" w:cs="Times New Roman"/>
          <w:sz w:val="24"/>
          <w:szCs w:val="24"/>
        </w:rPr>
        <w:t xml:space="preserve">  </w:t>
      </w:r>
      <w:r w:rsidR="002B737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E7D82A" w14:textId="0BB7A50A" w:rsidR="00B90DE3" w:rsidRDefault="002B737D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2670123" w14:textId="77777777" w:rsidR="00202C19" w:rsidRPr="00B1516C" w:rsidRDefault="00202C19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4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97ACCF3" w14:textId="204E2DA8" w:rsidR="00202C19" w:rsidRPr="00B1516C" w:rsidRDefault="00A20BAA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02C19" w:rsidRPr="00B1516C">
        <w:rPr>
          <w:rFonts w:ascii="Times New Roman" w:hAnsi="Times New Roman" w:cs="Times New Roman"/>
          <w:sz w:val="24"/>
          <w:szCs w:val="24"/>
        </w:rPr>
        <w:tab/>
      </w:r>
    </w:p>
    <w:p w14:paraId="1064A7F8" w14:textId="43716BB6" w:rsidR="00202C19" w:rsidRPr="00B1516C" w:rsidRDefault="00A20BAA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202C19" w:rsidRPr="00B1516C">
        <w:rPr>
          <w:rFonts w:ascii="Times New Roman" w:hAnsi="Times New Roman" w:cs="Times New Roman"/>
          <w:sz w:val="24"/>
          <w:szCs w:val="24"/>
        </w:rPr>
        <w:tab/>
      </w:r>
    </w:p>
    <w:p w14:paraId="4B52F654" w14:textId="008C80EE" w:rsidR="00202C19" w:rsidRPr="00B1516C" w:rsidRDefault="00202C19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1</w:t>
      </w:r>
    </w:p>
    <w:p w14:paraId="775C9A19" w14:textId="7344ED01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8. </w:t>
      </w:r>
      <w:r w:rsidR="00B90DE3" w:rsidRPr="00B90DE3">
        <w:rPr>
          <w:rFonts w:ascii="Times New Roman" w:hAnsi="Times New Roman" w:cs="Times New Roman"/>
          <w:sz w:val="24"/>
          <w:szCs w:val="24"/>
        </w:rPr>
        <w:t>Human alter the carbon cycle by adding excess CO</w:t>
      </w:r>
      <w:r w:rsidR="00B90DE3" w:rsidRPr="00DD702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o the atmosphere through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2F385E5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urning fossil fuel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9A20508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Using more number of automobil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C6BCBA6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learing vegetation faster than it is replac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3DF60A9" w14:textId="3E7069B5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36909EEE" w14:textId="18399B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9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Select </w:t>
      </w:r>
      <w:r w:rsidR="007E475B">
        <w:rPr>
          <w:rFonts w:ascii="Times New Roman" w:hAnsi="Times New Roman" w:cs="Times New Roman"/>
          <w:sz w:val="24"/>
          <w:szCs w:val="24"/>
        </w:rPr>
        <w:t>the correct water cycle process.</w:t>
      </w:r>
      <w:r w:rsidR="00677A14" w:rsidRPr="00677A14">
        <w:rPr>
          <w:rFonts w:ascii="Times New Roman" w:hAnsi="Times New Roman" w:cs="Times New Roman"/>
          <w:sz w:val="24"/>
          <w:szCs w:val="24"/>
        </w:rPr>
        <w:t xml:space="preserve"> </w:t>
      </w:r>
      <w:r w:rsidR="00677A14">
        <w:rPr>
          <w:rFonts w:ascii="Times New Roman" w:hAnsi="Times New Roman" w:cs="Times New Roman"/>
          <w:sz w:val="24"/>
          <w:szCs w:val="24"/>
        </w:rPr>
        <w:t xml:space="preserve">_______________________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FDC8C0" w14:textId="04086616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ondensation, evaporation, runoff, precipitation, infiltration </w:t>
      </w:r>
    </w:p>
    <w:p w14:paraId="74E52F7D" w14:textId="3D5C78BB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vaporation, condensation, precipitation, infiltration, runoff </w:t>
      </w:r>
    </w:p>
    <w:p w14:paraId="3C8B5E2B" w14:textId="13358165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Evaporation, infiltration, runoff, precipitation, condensati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485C673" w14:textId="539B83B0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ecipitation, infiltration, Evaporation, runoff, condensation</w:t>
      </w:r>
    </w:p>
    <w:p w14:paraId="652DCF06" w14:textId="54CB2FC2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0. </w:t>
      </w:r>
      <w:r w:rsidR="00B90DE3" w:rsidRPr="00B90DE3">
        <w:rPr>
          <w:rFonts w:ascii="Times New Roman" w:hAnsi="Times New Roman" w:cs="Times New Roman"/>
          <w:sz w:val="24"/>
          <w:szCs w:val="24"/>
        </w:rPr>
        <w:t>________</w:t>
      </w:r>
      <w:r w:rsidR="00677A14">
        <w:rPr>
          <w:rFonts w:ascii="Times New Roman" w:hAnsi="Times New Roman" w:cs="Times New Roman"/>
          <w:sz w:val="24"/>
          <w:szCs w:val="24"/>
        </w:rPr>
        <w:t>______________</w:t>
      </w:r>
      <w:r w:rsidR="00B90DE3" w:rsidRPr="00B90DE3">
        <w:rPr>
          <w:rFonts w:ascii="Times New Roman" w:hAnsi="Times New Roman" w:cs="Times New Roman"/>
          <w:sz w:val="24"/>
          <w:szCs w:val="24"/>
        </w:rPr>
        <w:t>is a graphical representation of the numbers of individuals in e</w:t>
      </w:r>
      <w:r w:rsidR="00677A14">
        <w:rPr>
          <w:rFonts w:ascii="Times New Roman" w:hAnsi="Times New Roman" w:cs="Times New Roman"/>
          <w:sz w:val="24"/>
          <w:szCs w:val="24"/>
        </w:rPr>
        <w:t xml:space="preserve">ach population in a food chain.                                                           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82E6472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numb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D9CF2B3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biomas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ABE4067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energy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DF60559" w14:textId="7FB99A56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ood web</w:t>
      </w:r>
    </w:p>
    <w:p w14:paraId="6D17AFD4" w14:textId="598292CC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1. Select the right e</w:t>
      </w:r>
      <w:r w:rsidR="00B90DE3" w:rsidRPr="00B90DE3">
        <w:rPr>
          <w:rFonts w:ascii="Times New Roman" w:hAnsi="Times New Roman" w:cs="Times New Roman"/>
          <w:sz w:val="24"/>
          <w:szCs w:val="24"/>
        </w:rPr>
        <w:t>daphic factor</w:t>
      </w:r>
      <w:r w:rsidR="00677A14">
        <w:rPr>
          <w:rFonts w:ascii="Times New Roman" w:hAnsi="Times New Roman" w:cs="Times New Roman"/>
          <w:sz w:val="24"/>
          <w:szCs w:val="24"/>
        </w:rPr>
        <w:t xml:space="preserve">. _______________________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52E138A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Rai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0E64BEA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Wat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9F3DF50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ineral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1CB5AEB" w14:textId="3BCAC96B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ght</w:t>
      </w:r>
    </w:p>
    <w:p w14:paraId="121AE67D" w14:textId="07EC902E" w:rsidR="00DD702C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2. Economy is </w:t>
      </w:r>
      <w:r w:rsidR="00677A14">
        <w:rPr>
          <w:rFonts w:ascii="Times New Roman" w:hAnsi="Times New Roman" w:cs="Times New Roman"/>
          <w:sz w:val="24"/>
          <w:szCs w:val="24"/>
        </w:rPr>
        <w:t xml:space="preserve">an example of ________________elements of environment.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BF46C5F" w14:textId="1219B09A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</w:t>
      </w:r>
      <w:r w:rsidR="00E20666" w:rsidRPr="00B1516C">
        <w:rPr>
          <w:rFonts w:ascii="Times New Roman" w:hAnsi="Times New Roman" w:cs="Times New Roman"/>
          <w:sz w:val="24"/>
          <w:szCs w:val="24"/>
        </w:rPr>
        <w:t>hysical</w:t>
      </w:r>
    </w:p>
    <w:p w14:paraId="104AE15E" w14:textId="48A6F5BF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Biological </w:t>
      </w:r>
    </w:p>
    <w:p w14:paraId="5FD9D714" w14:textId="00CCCF09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ultural </w:t>
      </w:r>
    </w:p>
    <w:p w14:paraId="2D08F399" w14:textId="5D3BBFAC" w:rsidR="00DD702C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384B3CD8" w14:textId="210497D0" w:rsidR="00DD702C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. ______________ is a lentic ecosystem</w:t>
      </w:r>
      <w:r w:rsidR="00677A14"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D0370FC" w14:textId="7D0BF055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Lake </w:t>
      </w:r>
    </w:p>
    <w:p w14:paraId="0F7D942B" w14:textId="7018658D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River </w:t>
      </w:r>
    </w:p>
    <w:p w14:paraId="1593C7EB" w14:textId="52B30F70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Forest </w:t>
      </w:r>
    </w:p>
    <w:p w14:paraId="54F505E6" w14:textId="3FC4585E" w:rsidR="00DD702C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Ocean</w:t>
      </w:r>
    </w:p>
    <w:p w14:paraId="3E7343AE" w14:textId="056B5B90" w:rsidR="000E0A76" w:rsidRDefault="00026D58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. Producers are important to carbon cycle because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</w:t>
      </w:r>
      <w:proofErr w:type="gramStart"/>
      <w:r w:rsidR="00973579">
        <w:rPr>
          <w:rFonts w:ascii="Times New Roman" w:hAnsi="Times New Roman" w:cs="Times New Roman"/>
          <w:sz w:val="24"/>
          <w:szCs w:val="24"/>
        </w:rPr>
        <w:t xml:space="preserve">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F1AD6C9" w14:textId="1AF91DDF" w:rsidR="00E2066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hey remove carbon dioxide from the atmosphere</w:t>
      </w:r>
    </w:p>
    <w:p w14:paraId="08786C38" w14:textId="6606D0C4" w:rsidR="00E20666" w:rsidRPr="00B1516C" w:rsidRDefault="00026D58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lastRenderedPageBreak/>
        <w:t>They add carbon dioxide to</w:t>
      </w:r>
      <w:r w:rsidR="000E0A76"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Pr="00B1516C">
        <w:rPr>
          <w:rFonts w:ascii="Times New Roman" w:hAnsi="Times New Roman" w:cs="Times New Roman"/>
          <w:sz w:val="24"/>
          <w:szCs w:val="24"/>
        </w:rPr>
        <w:t>the atmosphere</w:t>
      </w:r>
      <w:r w:rsidR="000E0A76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188184" w14:textId="156A850A" w:rsidR="00E2066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dd or remove carbon dioxide back to/from the atmosphere </w:t>
      </w:r>
    </w:p>
    <w:p w14:paraId="7BD979BD" w14:textId="7278E12A" w:rsidR="000E0A7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hey absorbs sunlight</w:t>
      </w:r>
    </w:p>
    <w:p w14:paraId="5CAB0027" w14:textId="198F4A18" w:rsidR="000E0A76" w:rsidRDefault="000E0A7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5. Which of the following is NOT TRUE for quaternary </w:t>
      </w:r>
      <w:proofErr w:type="gramStart"/>
      <w:r>
        <w:rPr>
          <w:rFonts w:ascii="Times New Roman" w:hAnsi="Times New Roman" w:cs="Times New Roman"/>
          <w:sz w:val="24"/>
          <w:szCs w:val="24"/>
        </w:rPr>
        <w:t>consumers</w:t>
      </w:r>
      <w:r w:rsidR="00973579">
        <w:rPr>
          <w:rFonts w:ascii="Times New Roman" w:hAnsi="Times New Roman" w:cs="Times New Roman"/>
          <w:sz w:val="24"/>
          <w:szCs w:val="24"/>
        </w:rPr>
        <w:t>?_</w:t>
      </w:r>
      <w:proofErr w:type="gramEnd"/>
      <w:r w:rsidR="00973579">
        <w:rPr>
          <w:rFonts w:ascii="Times New Roman" w:hAnsi="Times New Roman" w:cs="Times New Roman"/>
          <w:sz w:val="24"/>
          <w:szCs w:val="24"/>
        </w:rPr>
        <w:t xml:space="preserve">___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9E4D4C0" w14:textId="1D1CA257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re largest carnivores </w:t>
      </w:r>
    </w:p>
    <w:p w14:paraId="047E5266" w14:textId="4BF99546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feed on tertiary consumers </w:t>
      </w:r>
    </w:p>
    <w:p w14:paraId="130A657A" w14:textId="5B5F549C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re eaten by any animals </w:t>
      </w:r>
    </w:p>
    <w:p w14:paraId="6D213E15" w14:textId="5456DAE6" w:rsidR="000E0A7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02A51ADC" w14:textId="669F856E" w:rsidR="00E20666" w:rsidRDefault="000E0A7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6. </w:t>
      </w:r>
      <w:r w:rsidRPr="000E0A76">
        <w:rPr>
          <w:rFonts w:ascii="Times New Roman" w:hAnsi="Times New Roman" w:cs="Times New Roman"/>
          <w:sz w:val="24"/>
          <w:szCs w:val="24"/>
        </w:rPr>
        <w:t>A food chain starts with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17B55E" w14:textId="00274359" w:rsidR="00E20666" w:rsidRPr="00B1516C" w:rsidRDefault="000E0A7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itrogen fixing organisms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C178F" w14:textId="691C2342" w:rsidR="00E20666" w:rsidRPr="00B1516C" w:rsidRDefault="00E2066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otosynthetic organisms </w:t>
      </w:r>
    </w:p>
    <w:p w14:paraId="0DF4D887" w14:textId="3E4A57DF" w:rsidR="00E20666" w:rsidRPr="00B1516C" w:rsidRDefault="00E2066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B1516C">
        <w:rPr>
          <w:rFonts w:ascii="Times New Roman" w:hAnsi="Times New Roman" w:cs="Times New Roman"/>
          <w:sz w:val="24"/>
          <w:szCs w:val="24"/>
        </w:rPr>
        <w:t>Saphrophytic</w:t>
      </w:r>
      <w:proofErr w:type="spellEnd"/>
      <w:r w:rsidRPr="00B1516C">
        <w:rPr>
          <w:rFonts w:ascii="Times New Roman" w:hAnsi="Times New Roman" w:cs="Times New Roman"/>
          <w:sz w:val="24"/>
          <w:szCs w:val="24"/>
        </w:rPr>
        <w:t xml:space="preserve"> organisms </w:t>
      </w:r>
    </w:p>
    <w:p w14:paraId="58D6A501" w14:textId="039D8F5A" w:rsidR="000E0A76" w:rsidRPr="00B1516C" w:rsidRDefault="000E0A7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</w:t>
      </w:r>
      <w:r w:rsidR="00E20666" w:rsidRPr="00B1516C">
        <w:rPr>
          <w:rFonts w:ascii="Times New Roman" w:hAnsi="Times New Roman" w:cs="Times New Roman"/>
          <w:sz w:val="24"/>
          <w:szCs w:val="24"/>
        </w:rPr>
        <w:t>tritus organism</w:t>
      </w:r>
    </w:p>
    <w:p w14:paraId="124F6F6C" w14:textId="796071C4" w:rsidR="00E20666" w:rsidRPr="00E20666" w:rsidRDefault="00E2066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7. </w:t>
      </w:r>
      <w:r w:rsidRPr="00E20666">
        <w:rPr>
          <w:rFonts w:ascii="Times New Roman" w:hAnsi="Times New Roman" w:cs="Times New Roman"/>
          <w:sz w:val="24"/>
          <w:szCs w:val="24"/>
        </w:rPr>
        <w:t xml:space="preserve">In a food </w:t>
      </w:r>
      <w:r w:rsidR="00CD675E">
        <w:rPr>
          <w:rFonts w:ascii="Times New Roman" w:hAnsi="Times New Roman" w:cs="Times New Roman"/>
          <w:sz w:val="24"/>
          <w:szCs w:val="24"/>
        </w:rPr>
        <w:t>chain</w:t>
      </w:r>
      <w:r w:rsidRPr="00E20666">
        <w:rPr>
          <w:rFonts w:ascii="Times New Roman" w:hAnsi="Times New Roman" w:cs="Times New Roman"/>
          <w:sz w:val="24"/>
          <w:szCs w:val="24"/>
        </w:rPr>
        <w:t>, each successive trophic level has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</w:t>
      </w:r>
      <w:proofErr w:type="gramStart"/>
      <w:r w:rsidR="00973579">
        <w:rPr>
          <w:rFonts w:ascii="Times New Roman" w:hAnsi="Times New Roman" w:cs="Times New Roman"/>
          <w:sz w:val="24"/>
          <w:szCs w:val="24"/>
        </w:rPr>
        <w:t xml:space="preserve">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C72508A" w14:textId="6734DE6D" w:rsidR="00E20666" w:rsidRPr="00B1516C" w:rsidRDefault="00E20666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Increased total energy</w:t>
      </w:r>
    </w:p>
    <w:p w14:paraId="18886A7E" w14:textId="1220838B" w:rsidR="00E20666" w:rsidRPr="00B1516C" w:rsidRDefault="00B54013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creased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total energy content</w:t>
      </w:r>
    </w:p>
    <w:p w14:paraId="446A2BA1" w14:textId="2F68A0BB" w:rsidR="00E20666" w:rsidRPr="00B1516C" w:rsidRDefault="00B50198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ame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total energy content</w:t>
      </w:r>
    </w:p>
    <w:p w14:paraId="1AAD8FCE" w14:textId="1E8C4E34" w:rsidR="00E20666" w:rsidRPr="00B1516C" w:rsidRDefault="00E20666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 estimated energy content</w:t>
      </w:r>
    </w:p>
    <w:p w14:paraId="484B934F" w14:textId="6167376F" w:rsidR="00D73FF5" w:rsidRDefault="00366158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8. At the producer level, if 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6158">
        <w:rPr>
          <w:rFonts w:ascii="Times New Roman" w:hAnsi="Times New Roman" w:cs="Times New Roman"/>
          <w:sz w:val="24"/>
          <w:szCs w:val="24"/>
        </w:rPr>
        <w:t xml:space="preserve">J of energy is trapped, then how much energy will be available to </w:t>
      </w:r>
      <w:proofErr w:type="gramStart"/>
      <w:r w:rsidRPr="00366158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366158">
        <w:rPr>
          <w:rFonts w:ascii="Times New Roman" w:hAnsi="Times New Roman" w:cs="Times New Roman"/>
          <w:sz w:val="24"/>
          <w:szCs w:val="24"/>
        </w:rPr>
        <w:t xml:space="preserve"> </w:t>
      </w:r>
      <w:r w:rsidR="00C90CD1">
        <w:rPr>
          <w:rFonts w:ascii="Times New Roman" w:hAnsi="Times New Roman" w:cs="Times New Roman"/>
          <w:sz w:val="24"/>
          <w:szCs w:val="24"/>
        </w:rPr>
        <w:t>insects</w:t>
      </w:r>
      <w:r w:rsidRPr="00366158">
        <w:rPr>
          <w:rFonts w:ascii="Times New Roman" w:hAnsi="Times New Roman" w:cs="Times New Roman"/>
          <w:sz w:val="24"/>
          <w:szCs w:val="24"/>
        </w:rPr>
        <w:t xml:space="preserve"> as food in the </w:t>
      </w:r>
      <w:r w:rsidR="00AC63DF">
        <w:rPr>
          <w:rFonts w:ascii="Times New Roman" w:hAnsi="Times New Roman" w:cs="Times New Roman"/>
          <w:sz w:val="24"/>
          <w:szCs w:val="24"/>
        </w:rPr>
        <w:t>following food</w:t>
      </w:r>
      <w:r w:rsidRPr="00366158">
        <w:rPr>
          <w:rFonts w:ascii="Times New Roman" w:hAnsi="Times New Roman" w:cs="Times New Roman"/>
          <w:sz w:val="24"/>
          <w:szCs w:val="24"/>
        </w:rPr>
        <w:t xml:space="preserve"> chain?</w:t>
      </w:r>
      <w:r w:rsidR="00CF6615">
        <w:rPr>
          <w:rFonts w:ascii="Times New Roman" w:hAnsi="Times New Roman" w:cs="Times New Roman"/>
          <w:sz w:val="24"/>
          <w:szCs w:val="24"/>
        </w:rPr>
        <w:t xml:space="preserve"> </w:t>
      </w:r>
      <w:r w:rsidR="00D73FF5">
        <w:rPr>
          <w:rFonts w:ascii="Times New Roman" w:hAnsi="Times New Roman" w:cs="Times New Roman"/>
          <w:sz w:val="24"/>
          <w:szCs w:val="24"/>
        </w:rPr>
        <w:t>Plant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>Insects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>Mice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 xml:space="preserve">Snake        </w:t>
      </w:r>
    </w:p>
    <w:p w14:paraId="594D9E1D" w14:textId="57BDEA53" w:rsidR="00366158" w:rsidRPr="00366158" w:rsidRDefault="00D73FF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CF6615">
        <w:rPr>
          <w:rFonts w:ascii="Times New Roman" w:hAnsi="Times New Roman" w:cs="Times New Roman"/>
          <w:b/>
          <w:sz w:val="24"/>
          <w:szCs w:val="24"/>
        </w:rPr>
        <w:t>(</w:t>
      </w:r>
      <w:r w:rsidR="00CF6615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FFAD765" w14:textId="2FB4F188" w:rsidR="00366158" w:rsidRPr="00E500B9" w:rsidRDefault="00366158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 J</w:t>
      </w:r>
    </w:p>
    <w:p w14:paraId="0072F8D1" w14:textId="227F3D63" w:rsidR="00366158" w:rsidRPr="00E500B9" w:rsidRDefault="00366158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</w:t>
      </w:r>
      <w:r w:rsidR="00685B9D" w:rsidRPr="00E500B9">
        <w:rPr>
          <w:rFonts w:ascii="Times New Roman" w:hAnsi="Times New Roman" w:cs="Times New Roman"/>
          <w:sz w:val="24"/>
          <w:szCs w:val="24"/>
        </w:rPr>
        <w:t>0</w:t>
      </w:r>
      <w:r w:rsidRPr="00E500B9">
        <w:rPr>
          <w:rFonts w:ascii="Times New Roman" w:hAnsi="Times New Roman" w:cs="Times New Roman"/>
          <w:sz w:val="24"/>
          <w:szCs w:val="24"/>
        </w:rPr>
        <w:t xml:space="preserve"> J</w:t>
      </w:r>
    </w:p>
    <w:p w14:paraId="45A7F06E" w14:textId="1E8EC573" w:rsidR="00366158" w:rsidRPr="00E500B9" w:rsidRDefault="00685B9D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 xml:space="preserve">1000 </w:t>
      </w:r>
      <w:r w:rsidR="00366158" w:rsidRPr="00E500B9">
        <w:rPr>
          <w:rFonts w:ascii="Times New Roman" w:hAnsi="Times New Roman" w:cs="Times New Roman"/>
          <w:sz w:val="24"/>
          <w:szCs w:val="24"/>
        </w:rPr>
        <w:t>J</w:t>
      </w:r>
    </w:p>
    <w:p w14:paraId="35DF3530" w14:textId="2D878A21" w:rsidR="00366158" w:rsidRPr="00E500B9" w:rsidRDefault="00685B9D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000</w:t>
      </w:r>
      <w:r w:rsidR="00366158" w:rsidRPr="00E500B9">
        <w:rPr>
          <w:rFonts w:ascii="Times New Roman" w:hAnsi="Times New Roman" w:cs="Times New Roman"/>
          <w:sz w:val="24"/>
          <w:szCs w:val="24"/>
        </w:rPr>
        <w:t xml:space="preserve"> J</w:t>
      </w:r>
    </w:p>
    <w:p w14:paraId="4EC29B7A" w14:textId="40281D6E" w:rsidR="00AC63DF" w:rsidRDefault="00AC63DF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. There are several types of heterotrophs. Which of the following is not one of them?</w:t>
      </w:r>
    </w:p>
    <w:p w14:paraId="3E4262A2" w14:textId="7E9D55CB" w:rsidR="00CF6615" w:rsidRDefault="00CF661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________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_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00787B7" w14:textId="342C90B2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Consumers</w:t>
      </w:r>
    </w:p>
    <w:p w14:paraId="5DFDCF37" w14:textId="46812A65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500B9">
        <w:rPr>
          <w:rFonts w:ascii="Times New Roman" w:hAnsi="Times New Roman" w:cs="Times New Roman"/>
          <w:sz w:val="24"/>
          <w:szCs w:val="24"/>
        </w:rPr>
        <w:t>Hervivores</w:t>
      </w:r>
      <w:proofErr w:type="spellEnd"/>
    </w:p>
    <w:p w14:paraId="3D958A57" w14:textId="19354F62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Omnivores</w:t>
      </w:r>
    </w:p>
    <w:p w14:paraId="25589332" w14:textId="45137E07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Carnivores</w:t>
      </w:r>
    </w:p>
    <w:p w14:paraId="5E9B383B" w14:textId="49DE0DB6" w:rsidR="00C66964" w:rsidRDefault="00C66964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0. Transpiration </w:t>
      </w:r>
      <w:r w:rsidR="00B50198">
        <w:rPr>
          <w:rFonts w:ascii="Times New Roman" w:hAnsi="Times New Roman" w:cs="Times New Roman"/>
          <w:sz w:val="24"/>
          <w:szCs w:val="24"/>
        </w:rPr>
        <w:t>is the</w:t>
      </w:r>
      <w:r w:rsidR="00CF6615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</w:t>
      </w:r>
      <w:r w:rsidR="00CF6615">
        <w:rPr>
          <w:rFonts w:ascii="Times New Roman" w:hAnsi="Times New Roman" w:cs="Times New Roman"/>
          <w:b/>
          <w:sz w:val="24"/>
          <w:szCs w:val="24"/>
        </w:rPr>
        <w:t>(</w:t>
      </w:r>
      <w:r w:rsidR="00CF6615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501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C726E3" w14:textId="2C6C0F07" w:rsidR="00C66964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 xml:space="preserve">Evaporation from </w:t>
      </w:r>
      <w:r w:rsidR="00C66964" w:rsidRPr="00E500B9">
        <w:rPr>
          <w:rFonts w:ascii="Times New Roman" w:hAnsi="Times New Roman" w:cs="Times New Roman"/>
          <w:sz w:val="24"/>
          <w:szCs w:val="24"/>
        </w:rPr>
        <w:t>sea</w:t>
      </w:r>
      <w:r w:rsidRPr="00E500B9">
        <w:rPr>
          <w:rFonts w:ascii="Times New Roman" w:hAnsi="Times New Roman" w:cs="Times New Roman"/>
          <w:sz w:val="24"/>
          <w:szCs w:val="24"/>
        </w:rPr>
        <w:t xml:space="preserve"> surface</w:t>
      </w:r>
    </w:p>
    <w:p w14:paraId="511C996D" w14:textId="150D13E0" w:rsidR="00C66964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pond surface</w:t>
      </w:r>
    </w:p>
    <w:p w14:paraId="5E897711" w14:textId="34308590" w:rsidR="00B50198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river surface</w:t>
      </w:r>
    </w:p>
    <w:p w14:paraId="1549F1F1" w14:textId="2F5F665D" w:rsidR="00A51338" w:rsidRDefault="00B50198" w:rsidP="00A51338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surface of leaves of plants</w:t>
      </w:r>
    </w:p>
    <w:p w14:paraId="46D6D33A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</w:t>
      </w:r>
      <w:r w:rsidRPr="007453F2">
        <w:rPr>
          <w:rFonts w:ascii="Times New Roman" w:hAnsi="Times New Roman" w:cs="Times New Roman"/>
          <w:sz w:val="24"/>
          <w:szCs w:val="24"/>
        </w:rPr>
        <w:t>. In an upright pyramid of biomass, the herbivores occupy the position</w:t>
      </w:r>
      <w:r>
        <w:rPr>
          <w:rFonts w:ascii="Times New Roman" w:hAnsi="Times New Roman" w:cs="Times New Roman"/>
          <w:sz w:val="24"/>
          <w:szCs w:val="24"/>
        </w:rPr>
        <w:t xml:space="preserve"> ___________________   </w:t>
      </w:r>
    </w:p>
    <w:p w14:paraId="3A7221A7" w14:textId="77777777" w:rsidR="00A51338" w:rsidRPr="007453F2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781C561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4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2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453F2">
        <w:rPr>
          <w:rFonts w:ascii="Times New Roman" w:hAnsi="Times New Roman" w:cs="Times New Roman"/>
          <w:sz w:val="24"/>
          <w:szCs w:val="24"/>
        </w:rPr>
        <w:t>(c) 3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7453F2">
        <w:rPr>
          <w:rFonts w:ascii="Times New Roman" w:hAnsi="Times New Roman" w:cs="Times New Roman"/>
          <w:sz w:val="24"/>
          <w:szCs w:val="24"/>
        </w:rPr>
        <w:t>(d) 1</w:t>
      </w:r>
    </w:p>
    <w:p w14:paraId="587DFF8A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C14126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2</w:t>
      </w:r>
      <w:r w:rsidRPr="00431D26">
        <w:rPr>
          <w:rFonts w:ascii="Times New Roman" w:hAnsi="Times New Roman" w:cs="Times New Roman"/>
          <w:sz w:val="24"/>
          <w:szCs w:val="24"/>
        </w:rPr>
        <w:t>. One of the UNESCO defined objectives of Environmental Studies is to acquire skills to help the concerned individuals in __________ and ___</w:t>
      </w:r>
      <w:r>
        <w:rPr>
          <w:rFonts w:ascii="Times New Roman" w:hAnsi="Times New Roman" w:cs="Times New Roman"/>
          <w:sz w:val="24"/>
          <w:szCs w:val="24"/>
        </w:rPr>
        <w:t xml:space="preserve">______ environmental problems. </w:t>
      </w:r>
    </w:p>
    <w:p w14:paraId="34ED3DD9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C6A8F2B" w14:textId="77777777" w:rsidR="00A51338" w:rsidRPr="007B33AA" w:rsidRDefault="00A51338" w:rsidP="00A5133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3AA">
        <w:rPr>
          <w:rFonts w:ascii="Times New Roman" w:hAnsi="Times New Roman" w:cs="Times New Roman"/>
          <w:sz w:val="24"/>
          <w:szCs w:val="24"/>
        </w:rPr>
        <w:t>Identifying, solving</w:t>
      </w:r>
    </w:p>
    <w:p w14:paraId="6F031639" w14:textId="77777777" w:rsidR="00A51338" w:rsidRPr="007B33AA" w:rsidRDefault="00A51338" w:rsidP="00A5133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B33AA">
        <w:rPr>
          <w:rFonts w:ascii="Times New Roman" w:hAnsi="Times New Roman" w:cs="Times New Roman"/>
          <w:sz w:val="24"/>
          <w:szCs w:val="24"/>
        </w:rPr>
        <w:t>Manupulating</w:t>
      </w:r>
      <w:proofErr w:type="spellEnd"/>
      <w:r w:rsidRPr="007B33AA">
        <w:rPr>
          <w:rFonts w:ascii="Times New Roman" w:hAnsi="Times New Roman" w:cs="Times New Roman"/>
          <w:sz w:val="24"/>
          <w:szCs w:val="24"/>
        </w:rPr>
        <w:t>, identifying</w:t>
      </w:r>
    </w:p>
    <w:p w14:paraId="64786BFC" w14:textId="77777777" w:rsidR="00A51338" w:rsidRPr="007B33AA" w:rsidRDefault="00A51338" w:rsidP="00A5133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3AA">
        <w:rPr>
          <w:rFonts w:ascii="Times New Roman" w:hAnsi="Times New Roman" w:cs="Times New Roman"/>
          <w:sz w:val="24"/>
          <w:szCs w:val="24"/>
        </w:rPr>
        <w:t>Creating, solving</w:t>
      </w:r>
    </w:p>
    <w:p w14:paraId="7AD3964F" w14:textId="77777777" w:rsidR="00A51338" w:rsidRPr="007B33AA" w:rsidRDefault="00A51338" w:rsidP="00A5133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3AA">
        <w:rPr>
          <w:rFonts w:ascii="Times New Roman" w:hAnsi="Times New Roman" w:cs="Times New Roman"/>
          <w:sz w:val="24"/>
          <w:szCs w:val="24"/>
        </w:rPr>
        <w:t xml:space="preserve">None of the above </w:t>
      </w:r>
    </w:p>
    <w:p w14:paraId="223A46E4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431D26">
        <w:rPr>
          <w:rFonts w:ascii="Times New Roman" w:hAnsi="Times New Roman" w:cs="Times New Roman"/>
          <w:sz w:val="24"/>
          <w:szCs w:val="24"/>
        </w:rPr>
        <w:t>. ________layers are there in the environment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0BE6BC6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3967B2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 xml:space="preserve">a. 2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431D26">
        <w:rPr>
          <w:rFonts w:ascii="Times New Roman" w:hAnsi="Times New Roman" w:cs="Times New Roman"/>
          <w:sz w:val="24"/>
          <w:szCs w:val="24"/>
        </w:rPr>
        <w:t xml:space="preserve">b. 4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431D26">
        <w:rPr>
          <w:rFonts w:ascii="Times New Roman" w:hAnsi="Times New Roman" w:cs="Times New Roman"/>
          <w:sz w:val="24"/>
          <w:szCs w:val="24"/>
        </w:rPr>
        <w:t>c. 5</w:t>
      </w: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431D26">
        <w:rPr>
          <w:rFonts w:ascii="Times New Roman" w:hAnsi="Times New Roman" w:cs="Times New Roman"/>
          <w:sz w:val="24"/>
          <w:szCs w:val="24"/>
        </w:rPr>
        <w:t xml:space="preserve"> d. 3</w:t>
      </w:r>
    </w:p>
    <w:p w14:paraId="794BC631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F3E48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54. </w:t>
      </w:r>
      <w:r w:rsidRPr="00431D26">
        <w:rPr>
          <w:rFonts w:ascii="Times New Roman" w:hAnsi="Times New Roman" w:cs="Times New Roman"/>
          <w:sz w:val="24"/>
          <w:szCs w:val="24"/>
        </w:rPr>
        <w:t>The importance of environmental studies is to use ___________ more efficiently</w:t>
      </w:r>
    </w:p>
    <w:p w14:paraId="5D05535B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05BA5FF" w14:textId="77777777" w:rsidR="00A51338" w:rsidRPr="00431D26" w:rsidRDefault="00A51338" w:rsidP="00A51338">
      <w:pPr>
        <w:pStyle w:val="ListParagraph"/>
        <w:numPr>
          <w:ilvl w:val="0"/>
          <w:numId w:val="52"/>
        </w:num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>natural resources</w:t>
      </w:r>
    </w:p>
    <w:p w14:paraId="46FBFC9B" w14:textId="77777777" w:rsidR="00A51338" w:rsidRPr="00431D26" w:rsidRDefault="00A51338" w:rsidP="00A51338">
      <w:pPr>
        <w:pStyle w:val="ListParagraph"/>
        <w:numPr>
          <w:ilvl w:val="0"/>
          <w:numId w:val="52"/>
        </w:num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>energy</w:t>
      </w:r>
    </w:p>
    <w:p w14:paraId="4C169F66" w14:textId="77777777" w:rsidR="00A51338" w:rsidRPr="00431D26" w:rsidRDefault="00A51338" w:rsidP="00A51338">
      <w:pPr>
        <w:pStyle w:val="ListParagraph"/>
        <w:numPr>
          <w:ilvl w:val="0"/>
          <w:numId w:val="52"/>
        </w:num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>food</w:t>
      </w:r>
    </w:p>
    <w:p w14:paraId="1AEDE4C6" w14:textId="77777777" w:rsidR="00A51338" w:rsidRPr="00431D26" w:rsidRDefault="00A51338" w:rsidP="00A51338">
      <w:pPr>
        <w:pStyle w:val="ListParagraph"/>
        <w:numPr>
          <w:ilvl w:val="0"/>
          <w:numId w:val="52"/>
        </w:num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431D26">
        <w:rPr>
          <w:rFonts w:ascii="Times New Roman" w:hAnsi="Times New Roman" w:cs="Times New Roman"/>
          <w:sz w:val="24"/>
          <w:szCs w:val="24"/>
        </w:rPr>
        <w:t>none of the above</w:t>
      </w:r>
    </w:p>
    <w:p w14:paraId="336E35CE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5. </w:t>
      </w:r>
      <w:r w:rsidRPr="00431D26">
        <w:rPr>
          <w:rFonts w:ascii="Times New Roman" w:hAnsi="Times New Roman" w:cs="Times New Roman"/>
          <w:sz w:val="24"/>
          <w:szCs w:val="24"/>
        </w:rPr>
        <w:t xml:space="preserve">The moral relationship of human beings to and the value and moral status of the environment and its nonhuman content is called __________________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612EA51" w14:textId="77777777" w:rsidR="00A51338" w:rsidRPr="00967992" w:rsidRDefault="00A51338" w:rsidP="00A51338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7992">
        <w:rPr>
          <w:rFonts w:ascii="Times New Roman" w:hAnsi="Times New Roman" w:cs="Times New Roman"/>
          <w:sz w:val="24"/>
          <w:szCs w:val="24"/>
        </w:rPr>
        <w:t>Environmental ethics</w:t>
      </w:r>
    </w:p>
    <w:p w14:paraId="3EB3EE08" w14:textId="77777777" w:rsidR="00A51338" w:rsidRPr="00967992" w:rsidRDefault="00A51338" w:rsidP="00A51338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7992">
        <w:rPr>
          <w:rFonts w:ascii="Times New Roman" w:hAnsi="Times New Roman" w:cs="Times New Roman"/>
          <w:sz w:val="24"/>
          <w:szCs w:val="24"/>
        </w:rPr>
        <w:t>Environmental law</w:t>
      </w:r>
    </w:p>
    <w:p w14:paraId="17BF831F" w14:textId="77777777" w:rsidR="00A51338" w:rsidRPr="00967992" w:rsidRDefault="00A51338" w:rsidP="00A51338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7992">
        <w:rPr>
          <w:rFonts w:ascii="Times New Roman" w:hAnsi="Times New Roman" w:cs="Times New Roman"/>
          <w:sz w:val="24"/>
          <w:szCs w:val="24"/>
        </w:rPr>
        <w:t>Environmental philosophy</w:t>
      </w:r>
    </w:p>
    <w:p w14:paraId="29160A6A" w14:textId="77777777" w:rsidR="00A51338" w:rsidRPr="00967992" w:rsidRDefault="00A51338" w:rsidP="00A51338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7992">
        <w:rPr>
          <w:rFonts w:ascii="Times New Roman" w:hAnsi="Times New Roman" w:cs="Times New Roman"/>
          <w:sz w:val="24"/>
          <w:szCs w:val="24"/>
        </w:rPr>
        <w:t>Environmental relationship</w:t>
      </w:r>
    </w:p>
    <w:p w14:paraId="4D9A494B" w14:textId="77777777" w:rsidR="00A51338" w:rsidRPr="00FB142B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6. </w:t>
      </w:r>
      <w:r w:rsidRPr="00FB142B">
        <w:rPr>
          <w:rFonts w:ascii="Times New Roman" w:hAnsi="Times New Roman" w:cs="Times New Roman"/>
          <w:sz w:val="24"/>
          <w:szCs w:val="24"/>
        </w:rPr>
        <w:t>The word ecology is der</w:t>
      </w:r>
      <w:r>
        <w:rPr>
          <w:rFonts w:ascii="Times New Roman" w:hAnsi="Times New Roman" w:cs="Times New Roman"/>
          <w:sz w:val="24"/>
          <w:szCs w:val="24"/>
        </w:rPr>
        <w:t>ived from Greek words ________</w:t>
      </w:r>
      <w:r w:rsidRPr="00FB14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2FA9258" w14:textId="77777777" w:rsidR="00A51338" w:rsidRPr="00FB142B" w:rsidRDefault="00A51338" w:rsidP="00A51338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142B">
        <w:rPr>
          <w:rFonts w:ascii="Times New Roman" w:hAnsi="Times New Roman" w:cs="Times New Roman"/>
          <w:sz w:val="24"/>
          <w:szCs w:val="24"/>
        </w:rPr>
        <w:t>Ecos</w:t>
      </w:r>
      <w:proofErr w:type="spellEnd"/>
      <w:r w:rsidRPr="00FB142B">
        <w:rPr>
          <w:rFonts w:ascii="Times New Roman" w:hAnsi="Times New Roman" w:cs="Times New Roman"/>
          <w:sz w:val="24"/>
          <w:szCs w:val="24"/>
        </w:rPr>
        <w:t xml:space="preserve"> and logos</w:t>
      </w:r>
    </w:p>
    <w:p w14:paraId="51CD1A7A" w14:textId="77777777" w:rsidR="00A51338" w:rsidRPr="00FB142B" w:rsidRDefault="00A51338" w:rsidP="00A51338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142B">
        <w:rPr>
          <w:rFonts w:ascii="Times New Roman" w:hAnsi="Times New Roman" w:cs="Times New Roman"/>
          <w:sz w:val="24"/>
          <w:szCs w:val="24"/>
        </w:rPr>
        <w:t>Oikos</w:t>
      </w:r>
      <w:proofErr w:type="spellEnd"/>
      <w:r w:rsidRPr="00FB142B">
        <w:rPr>
          <w:rFonts w:ascii="Times New Roman" w:hAnsi="Times New Roman" w:cs="Times New Roman"/>
          <w:sz w:val="24"/>
          <w:szCs w:val="24"/>
        </w:rPr>
        <w:t xml:space="preserve"> and logos</w:t>
      </w:r>
    </w:p>
    <w:p w14:paraId="447D925C" w14:textId="77777777" w:rsidR="00A51338" w:rsidRPr="00FB142B" w:rsidRDefault="00A51338" w:rsidP="00A51338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142B">
        <w:rPr>
          <w:rFonts w:ascii="Times New Roman" w:hAnsi="Times New Roman" w:cs="Times New Roman"/>
          <w:sz w:val="24"/>
          <w:szCs w:val="24"/>
        </w:rPr>
        <w:t>Oikos</w:t>
      </w:r>
      <w:proofErr w:type="spellEnd"/>
      <w:r w:rsidRPr="00FB142B">
        <w:rPr>
          <w:rFonts w:ascii="Times New Roman" w:hAnsi="Times New Roman" w:cs="Times New Roman"/>
          <w:sz w:val="24"/>
          <w:szCs w:val="24"/>
        </w:rPr>
        <w:t xml:space="preserve"> and logy</w:t>
      </w:r>
    </w:p>
    <w:p w14:paraId="2064BDAC" w14:textId="77777777" w:rsidR="00A51338" w:rsidRDefault="00A51338" w:rsidP="00A51338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142B">
        <w:rPr>
          <w:rFonts w:ascii="Times New Roman" w:hAnsi="Times New Roman" w:cs="Times New Roman"/>
          <w:sz w:val="24"/>
          <w:szCs w:val="24"/>
        </w:rPr>
        <w:t>None of the above</w:t>
      </w:r>
    </w:p>
    <w:p w14:paraId="53CD38B0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7. </w:t>
      </w:r>
      <w:r w:rsidRPr="00431D26">
        <w:rPr>
          <w:rFonts w:ascii="Times New Roman" w:hAnsi="Times New Roman" w:cs="Times New Roman"/>
          <w:sz w:val="24"/>
          <w:szCs w:val="24"/>
        </w:rPr>
        <w:t>Crop land ecosystem is an example of ____________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304A38A" w14:textId="77777777" w:rsidR="00A51338" w:rsidRPr="00925679" w:rsidRDefault="00A51338" w:rsidP="00A51338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Artificial ecosystem</w:t>
      </w:r>
    </w:p>
    <w:p w14:paraId="64029250" w14:textId="77777777" w:rsidR="00A51338" w:rsidRPr="00925679" w:rsidRDefault="00A51338" w:rsidP="00A51338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Natural Ecosystem</w:t>
      </w:r>
    </w:p>
    <w:p w14:paraId="51B3F535" w14:textId="77777777" w:rsidR="00A51338" w:rsidRPr="00925679" w:rsidRDefault="00A51338" w:rsidP="00A51338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Both Artificial and Natural Ecosystems</w:t>
      </w:r>
    </w:p>
    <w:p w14:paraId="7FD2E38B" w14:textId="77777777" w:rsidR="00A51338" w:rsidRPr="00925679" w:rsidRDefault="00A51338" w:rsidP="00A51338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None of these</w:t>
      </w:r>
    </w:p>
    <w:p w14:paraId="58703DE9" w14:textId="77777777" w:rsidR="00A51338" w:rsidRPr="00FA002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8</w:t>
      </w:r>
      <w:r w:rsidRPr="00FA0028">
        <w:rPr>
          <w:rFonts w:ascii="Times New Roman" w:hAnsi="Times New Roman" w:cs="Times New Roman"/>
          <w:sz w:val="24"/>
          <w:szCs w:val="24"/>
        </w:rPr>
        <w:t>. _____________is found in stratosphere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503FB91" w14:textId="77777777" w:rsidR="00A51338" w:rsidRPr="00925679" w:rsidRDefault="00A51338" w:rsidP="00A51338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 xml:space="preserve">Meteors </w:t>
      </w:r>
      <w:r>
        <w:rPr>
          <w:rFonts w:ascii="Times New Roman" w:hAnsi="Times New Roman" w:cs="Times New Roman"/>
          <w:sz w:val="24"/>
          <w:szCs w:val="24"/>
        </w:rPr>
        <w:t xml:space="preserve">     b)</w:t>
      </w:r>
      <w:r w:rsidRPr="00925679">
        <w:rPr>
          <w:rFonts w:ascii="Times New Roman" w:hAnsi="Times New Roman" w:cs="Times New Roman"/>
          <w:sz w:val="24"/>
          <w:szCs w:val="24"/>
        </w:rPr>
        <w:t xml:space="preserve"> only gases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92567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25679">
        <w:rPr>
          <w:rFonts w:ascii="Times New Roman" w:hAnsi="Times New Roman" w:cs="Times New Roman"/>
          <w:sz w:val="24"/>
          <w:szCs w:val="24"/>
        </w:rPr>
        <w:t xml:space="preserve"> ozone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925679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25679">
        <w:rPr>
          <w:rFonts w:ascii="Times New Roman" w:hAnsi="Times New Roman" w:cs="Times New Roman"/>
          <w:sz w:val="24"/>
          <w:szCs w:val="24"/>
        </w:rPr>
        <w:t xml:space="preserve"> stones and rocks</w:t>
      </w:r>
    </w:p>
    <w:p w14:paraId="64D6E767" w14:textId="77777777" w:rsidR="00A51338" w:rsidRPr="00FB142B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9. </w:t>
      </w:r>
      <w:r w:rsidRPr="00FB142B">
        <w:rPr>
          <w:rFonts w:ascii="Times New Roman" w:hAnsi="Times New Roman" w:cs="Times New Roman"/>
          <w:sz w:val="24"/>
          <w:szCs w:val="24"/>
        </w:rPr>
        <w:t>The density of air is very less in ____________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37852AE" w14:textId="77777777" w:rsidR="00A51338" w:rsidRPr="00925679" w:rsidRDefault="00A51338" w:rsidP="00A51338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 xml:space="preserve">Troposphere </w:t>
      </w:r>
    </w:p>
    <w:p w14:paraId="5A08A524" w14:textId="77777777" w:rsidR="00A51338" w:rsidRPr="00925679" w:rsidRDefault="00A51338" w:rsidP="00A51338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 xml:space="preserve">stratosphere </w:t>
      </w:r>
    </w:p>
    <w:p w14:paraId="18B43E4E" w14:textId="77777777" w:rsidR="00A51338" w:rsidRPr="00925679" w:rsidRDefault="00A51338" w:rsidP="00A51338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mesosphere</w:t>
      </w:r>
    </w:p>
    <w:p w14:paraId="55C70336" w14:textId="77777777" w:rsidR="00A51338" w:rsidRPr="00925679" w:rsidRDefault="00A51338" w:rsidP="00A51338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exosphere</w:t>
      </w:r>
    </w:p>
    <w:p w14:paraId="4ED31664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0. </w:t>
      </w:r>
      <w:r w:rsidRPr="00925679">
        <w:rPr>
          <w:rFonts w:ascii="Times New Roman" w:hAnsi="Times New Roman" w:cs="Times New Roman"/>
          <w:sz w:val="24"/>
          <w:szCs w:val="24"/>
        </w:rPr>
        <w:t>The layer of earth where life is found in _________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30EEA20" w14:textId="77777777" w:rsidR="00A51338" w:rsidRPr="00925679" w:rsidRDefault="00A51338" w:rsidP="00A51338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</w:t>
      </w:r>
      <w:r w:rsidRPr="00925679">
        <w:rPr>
          <w:rFonts w:ascii="Times New Roman" w:hAnsi="Times New Roman" w:cs="Times New Roman"/>
          <w:sz w:val="24"/>
          <w:szCs w:val="24"/>
        </w:rPr>
        <w:t xml:space="preserve">sphere </w:t>
      </w:r>
    </w:p>
    <w:p w14:paraId="3E388167" w14:textId="77777777" w:rsidR="00A51338" w:rsidRPr="00925679" w:rsidRDefault="00A51338" w:rsidP="00A51338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 xml:space="preserve">stratosphere </w:t>
      </w:r>
    </w:p>
    <w:p w14:paraId="18C9139A" w14:textId="77777777" w:rsidR="00A51338" w:rsidRPr="00925679" w:rsidRDefault="00A51338" w:rsidP="00A51338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mesosphere</w:t>
      </w:r>
    </w:p>
    <w:p w14:paraId="7501C3D9" w14:textId="77777777" w:rsidR="00A51338" w:rsidRPr="00925679" w:rsidRDefault="00A51338" w:rsidP="00A51338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>exosphere</w:t>
      </w:r>
    </w:p>
    <w:p w14:paraId="5FC351EB" w14:textId="77777777" w:rsidR="00A51338" w:rsidRPr="00B804BB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1. </w:t>
      </w:r>
      <w:r w:rsidRPr="00B804BB">
        <w:rPr>
          <w:rFonts w:ascii="Times New Roman" w:hAnsi="Times New Roman" w:cs="Times New Roman"/>
          <w:sz w:val="24"/>
          <w:szCs w:val="24"/>
        </w:rPr>
        <w:t>Which of the following is not an aquatic ecosystem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32A8866" w14:textId="77777777" w:rsidR="00A51338" w:rsidRPr="00B804BB" w:rsidRDefault="00A51338" w:rsidP="00A51338">
      <w:pPr>
        <w:pStyle w:val="ListParagraph"/>
        <w:numPr>
          <w:ilvl w:val="0"/>
          <w:numId w:val="58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River</w:t>
      </w:r>
    </w:p>
    <w:p w14:paraId="71BF9DB3" w14:textId="77777777" w:rsidR="00A51338" w:rsidRPr="00B804BB" w:rsidRDefault="00A51338" w:rsidP="00A51338">
      <w:pPr>
        <w:pStyle w:val="ListParagraph"/>
        <w:numPr>
          <w:ilvl w:val="0"/>
          <w:numId w:val="58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Grassland</w:t>
      </w:r>
    </w:p>
    <w:p w14:paraId="5F11C467" w14:textId="77777777" w:rsidR="00A51338" w:rsidRPr="00B804BB" w:rsidRDefault="00A51338" w:rsidP="00A51338">
      <w:pPr>
        <w:pStyle w:val="ListParagraph"/>
        <w:numPr>
          <w:ilvl w:val="0"/>
          <w:numId w:val="58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Lake</w:t>
      </w:r>
    </w:p>
    <w:p w14:paraId="47A87E4E" w14:textId="77777777" w:rsidR="00A51338" w:rsidRPr="00B804BB" w:rsidRDefault="00A51338" w:rsidP="00A51338">
      <w:pPr>
        <w:pStyle w:val="ListParagraph"/>
        <w:numPr>
          <w:ilvl w:val="0"/>
          <w:numId w:val="58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Ocean</w:t>
      </w:r>
    </w:p>
    <w:p w14:paraId="26025CD7" w14:textId="77777777" w:rsidR="00A51338" w:rsidRPr="00FA002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2. </w:t>
      </w:r>
      <w:r w:rsidRPr="00FA0028">
        <w:rPr>
          <w:rFonts w:ascii="Times New Roman" w:hAnsi="Times New Roman" w:cs="Times New Roman"/>
          <w:sz w:val="24"/>
          <w:szCs w:val="24"/>
        </w:rPr>
        <w:t>All water sources and water bodies are found in</w:t>
      </w:r>
      <w:r>
        <w:rPr>
          <w:rFonts w:ascii="Times New Roman" w:hAnsi="Times New Roman" w:cs="Times New Roman"/>
          <w:sz w:val="24"/>
          <w:szCs w:val="24"/>
        </w:rPr>
        <w:t xml:space="preserve">________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3B06A2A" w14:textId="77777777" w:rsidR="00A51338" w:rsidRDefault="00A51338" w:rsidP="00A5133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8D6">
        <w:rPr>
          <w:rFonts w:ascii="Times New Roman" w:hAnsi="Times New Roman" w:cs="Times New Roman"/>
          <w:sz w:val="24"/>
          <w:szCs w:val="24"/>
        </w:rPr>
        <w:t>Lithosphere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0208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E5A0BA" w14:textId="77777777" w:rsidR="00A51338" w:rsidRDefault="00A51338" w:rsidP="00A5133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Pr="000208D6">
        <w:rPr>
          <w:rFonts w:ascii="Times New Roman" w:hAnsi="Times New Roman" w:cs="Times New Roman"/>
          <w:sz w:val="24"/>
          <w:szCs w:val="24"/>
        </w:rPr>
        <w:t xml:space="preserve">ydrosphere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4153E6BF" w14:textId="77777777" w:rsidR="00A51338" w:rsidRDefault="00A51338" w:rsidP="00A5133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0208D6">
        <w:rPr>
          <w:rFonts w:ascii="Times New Roman" w:hAnsi="Times New Roman" w:cs="Times New Roman"/>
          <w:sz w:val="24"/>
          <w:szCs w:val="24"/>
        </w:rPr>
        <w:t>tratosp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C80BCC" w14:textId="77777777" w:rsidR="00A51338" w:rsidRDefault="00A51338" w:rsidP="00A5133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0208D6">
        <w:rPr>
          <w:rFonts w:ascii="Times New Roman" w:hAnsi="Times New Roman" w:cs="Times New Roman"/>
          <w:sz w:val="24"/>
          <w:szCs w:val="24"/>
        </w:rPr>
        <w:t>iosphere</w:t>
      </w:r>
    </w:p>
    <w:p w14:paraId="777965DA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16A8">
        <w:rPr>
          <w:rFonts w:ascii="Times New Roman" w:hAnsi="Times New Roman" w:cs="Times New Roman"/>
          <w:sz w:val="24"/>
          <w:szCs w:val="24"/>
        </w:rPr>
        <w:t>63. A grass land has a biomass of roughly 1,000,000 calories of energy. About how many calories of energy will be available for the lion</w:t>
      </w:r>
      <w:r>
        <w:rPr>
          <w:rFonts w:ascii="Times New Roman" w:hAnsi="Times New Roman" w:cs="Times New Roman"/>
          <w:sz w:val="24"/>
          <w:szCs w:val="24"/>
        </w:rPr>
        <w:t xml:space="preserve"> for the following food chain</w:t>
      </w:r>
      <w:r w:rsidRPr="001A16A8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074546BF" w14:textId="77777777" w:rsidR="00A51338" w:rsidRPr="00B804BB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ss</w:t>
      </w:r>
      <w:r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>
        <w:rPr>
          <w:rFonts w:ascii="Times New Roman" w:hAnsi="Times New Roman" w:cs="Times New Roman"/>
          <w:sz w:val="24"/>
          <w:szCs w:val="24"/>
        </w:rPr>
        <w:t>Deer</w:t>
      </w:r>
      <w:r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>
        <w:rPr>
          <w:rFonts w:ascii="Times New Roman" w:hAnsi="Times New Roman" w:cs="Times New Roman"/>
          <w:sz w:val="24"/>
          <w:szCs w:val="24"/>
        </w:rPr>
        <w:t xml:space="preserve">Lion                                                   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</w:p>
    <w:p w14:paraId="07B7CC41" w14:textId="77777777" w:rsidR="00A51338" w:rsidRPr="00B804BB" w:rsidRDefault="00A51338" w:rsidP="00A51338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10,000</w:t>
      </w:r>
    </w:p>
    <w:p w14:paraId="31239C4D" w14:textId="77777777" w:rsidR="00A51338" w:rsidRPr="00B804BB" w:rsidRDefault="00A51338" w:rsidP="00A51338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1000</w:t>
      </w:r>
    </w:p>
    <w:p w14:paraId="3E3002C6" w14:textId="77777777" w:rsidR="00A51338" w:rsidRPr="00B804BB" w:rsidRDefault="00A51338" w:rsidP="00A51338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100,000</w:t>
      </w:r>
    </w:p>
    <w:p w14:paraId="52E746BC" w14:textId="77777777" w:rsidR="00A51338" w:rsidRPr="00B804BB" w:rsidRDefault="00A51338" w:rsidP="00A51338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1,000,000</w:t>
      </w:r>
    </w:p>
    <w:p w14:paraId="0D918E37" w14:textId="77777777" w:rsidR="00A51338" w:rsidRPr="00395117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64. </w:t>
      </w:r>
      <w:r w:rsidRPr="00395117">
        <w:rPr>
          <w:rFonts w:ascii="Times New Roman" w:hAnsi="Times New Roman" w:cs="Times New Roman"/>
          <w:sz w:val="24"/>
          <w:szCs w:val="24"/>
        </w:rPr>
        <w:t>What happens if a portion of food chain is broken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4098762" w14:textId="77777777" w:rsidR="00A51338" w:rsidRPr="00B804BB" w:rsidRDefault="00A51338" w:rsidP="00A51338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Only consumers would be affected.</w:t>
      </w:r>
    </w:p>
    <w:p w14:paraId="1C9B854F" w14:textId="77777777" w:rsidR="00A51338" w:rsidRPr="00B804BB" w:rsidRDefault="00A51338" w:rsidP="00A51338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All the organisms in the chain are affected.</w:t>
      </w:r>
    </w:p>
    <w:p w14:paraId="1555DED9" w14:textId="77777777" w:rsidR="00A51338" w:rsidRPr="00B804BB" w:rsidRDefault="00A51338" w:rsidP="00A51338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The decomposers and producers are affected.</w:t>
      </w:r>
    </w:p>
    <w:p w14:paraId="1A52F8AF" w14:textId="77777777" w:rsidR="00A51338" w:rsidRPr="00B804BB" w:rsidRDefault="00A51338" w:rsidP="00A51338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change</w:t>
      </w:r>
    </w:p>
    <w:p w14:paraId="7C1B20D8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5. </w:t>
      </w:r>
      <w:r w:rsidRPr="00FB142B">
        <w:rPr>
          <w:rFonts w:ascii="Times New Roman" w:hAnsi="Times New Roman" w:cs="Times New Roman"/>
          <w:sz w:val="24"/>
          <w:szCs w:val="24"/>
        </w:rPr>
        <w:t xml:space="preserve">__________ is located between 80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FB142B">
        <w:rPr>
          <w:rFonts w:ascii="Times New Roman" w:hAnsi="Times New Roman" w:cs="Times New Roman"/>
          <w:sz w:val="24"/>
          <w:szCs w:val="24"/>
        </w:rPr>
        <w:t xml:space="preserve"> 400 km above the mesosphere</w:t>
      </w:r>
      <w:r>
        <w:rPr>
          <w:rFonts w:ascii="Times New Roman" w:hAnsi="Times New Roman" w:cs="Times New Roman"/>
          <w:sz w:val="24"/>
          <w:szCs w:val="24"/>
        </w:rPr>
        <w:t xml:space="preserve">.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7C8056A" w14:textId="77777777" w:rsidR="00A51338" w:rsidRPr="00925679" w:rsidRDefault="00A51338" w:rsidP="00A51338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679">
        <w:rPr>
          <w:rFonts w:ascii="Times New Roman" w:hAnsi="Times New Roman" w:cs="Times New Roman"/>
          <w:sz w:val="24"/>
          <w:szCs w:val="24"/>
        </w:rPr>
        <w:t xml:space="preserve">Troposphere </w:t>
      </w:r>
    </w:p>
    <w:p w14:paraId="0F849298" w14:textId="77777777" w:rsidR="00A51338" w:rsidRPr="00925679" w:rsidRDefault="00A51338" w:rsidP="00A51338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925679">
        <w:rPr>
          <w:rFonts w:ascii="Times New Roman" w:hAnsi="Times New Roman" w:cs="Times New Roman"/>
          <w:sz w:val="24"/>
          <w:szCs w:val="24"/>
        </w:rPr>
        <w:t xml:space="preserve">tratosphere </w:t>
      </w:r>
    </w:p>
    <w:p w14:paraId="6BF897F3" w14:textId="77777777" w:rsidR="00A51338" w:rsidRPr="00925679" w:rsidRDefault="00A51338" w:rsidP="00A51338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mo</w:t>
      </w:r>
      <w:r w:rsidRPr="00925679">
        <w:rPr>
          <w:rFonts w:ascii="Times New Roman" w:hAnsi="Times New Roman" w:cs="Times New Roman"/>
          <w:sz w:val="24"/>
          <w:szCs w:val="24"/>
        </w:rPr>
        <w:t>sphere</w:t>
      </w:r>
    </w:p>
    <w:p w14:paraId="3AEA311A" w14:textId="77777777" w:rsidR="00A51338" w:rsidRPr="00B804BB" w:rsidRDefault="00A51338" w:rsidP="00A51338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925679">
        <w:rPr>
          <w:rFonts w:ascii="Times New Roman" w:hAnsi="Times New Roman" w:cs="Times New Roman"/>
          <w:sz w:val="24"/>
          <w:szCs w:val="24"/>
        </w:rPr>
        <w:t>xosphere</w:t>
      </w:r>
    </w:p>
    <w:p w14:paraId="456A749B" w14:textId="77777777" w:rsidR="00A51338" w:rsidRPr="000208D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6. </w:t>
      </w:r>
      <w:r w:rsidRPr="000208D6">
        <w:rPr>
          <w:rFonts w:ascii="Times New Roman" w:hAnsi="Times New Roman" w:cs="Times New Roman"/>
          <w:sz w:val="24"/>
          <w:szCs w:val="24"/>
        </w:rPr>
        <w:t>Outer mantle of solid earth is _________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0084710" w14:textId="77777777" w:rsidR="00A51338" w:rsidRPr="00925679" w:rsidRDefault="00A51338" w:rsidP="00A51338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</w:t>
      </w:r>
      <w:r w:rsidRPr="00925679">
        <w:rPr>
          <w:rFonts w:ascii="Times New Roman" w:hAnsi="Times New Roman" w:cs="Times New Roman"/>
          <w:sz w:val="24"/>
          <w:szCs w:val="24"/>
        </w:rPr>
        <w:t xml:space="preserve">sphere </w:t>
      </w:r>
    </w:p>
    <w:p w14:paraId="789AE1BD" w14:textId="77777777" w:rsidR="00A51338" w:rsidRPr="00925679" w:rsidRDefault="00A51338" w:rsidP="00A51338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h</w:t>
      </w:r>
      <w:r w:rsidRPr="00925679">
        <w:rPr>
          <w:rFonts w:ascii="Times New Roman" w:hAnsi="Times New Roman" w:cs="Times New Roman"/>
          <w:sz w:val="24"/>
          <w:szCs w:val="24"/>
        </w:rPr>
        <w:t xml:space="preserve">osphere </w:t>
      </w:r>
    </w:p>
    <w:p w14:paraId="68D300F3" w14:textId="77777777" w:rsidR="00A51338" w:rsidRPr="00925679" w:rsidRDefault="00A51338" w:rsidP="00A51338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yo</w:t>
      </w:r>
      <w:r w:rsidRPr="00925679">
        <w:rPr>
          <w:rFonts w:ascii="Times New Roman" w:hAnsi="Times New Roman" w:cs="Times New Roman"/>
          <w:sz w:val="24"/>
          <w:szCs w:val="24"/>
        </w:rPr>
        <w:t>sphere</w:t>
      </w:r>
    </w:p>
    <w:p w14:paraId="01D85CB2" w14:textId="77777777" w:rsidR="00A51338" w:rsidRDefault="00A51338" w:rsidP="00A51338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dro</w:t>
      </w:r>
      <w:r w:rsidRPr="00925679">
        <w:rPr>
          <w:rFonts w:ascii="Times New Roman" w:hAnsi="Times New Roman" w:cs="Times New Roman"/>
          <w:sz w:val="24"/>
          <w:szCs w:val="24"/>
        </w:rPr>
        <w:t>sphere</w:t>
      </w:r>
    </w:p>
    <w:p w14:paraId="6468DA26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7. </w:t>
      </w:r>
      <w:r w:rsidRPr="00431D26">
        <w:rPr>
          <w:rFonts w:ascii="Times New Roman" w:hAnsi="Times New Roman" w:cs="Times New Roman"/>
          <w:sz w:val="24"/>
          <w:szCs w:val="24"/>
        </w:rPr>
        <w:t>Which of the following is maintained by a human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585DA92" w14:textId="77777777" w:rsidR="00A51338" w:rsidRPr="00B804BB" w:rsidRDefault="00A51338" w:rsidP="00A51338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Grasslands</w:t>
      </w:r>
    </w:p>
    <w:p w14:paraId="1B1ED9B3" w14:textId="77777777" w:rsidR="00A51338" w:rsidRPr="00B804BB" w:rsidRDefault="00A51338" w:rsidP="00A51338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Cropland</w:t>
      </w:r>
    </w:p>
    <w:p w14:paraId="09926685" w14:textId="77777777" w:rsidR="00A51338" w:rsidRPr="00B804BB" w:rsidRDefault="00A51338" w:rsidP="00A51338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Forests</w:t>
      </w:r>
    </w:p>
    <w:p w14:paraId="5073C286" w14:textId="77777777" w:rsidR="00A51338" w:rsidRPr="00B804BB" w:rsidRDefault="00A51338" w:rsidP="00A51338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Streams</w:t>
      </w:r>
    </w:p>
    <w:p w14:paraId="03FA7017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68. </w:t>
      </w:r>
      <w:r w:rsidRPr="00FA0028">
        <w:rPr>
          <w:rFonts w:ascii="Times New Roman" w:hAnsi="Times New Roman" w:cs="Times New Roman"/>
          <w:sz w:val="24"/>
          <w:szCs w:val="24"/>
        </w:rPr>
        <w:t>Thermosphere consists of only __________particles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9AADAED" w14:textId="77777777" w:rsidR="00A51338" w:rsidRPr="00B804BB" w:rsidRDefault="00A51338" w:rsidP="00A51338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 xml:space="preserve">Ionic </w:t>
      </w:r>
    </w:p>
    <w:p w14:paraId="6A9D9541" w14:textId="77777777" w:rsidR="00A51338" w:rsidRPr="00B804BB" w:rsidRDefault="00A51338" w:rsidP="00A51338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Non-ionic</w:t>
      </w:r>
    </w:p>
    <w:p w14:paraId="3A73D2AE" w14:textId="77777777" w:rsidR="00A51338" w:rsidRPr="00B804BB" w:rsidRDefault="00A51338" w:rsidP="00A51338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Neutral</w:t>
      </w:r>
    </w:p>
    <w:p w14:paraId="08661E8D" w14:textId="77777777" w:rsidR="00A51338" w:rsidRPr="00B804BB" w:rsidRDefault="00A51338" w:rsidP="00A51338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All the above</w:t>
      </w:r>
    </w:p>
    <w:p w14:paraId="50AEC9AF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9. </w:t>
      </w:r>
      <w:r w:rsidRPr="00431D26">
        <w:rPr>
          <w:rFonts w:ascii="Times New Roman" w:hAnsi="Times New Roman" w:cs="Times New Roman"/>
          <w:sz w:val="24"/>
          <w:szCs w:val="24"/>
        </w:rPr>
        <w:t>Water source running water like spring, stream, or rivers are referred to as ___________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7C1CD5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06B048D" w14:textId="77777777" w:rsidR="00A51338" w:rsidRPr="00B804BB" w:rsidRDefault="00A51338" w:rsidP="00A51338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Lotic Ecosystem</w:t>
      </w:r>
    </w:p>
    <w:p w14:paraId="449A61A6" w14:textId="77777777" w:rsidR="00A51338" w:rsidRPr="00B804BB" w:rsidRDefault="00A51338" w:rsidP="00A51338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Lentic Ecosystem</w:t>
      </w:r>
    </w:p>
    <w:p w14:paraId="71A101A2" w14:textId="77777777" w:rsidR="00A51338" w:rsidRPr="00B804BB" w:rsidRDefault="00A51338" w:rsidP="00A51338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Fresh water ecosystem</w:t>
      </w:r>
    </w:p>
    <w:p w14:paraId="48C88602" w14:textId="77777777" w:rsidR="00A51338" w:rsidRPr="00B804BB" w:rsidRDefault="00A51338" w:rsidP="00A51338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Salt water ecosystem</w:t>
      </w:r>
    </w:p>
    <w:p w14:paraId="4FC9D2C4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0. </w:t>
      </w:r>
      <w:r w:rsidRPr="00395117">
        <w:rPr>
          <w:rFonts w:ascii="Times New Roman" w:hAnsi="Times New Roman" w:cs="Times New Roman"/>
          <w:sz w:val="24"/>
          <w:szCs w:val="24"/>
        </w:rPr>
        <w:t>Which of the following describes the process of photosynthesis?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  <w:r w:rsidRPr="00395117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0CA79374" w14:textId="77777777" w:rsidR="00A51338" w:rsidRPr="00B804BB" w:rsidRDefault="00A51338" w:rsidP="00A51338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Light + carbon dioxide + water → Glucose + Oxygen</w:t>
      </w:r>
    </w:p>
    <w:p w14:paraId="13D09259" w14:textId="77777777" w:rsidR="00A51338" w:rsidRPr="00B804BB" w:rsidRDefault="00A51338" w:rsidP="00A51338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 xml:space="preserve">Light + carbon dioxide + </w:t>
      </w:r>
      <w:proofErr w:type="gramStart"/>
      <w:r w:rsidRPr="00B804BB">
        <w:rPr>
          <w:rFonts w:ascii="Times New Roman" w:hAnsi="Times New Roman" w:cs="Times New Roman"/>
          <w:sz w:val="24"/>
          <w:szCs w:val="24"/>
        </w:rPr>
        <w:t>Glucose  →</w:t>
      </w:r>
      <w:proofErr w:type="gramEnd"/>
      <w:r w:rsidRPr="00B804BB">
        <w:rPr>
          <w:rFonts w:ascii="Times New Roman" w:hAnsi="Times New Roman" w:cs="Times New Roman"/>
          <w:sz w:val="24"/>
          <w:szCs w:val="24"/>
        </w:rPr>
        <w:t xml:space="preserve"> Water + Oxygen</w:t>
      </w:r>
    </w:p>
    <w:p w14:paraId="438B2591" w14:textId="77777777" w:rsidR="00A51338" w:rsidRPr="00B804BB" w:rsidRDefault="00A51338" w:rsidP="00A51338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Light + Oxyg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04BB">
        <w:rPr>
          <w:rFonts w:ascii="Times New Roman" w:hAnsi="Times New Roman" w:cs="Times New Roman"/>
          <w:sz w:val="24"/>
          <w:szCs w:val="24"/>
        </w:rPr>
        <w:t>+ water → Carbon dioxide + Glucose</w:t>
      </w:r>
    </w:p>
    <w:p w14:paraId="4C2CFF38" w14:textId="77777777" w:rsidR="00A51338" w:rsidRPr="00B804BB" w:rsidRDefault="00A51338" w:rsidP="00A51338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 xml:space="preserve">Light + </w:t>
      </w:r>
      <w:proofErr w:type="gramStart"/>
      <w:r w:rsidRPr="00B804BB">
        <w:rPr>
          <w:rFonts w:ascii="Times New Roman" w:hAnsi="Times New Roman" w:cs="Times New Roman"/>
          <w:sz w:val="24"/>
          <w:szCs w:val="24"/>
        </w:rPr>
        <w:t>Oxygen  +</w:t>
      </w:r>
      <w:proofErr w:type="gramEnd"/>
      <w:r w:rsidRPr="00B804BB">
        <w:rPr>
          <w:rFonts w:ascii="Times New Roman" w:hAnsi="Times New Roman" w:cs="Times New Roman"/>
          <w:sz w:val="24"/>
          <w:szCs w:val="24"/>
        </w:rPr>
        <w:t xml:space="preserve"> Sugar  → Water + Carbon dioxide</w:t>
      </w:r>
    </w:p>
    <w:p w14:paraId="7547F57C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1. </w:t>
      </w:r>
      <w:r w:rsidRPr="00D57A64">
        <w:rPr>
          <w:rFonts w:ascii="Times New Roman" w:hAnsi="Times New Roman" w:cs="Times New Roman"/>
          <w:sz w:val="24"/>
          <w:szCs w:val="24"/>
        </w:rPr>
        <w:t>Which of the following is</w:t>
      </w:r>
      <w:r>
        <w:rPr>
          <w:rFonts w:ascii="Times New Roman" w:hAnsi="Times New Roman" w:cs="Times New Roman"/>
          <w:sz w:val="24"/>
          <w:szCs w:val="24"/>
        </w:rPr>
        <w:t xml:space="preserve"> the source of carbon to plants?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4A196B2" w14:textId="77777777" w:rsidR="00A51338" w:rsidRPr="00954D68" w:rsidRDefault="00A51338" w:rsidP="00A51338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Atmospheric CO</w:t>
      </w:r>
      <w:r w:rsidRPr="00954D68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261F2639" w14:textId="77777777" w:rsidR="00A51338" w:rsidRPr="00954D68" w:rsidRDefault="00A51338" w:rsidP="00A51338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CO</w:t>
      </w:r>
      <w:r w:rsidRPr="00954D6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54D68">
        <w:rPr>
          <w:rFonts w:ascii="Times New Roman" w:hAnsi="Times New Roman" w:cs="Times New Roman"/>
          <w:sz w:val="24"/>
          <w:szCs w:val="24"/>
        </w:rPr>
        <w:t xml:space="preserve"> of carbonate rocks </w:t>
      </w:r>
    </w:p>
    <w:p w14:paraId="140A2057" w14:textId="77777777" w:rsidR="00A51338" w:rsidRPr="00954D68" w:rsidRDefault="00A51338" w:rsidP="00A51338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Fossils</w:t>
      </w:r>
    </w:p>
    <w:p w14:paraId="638775F5" w14:textId="77777777" w:rsidR="00A51338" w:rsidRPr="00954D68" w:rsidRDefault="00A51338" w:rsidP="00A51338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All the above</w:t>
      </w:r>
    </w:p>
    <w:p w14:paraId="5EC5155D" w14:textId="77777777" w:rsidR="00A51338" w:rsidRPr="00CF04F5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2. </w:t>
      </w:r>
      <w:r w:rsidRPr="00CF04F5">
        <w:rPr>
          <w:rFonts w:ascii="Times New Roman" w:hAnsi="Times New Roman" w:cs="Times New Roman"/>
          <w:sz w:val="24"/>
          <w:szCs w:val="24"/>
        </w:rPr>
        <w:t>The largest ecosystem to the world is</w:t>
      </w:r>
      <w:r>
        <w:rPr>
          <w:rFonts w:ascii="Times New Roman" w:hAnsi="Times New Roman" w:cs="Times New Roman"/>
          <w:sz w:val="24"/>
          <w:szCs w:val="24"/>
        </w:rPr>
        <w:t xml:space="preserve"> ___________________.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9D17710" w14:textId="77777777" w:rsidR="00A51338" w:rsidRPr="00954D68" w:rsidRDefault="00A51338" w:rsidP="00A51338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Forests</w:t>
      </w:r>
    </w:p>
    <w:p w14:paraId="03D17855" w14:textId="77777777" w:rsidR="00A51338" w:rsidRPr="00954D68" w:rsidRDefault="00A51338" w:rsidP="00A51338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Grasslands</w:t>
      </w:r>
    </w:p>
    <w:p w14:paraId="16020E5A" w14:textId="77777777" w:rsidR="00A51338" w:rsidRPr="00954D68" w:rsidRDefault="00A51338" w:rsidP="00A51338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Great lakes</w:t>
      </w:r>
    </w:p>
    <w:p w14:paraId="67ED5262" w14:textId="77777777" w:rsidR="00A51338" w:rsidRPr="00954D68" w:rsidRDefault="00A51338" w:rsidP="00A51338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Oceans</w:t>
      </w:r>
    </w:p>
    <w:p w14:paraId="167E6294" w14:textId="77777777" w:rsidR="00A51338" w:rsidRPr="0048323D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23D">
        <w:rPr>
          <w:rFonts w:ascii="Times New Roman" w:hAnsi="Times New Roman" w:cs="Times New Roman"/>
          <w:sz w:val="24"/>
          <w:szCs w:val="24"/>
        </w:rPr>
        <w:t>73. Choose the incorrect statements regarding ecological pyramids.</w:t>
      </w:r>
      <w:r w:rsidRPr="00AB7EC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9988D9A" w14:textId="77777777" w:rsidR="00A51338" w:rsidRPr="0048323D" w:rsidRDefault="00A51338" w:rsidP="00A5133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23D">
        <w:rPr>
          <w:rFonts w:ascii="Times New Roman" w:hAnsi="Times New Roman" w:cs="Times New Roman"/>
          <w:sz w:val="24"/>
          <w:szCs w:val="24"/>
        </w:rPr>
        <w:t>The relationship between organisms at different trophic levels is expressed in terms of number, biomass and energy.</w:t>
      </w:r>
    </w:p>
    <w:p w14:paraId="3C7D0B83" w14:textId="77777777" w:rsidR="00A51338" w:rsidRPr="0048323D" w:rsidRDefault="00A51338" w:rsidP="00A5133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23D">
        <w:rPr>
          <w:rFonts w:ascii="Times New Roman" w:hAnsi="Times New Roman" w:cs="Times New Roman"/>
          <w:sz w:val="24"/>
          <w:szCs w:val="24"/>
        </w:rPr>
        <w:t>In most ecosystems, all the pyramids of number are biomass are upright.</w:t>
      </w:r>
    </w:p>
    <w:p w14:paraId="242F6DC5" w14:textId="77777777" w:rsidR="00A51338" w:rsidRPr="0048323D" w:rsidRDefault="00A51338" w:rsidP="00A5133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23D">
        <w:rPr>
          <w:rFonts w:ascii="Times New Roman" w:hAnsi="Times New Roman" w:cs="Times New Roman"/>
          <w:sz w:val="24"/>
          <w:szCs w:val="24"/>
        </w:rPr>
        <w:t>The pyramid of number in forest is generally upright.</w:t>
      </w:r>
    </w:p>
    <w:p w14:paraId="4A92D57D" w14:textId="77777777" w:rsidR="00A51338" w:rsidRPr="0048323D" w:rsidRDefault="00A51338" w:rsidP="00A5133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23D">
        <w:rPr>
          <w:rFonts w:ascii="Times New Roman" w:hAnsi="Times New Roman" w:cs="Times New Roman"/>
          <w:sz w:val="24"/>
          <w:szCs w:val="24"/>
        </w:rPr>
        <w:lastRenderedPageBreak/>
        <w:t>Pyramid of energy is always inverted and can never be upright.</w:t>
      </w:r>
    </w:p>
    <w:p w14:paraId="7E14FBB7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4. </w:t>
      </w:r>
      <w:r w:rsidRPr="007A4F0A">
        <w:rPr>
          <w:rFonts w:ascii="Times New Roman" w:hAnsi="Times New Roman" w:cs="Times New Roman"/>
          <w:sz w:val="24"/>
          <w:szCs w:val="24"/>
        </w:rPr>
        <w:t>Which of the following ecolog</w:t>
      </w:r>
      <w:r>
        <w:rPr>
          <w:rFonts w:ascii="Times New Roman" w:hAnsi="Times New Roman" w:cs="Times New Roman"/>
          <w:sz w:val="24"/>
          <w:szCs w:val="24"/>
        </w:rPr>
        <w:t xml:space="preserve">ical pyramid is never inverted?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6099D7C" w14:textId="77777777" w:rsidR="00A51338" w:rsidRPr="00954D68" w:rsidRDefault="00A51338" w:rsidP="00A51338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Pyramid of number in forest ecosystem.</w:t>
      </w:r>
    </w:p>
    <w:p w14:paraId="39EB5738" w14:textId="77777777" w:rsidR="00A51338" w:rsidRPr="00954D68" w:rsidRDefault="00A51338" w:rsidP="00A51338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Pyramid of biomass in pond ecosystem.</w:t>
      </w:r>
    </w:p>
    <w:p w14:paraId="147DC987" w14:textId="77777777" w:rsidR="00A51338" w:rsidRPr="00954D68" w:rsidRDefault="00A51338" w:rsidP="00A51338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Pyramid of energy in parasitic food chain.</w:t>
      </w:r>
    </w:p>
    <w:p w14:paraId="38A8ECC7" w14:textId="77777777" w:rsidR="00A51338" w:rsidRPr="00954D68" w:rsidRDefault="00A51338" w:rsidP="00A51338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Pyramid of biomass in parasitic food chain.</w:t>
      </w:r>
    </w:p>
    <w:p w14:paraId="439052A1" w14:textId="77777777" w:rsidR="00A51338" w:rsidRPr="007A4F0A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5</w:t>
      </w:r>
      <w:r w:rsidRPr="0048323D">
        <w:rPr>
          <w:rFonts w:ascii="Times New Roman" w:hAnsi="Times New Roman" w:cs="Times New Roman"/>
          <w:sz w:val="24"/>
          <w:szCs w:val="24"/>
        </w:rPr>
        <w:t>. In biogeochemical cycles, elements pass through</w:t>
      </w:r>
      <w:r>
        <w:rPr>
          <w:rFonts w:ascii="Times New Roman" w:hAnsi="Times New Roman" w:cs="Times New Roman"/>
          <w:sz w:val="24"/>
          <w:szCs w:val="24"/>
        </w:rPr>
        <w:t xml:space="preserve">_______________.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2BEB725" w14:textId="77777777" w:rsidR="00A51338" w:rsidRPr="00954D68" w:rsidRDefault="00A51338" w:rsidP="00A51338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Livings</w:t>
      </w:r>
    </w:p>
    <w:p w14:paraId="3984B2F3" w14:textId="77777777" w:rsidR="00A51338" w:rsidRPr="00954D68" w:rsidRDefault="00A51338" w:rsidP="00A51338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Livings and non-livings</w:t>
      </w:r>
    </w:p>
    <w:p w14:paraId="32D1EA12" w14:textId="77777777" w:rsidR="00A51338" w:rsidRPr="00954D68" w:rsidRDefault="00A51338" w:rsidP="00A51338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From non-living to living and living to non-living</w:t>
      </w:r>
    </w:p>
    <w:p w14:paraId="3A0D8D8E" w14:textId="77777777" w:rsidR="00A51338" w:rsidRPr="00954D68" w:rsidRDefault="00A51338" w:rsidP="00A51338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None of the above</w:t>
      </w:r>
    </w:p>
    <w:p w14:paraId="34FC5255" w14:textId="77777777" w:rsidR="00A51338" w:rsidRPr="001C0CEE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6. </w:t>
      </w:r>
      <w:r w:rsidRPr="001C0CEE">
        <w:rPr>
          <w:rFonts w:ascii="Times New Roman" w:hAnsi="Times New Roman" w:cs="Times New Roman"/>
          <w:sz w:val="24"/>
          <w:szCs w:val="24"/>
        </w:rPr>
        <w:t>Plan</w:t>
      </w:r>
      <w:r>
        <w:rPr>
          <w:rFonts w:ascii="Times New Roman" w:hAnsi="Times New Roman" w:cs="Times New Roman"/>
          <w:sz w:val="24"/>
          <w:szCs w:val="24"/>
        </w:rPr>
        <w:t xml:space="preserve">t: </w:t>
      </w:r>
      <w:proofErr w:type="gramStart"/>
      <w:r>
        <w:rPr>
          <w:rFonts w:ascii="Times New Roman" w:hAnsi="Times New Roman" w:cs="Times New Roman"/>
          <w:sz w:val="24"/>
          <w:szCs w:val="24"/>
        </w:rPr>
        <w:t>Producer: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imal : ________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EEF673C" w14:textId="77777777" w:rsidR="00A51338" w:rsidRPr="00954D68" w:rsidRDefault="00A51338" w:rsidP="00A51338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 xml:space="preserve">Consumer                 </w:t>
      </w:r>
    </w:p>
    <w:p w14:paraId="51585943" w14:textId="77777777" w:rsidR="00A51338" w:rsidRPr="00954D68" w:rsidRDefault="00A51338" w:rsidP="00A51338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 xml:space="preserve">Producer      </w:t>
      </w:r>
    </w:p>
    <w:p w14:paraId="456551D5" w14:textId="77777777" w:rsidR="00A51338" w:rsidRPr="00954D68" w:rsidRDefault="00A51338" w:rsidP="00A51338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 xml:space="preserve">Decomposer              </w:t>
      </w:r>
    </w:p>
    <w:p w14:paraId="5B0120D5" w14:textId="77777777" w:rsidR="00A51338" w:rsidRPr="00954D68" w:rsidRDefault="00A51338" w:rsidP="00A51338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Jungle</w:t>
      </w:r>
    </w:p>
    <w:p w14:paraId="55557E05" w14:textId="77777777" w:rsidR="00A51338" w:rsidRPr="001C0CEE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7. </w:t>
      </w:r>
      <w:r w:rsidRPr="001C0CEE">
        <w:rPr>
          <w:rFonts w:ascii="Times New Roman" w:hAnsi="Times New Roman" w:cs="Times New Roman"/>
          <w:sz w:val="24"/>
          <w:szCs w:val="24"/>
        </w:rPr>
        <w:t>Which of the following is not a type of organism in the food chain?</w:t>
      </w:r>
      <w:r w:rsidRPr="00AB7EC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BD05C35" w14:textId="77777777" w:rsidR="00A51338" w:rsidRPr="00954D68" w:rsidRDefault="00A51338" w:rsidP="00A51338">
      <w:pPr>
        <w:pStyle w:val="ListParagraph"/>
        <w:numPr>
          <w:ilvl w:val="0"/>
          <w:numId w:val="7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 xml:space="preserve">Producer         </w:t>
      </w:r>
    </w:p>
    <w:p w14:paraId="136E47A8" w14:textId="77777777" w:rsidR="00A51338" w:rsidRPr="00954D68" w:rsidRDefault="00A51338" w:rsidP="00A51338">
      <w:pPr>
        <w:pStyle w:val="ListParagraph"/>
        <w:numPr>
          <w:ilvl w:val="0"/>
          <w:numId w:val="7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Consumer</w:t>
      </w:r>
    </w:p>
    <w:p w14:paraId="08BFA8D0" w14:textId="77777777" w:rsidR="00A51338" w:rsidRPr="00954D68" w:rsidRDefault="00A51338" w:rsidP="00A51338">
      <w:pPr>
        <w:pStyle w:val="ListParagraph"/>
        <w:numPr>
          <w:ilvl w:val="0"/>
          <w:numId w:val="7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 xml:space="preserve">Survivor                    </w:t>
      </w:r>
    </w:p>
    <w:p w14:paraId="3BBBF08E" w14:textId="77777777" w:rsidR="00A51338" w:rsidRPr="00954D68" w:rsidRDefault="00A51338" w:rsidP="00A51338">
      <w:pPr>
        <w:pStyle w:val="ListParagraph"/>
        <w:numPr>
          <w:ilvl w:val="0"/>
          <w:numId w:val="7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Decomposer</w:t>
      </w:r>
    </w:p>
    <w:p w14:paraId="34084BE2" w14:textId="77777777" w:rsidR="00A51338" w:rsidRPr="001C0CEE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8. </w:t>
      </w:r>
      <w:r w:rsidRPr="001C0CEE">
        <w:rPr>
          <w:rFonts w:ascii="Times New Roman" w:hAnsi="Times New Roman" w:cs="Times New Roman"/>
          <w:sz w:val="24"/>
          <w:szCs w:val="24"/>
        </w:rPr>
        <w:t>What is an ecosystem?</w:t>
      </w:r>
      <w:r w:rsidRPr="00AB7EC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D53DDD7" w14:textId="77777777" w:rsidR="00A51338" w:rsidRPr="00954D68" w:rsidRDefault="00A51338" w:rsidP="00A51338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The pattern of weather that affects a particular area.</w:t>
      </w:r>
    </w:p>
    <w:p w14:paraId="5572588C" w14:textId="77777777" w:rsidR="00A51338" w:rsidRPr="00954D68" w:rsidRDefault="00A51338" w:rsidP="00A51338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The life cycle of a plant from seed to flower.</w:t>
      </w:r>
    </w:p>
    <w:p w14:paraId="1EBBCBBA" w14:textId="77777777" w:rsidR="00A51338" w:rsidRPr="00954D68" w:rsidRDefault="00A51338" w:rsidP="00A51338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All living things in a particular environment, like a forest or a desert.</w:t>
      </w:r>
    </w:p>
    <w:p w14:paraId="25836262" w14:textId="77777777" w:rsidR="00A51338" w:rsidRPr="00954D68" w:rsidRDefault="00A51338" w:rsidP="00A51338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A community of animals and plants that interact with their environment.</w:t>
      </w:r>
    </w:p>
    <w:p w14:paraId="3C620BD7" w14:textId="77777777" w:rsidR="00A51338" w:rsidRPr="00925679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9. </w:t>
      </w:r>
      <w:r w:rsidRPr="00925679">
        <w:rPr>
          <w:rFonts w:ascii="Times New Roman" w:hAnsi="Times New Roman" w:cs="Times New Roman"/>
          <w:sz w:val="24"/>
          <w:szCs w:val="24"/>
        </w:rPr>
        <w:t xml:space="preserve">Role of bacteria in carbon cycle is </w:t>
      </w:r>
      <w:r>
        <w:rPr>
          <w:rFonts w:ascii="Times New Roman" w:hAnsi="Times New Roman" w:cs="Times New Roman"/>
          <w:sz w:val="24"/>
          <w:szCs w:val="24"/>
        </w:rPr>
        <w:t xml:space="preserve">________________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86D0077" w14:textId="77777777" w:rsidR="00A51338" w:rsidRPr="00954D68" w:rsidRDefault="00A51338" w:rsidP="00A51338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Photosynthesis</w:t>
      </w:r>
    </w:p>
    <w:p w14:paraId="28B7820A" w14:textId="77777777" w:rsidR="00A51338" w:rsidRPr="00954D68" w:rsidRDefault="00A51338" w:rsidP="00A51338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Chemosynthesis</w:t>
      </w:r>
    </w:p>
    <w:p w14:paraId="230484F0" w14:textId="77777777" w:rsidR="00A51338" w:rsidRPr="00954D68" w:rsidRDefault="00A51338" w:rsidP="00A51338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Breakdown of complex organic compounds</w:t>
      </w:r>
    </w:p>
    <w:p w14:paraId="7F6CB3B7" w14:textId="77777777" w:rsidR="00A51338" w:rsidRPr="00954D68" w:rsidRDefault="00A51338" w:rsidP="00A51338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4D68">
        <w:rPr>
          <w:rFonts w:ascii="Times New Roman" w:hAnsi="Times New Roman" w:cs="Times New Roman"/>
          <w:sz w:val="24"/>
          <w:szCs w:val="24"/>
        </w:rPr>
        <w:t>Assimilation of nitrogen compounds</w:t>
      </w:r>
    </w:p>
    <w:p w14:paraId="08376D18" w14:textId="77777777" w:rsidR="00A51338" w:rsidRPr="00431D26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0. </w:t>
      </w:r>
      <w:r w:rsidRPr="00431D26">
        <w:rPr>
          <w:rFonts w:ascii="Times New Roman" w:hAnsi="Times New Roman" w:cs="Times New Roman"/>
          <w:sz w:val="24"/>
          <w:szCs w:val="24"/>
        </w:rPr>
        <w:t>_________ is defined as the study of interrelationship of different organisms with each other and with their environment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160DDB3" w14:textId="77777777" w:rsidR="00A51338" w:rsidRPr="00FE23EB" w:rsidRDefault="00A51338" w:rsidP="00A51338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Ecology</w:t>
      </w:r>
    </w:p>
    <w:p w14:paraId="0C260DC6" w14:textId="77777777" w:rsidR="00A51338" w:rsidRPr="00FE23EB" w:rsidRDefault="00A51338" w:rsidP="00A51338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Ecosystem</w:t>
      </w:r>
    </w:p>
    <w:p w14:paraId="2AEB0E11" w14:textId="77777777" w:rsidR="00A51338" w:rsidRPr="00FE23EB" w:rsidRDefault="00A51338" w:rsidP="00A51338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Environment</w:t>
      </w:r>
    </w:p>
    <w:p w14:paraId="1687714E" w14:textId="77777777" w:rsidR="00A51338" w:rsidRPr="00FE23EB" w:rsidRDefault="00A51338" w:rsidP="00A51338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All of the above</w:t>
      </w:r>
    </w:p>
    <w:p w14:paraId="6512699E" w14:textId="77777777" w:rsidR="00A51338" w:rsidRPr="00FE23EB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1. </w:t>
      </w:r>
      <w:r w:rsidRPr="00FE23EB">
        <w:rPr>
          <w:rFonts w:ascii="Times New Roman" w:hAnsi="Times New Roman" w:cs="Times New Roman"/>
          <w:sz w:val="24"/>
          <w:szCs w:val="24"/>
        </w:rPr>
        <w:t>An ecosyste</w:t>
      </w:r>
      <w:r>
        <w:rPr>
          <w:rFonts w:ascii="Times New Roman" w:hAnsi="Times New Roman" w:cs="Times New Roman"/>
          <w:sz w:val="24"/>
          <w:szCs w:val="24"/>
        </w:rPr>
        <w:t xml:space="preserve">m consists of the ______ </w:t>
      </w:r>
      <w:r w:rsidRPr="00FE23EB">
        <w:rPr>
          <w:rFonts w:ascii="Times New Roman" w:hAnsi="Times New Roman" w:cs="Times New Roman"/>
          <w:sz w:val="24"/>
          <w:szCs w:val="24"/>
        </w:rPr>
        <w:t>community that occurs in some locale, and the physical and chemical factors that make up its non-living or abiotic environment</w:t>
      </w:r>
      <w:r>
        <w:rPr>
          <w:rFonts w:ascii="Times New Roman" w:hAnsi="Times New Roman" w:cs="Times New Roman"/>
          <w:sz w:val="24"/>
          <w:szCs w:val="24"/>
        </w:rPr>
        <w:t xml:space="preserve">.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E6AB9A7" w14:textId="77777777" w:rsidR="00A51338" w:rsidRPr="00FE23EB" w:rsidRDefault="00A51338" w:rsidP="00A51338">
      <w:pPr>
        <w:pStyle w:val="ListParagraph"/>
        <w:numPr>
          <w:ilvl w:val="0"/>
          <w:numId w:val="7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Biosphere</w:t>
      </w:r>
    </w:p>
    <w:p w14:paraId="2F60FAAF" w14:textId="77777777" w:rsidR="00A51338" w:rsidRPr="00FE23EB" w:rsidRDefault="00A51338" w:rsidP="00A51338">
      <w:pPr>
        <w:pStyle w:val="ListParagraph"/>
        <w:numPr>
          <w:ilvl w:val="0"/>
          <w:numId w:val="7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Biological</w:t>
      </w:r>
    </w:p>
    <w:p w14:paraId="367DDC33" w14:textId="77777777" w:rsidR="00A51338" w:rsidRPr="00FE23EB" w:rsidRDefault="00A51338" w:rsidP="00A51338">
      <w:pPr>
        <w:pStyle w:val="ListParagraph"/>
        <w:numPr>
          <w:ilvl w:val="0"/>
          <w:numId w:val="7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Biochemical</w:t>
      </w:r>
    </w:p>
    <w:p w14:paraId="15755517" w14:textId="77777777" w:rsidR="00A51338" w:rsidRDefault="00A51338" w:rsidP="00A51338">
      <w:pPr>
        <w:pStyle w:val="ListParagraph"/>
        <w:numPr>
          <w:ilvl w:val="0"/>
          <w:numId w:val="7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23EB">
        <w:rPr>
          <w:rFonts w:ascii="Times New Roman" w:hAnsi="Times New Roman" w:cs="Times New Roman"/>
          <w:sz w:val="24"/>
          <w:szCs w:val="24"/>
        </w:rPr>
        <w:t>Chemical</w:t>
      </w:r>
    </w:p>
    <w:p w14:paraId="514E0E8C" w14:textId="77777777" w:rsidR="00A51338" w:rsidRPr="00907BB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2. Wild fire will</w:t>
      </w:r>
      <w:r w:rsidRPr="00907BB8">
        <w:rPr>
          <w:rFonts w:ascii="Times New Roman" w:hAnsi="Times New Roman" w:cs="Times New Roman"/>
          <w:sz w:val="24"/>
          <w:szCs w:val="24"/>
        </w:rPr>
        <w:t xml:space="preserve"> disturbs</w:t>
      </w:r>
      <w:r>
        <w:rPr>
          <w:rFonts w:ascii="Times New Roman" w:hAnsi="Times New Roman" w:cs="Times New Roman"/>
          <w:sz w:val="24"/>
          <w:szCs w:val="24"/>
        </w:rPr>
        <w:t xml:space="preserve">______________________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A90FDBB" w14:textId="77777777" w:rsidR="00A51338" w:rsidRPr="00424EB2" w:rsidRDefault="00A51338" w:rsidP="00A51338">
      <w:pPr>
        <w:pStyle w:val="ListParagraph"/>
        <w:numPr>
          <w:ilvl w:val="0"/>
          <w:numId w:val="77"/>
        </w:numPr>
        <w:tabs>
          <w:tab w:val="left" w:pos="279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24EB2">
        <w:rPr>
          <w:rFonts w:ascii="Times New Roman" w:hAnsi="Times New Roman" w:cs="Times New Roman"/>
          <w:sz w:val="24"/>
          <w:szCs w:val="24"/>
        </w:rPr>
        <w:t>Phosphorus cycle</w:t>
      </w:r>
    </w:p>
    <w:p w14:paraId="6762C5D9" w14:textId="77777777" w:rsidR="00A51338" w:rsidRPr="00424EB2" w:rsidRDefault="00A51338" w:rsidP="00A51338">
      <w:pPr>
        <w:pStyle w:val="ListParagraph"/>
        <w:numPr>
          <w:ilvl w:val="0"/>
          <w:numId w:val="77"/>
        </w:numPr>
        <w:tabs>
          <w:tab w:val="left" w:pos="279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24EB2">
        <w:rPr>
          <w:rFonts w:ascii="Times New Roman" w:hAnsi="Times New Roman" w:cs="Times New Roman"/>
          <w:sz w:val="24"/>
          <w:szCs w:val="24"/>
        </w:rPr>
        <w:t>Nitrogen cycle</w:t>
      </w:r>
    </w:p>
    <w:p w14:paraId="534D0AA5" w14:textId="77777777" w:rsidR="00A51338" w:rsidRPr="00424EB2" w:rsidRDefault="00A51338" w:rsidP="00A51338">
      <w:pPr>
        <w:pStyle w:val="ListParagraph"/>
        <w:numPr>
          <w:ilvl w:val="0"/>
          <w:numId w:val="77"/>
        </w:numPr>
        <w:tabs>
          <w:tab w:val="left" w:pos="279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24EB2">
        <w:rPr>
          <w:rFonts w:ascii="Times New Roman" w:hAnsi="Times New Roman" w:cs="Times New Roman"/>
          <w:sz w:val="24"/>
          <w:szCs w:val="24"/>
        </w:rPr>
        <w:t>Carbon cycle</w:t>
      </w:r>
    </w:p>
    <w:p w14:paraId="4D9E3C99" w14:textId="77777777" w:rsidR="00A51338" w:rsidRDefault="00A51338" w:rsidP="00A51338">
      <w:pPr>
        <w:pStyle w:val="ListParagraph"/>
        <w:numPr>
          <w:ilvl w:val="0"/>
          <w:numId w:val="77"/>
        </w:numPr>
        <w:tabs>
          <w:tab w:val="left" w:pos="279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24EB2">
        <w:rPr>
          <w:rFonts w:ascii="Times New Roman" w:hAnsi="Times New Roman" w:cs="Times New Roman"/>
          <w:sz w:val="24"/>
          <w:szCs w:val="24"/>
        </w:rPr>
        <w:t>Sulphur cycle</w:t>
      </w:r>
    </w:p>
    <w:p w14:paraId="4A879F8F" w14:textId="77777777" w:rsidR="00A51338" w:rsidRPr="00997770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3. </w:t>
      </w:r>
      <w:r w:rsidRPr="00997770">
        <w:rPr>
          <w:rFonts w:ascii="Times New Roman" w:hAnsi="Times New Roman" w:cs="Times New Roman"/>
          <w:sz w:val="24"/>
          <w:szCs w:val="24"/>
        </w:rPr>
        <w:t>Which of these processes do not belong to water cycle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00112F4" w14:textId="77777777" w:rsidR="00A51338" w:rsidRPr="00997770" w:rsidRDefault="00A51338" w:rsidP="00A51338">
      <w:pPr>
        <w:pStyle w:val="ListParagraph"/>
        <w:numPr>
          <w:ilvl w:val="0"/>
          <w:numId w:val="78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7770">
        <w:rPr>
          <w:rFonts w:ascii="Times New Roman" w:hAnsi="Times New Roman" w:cs="Times New Roman"/>
          <w:sz w:val="24"/>
          <w:szCs w:val="24"/>
        </w:rPr>
        <w:t>Transpiration</w:t>
      </w:r>
    </w:p>
    <w:p w14:paraId="54410AF5" w14:textId="77777777" w:rsidR="00A51338" w:rsidRPr="00997770" w:rsidRDefault="00A51338" w:rsidP="00A51338">
      <w:pPr>
        <w:pStyle w:val="ListParagraph"/>
        <w:numPr>
          <w:ilvl w:val="0"/>
          <w:numId w:val="78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7770">
        <w:rPr>
          <w:rFonts w:ascii="Times New Roman" w:hAnsi="Times New Roman" w:cs="Times New Roman"/>
          <w:sz w:val="24"/>
          <w:szCs w:val="24"/>
        </w:rPr>
        <w:t>Evaporation</w:t>
      </w:r>
    </w:p>
    <w:p w14:paraId="5E4E3D8E" w14:textId="77777777" w:rsidR="00A51338" w:rsidRPr="00997770" w:rsidRDefault="00A51338" w:rsidP="00A51338">
      <w:pPr>
        <w:pStyle w:val="ListParagraph"/>
        <w:numPr>
          <w:ilvl w:val="0"/>
          <w:numId w:val="78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7770">
        <w:rPr>
          <w:rFonts w:ascii="Times New Roman" w:hAnsi="Times New Roman" w:cs="Times New Roman"/>
          <w:sz w:val="24"/>
          <w:szCs w:val="24"/>
        </w:rPr>
        <w:lastRenderedPageBreak/>
        <w:t>Sublimation</w:t>
      </w:r>
    </w:p>
    <w:p w14:paraId="7A9C67A5" w14:textId="77777777" w:rsidR="00A51338" w:rsidRDefault="00A51338" w:rsidP="00A51338">
      <w:pPr>
        <w:pStyle w:val="ListParagraph"/>
        <w:numPr>
          <w:ilvl w:val="0"/>
          <w:numId w:val="78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7770">
        <w:rPr>
          <w:rFonts w:ascii="Times New Roman" w:hAnsi="Times New Roman" w:cs="Times New Roman"/>
          <w:sz w:val="24"/>
          <w:szCs w:val="24"/>
        </w:rPr>
        <w:t>Precipitation</w:t>
      </w:r>
    </w:p>
    <w:p w14:paraId="5D4116D5" w14:textId="77777777" w:rsidR="00A51338" w:rsidRPr="00E85E6D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4. </w:t>
      </w:r>
      <w:r w:rsidRPr="00E85E6D">
        <w:rPr>
          <w:rFonts w:ascii="Times New Roman" w:hAnsi="Times New Roman" w:cs="Times New Roman"/>
          <w:sz w:val="24"/>
          <w:szCs w:val="24"/>
        </w:rPr>
        <w:t>Which of these do not affect the carbon cycle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515C6D1" w14:textId="77777777" w:rsidR="00A51338" w:rsidRPr="00E85E6D" w:rsidRDefault="00A51338" w:rsidP="00A51338">
      <w:pPr>
        <w:pStyle w:val="ListParagraph"/>
        <w:numPr>
          <w:ilvl w:val="0"/>
          <w:numId w:val="79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Burning of excess of fossil fuels</w:t>
      </w:r>
    </w:p>
    <w:p w14:paraId="4F7906CF" w14:textId="77777777" w:rsidR="00A51338" w:rsidRPr="00E85E6D" w:rsidRDefault="00A51338" w:rsidP="00A51338">
      <w:pPr>
        <w:pStyle w:val="ListParagraph"/>
        <w:numPr>
          <w:ilvl w:val="0"/>
          <w:numId w:val="79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Clearing vegetation</w:t>
      </w:r>
    </w:p>
    <w:p w14:paraId="71070697" w14:textId="77777777" w:rsidR="00A51338" w:rsidRPr="00E85E6D" w:rsidRDefault="00A51338" w:rsidP="00A51338">
      <w:pPr>
        <w:pStyle w:val="ListParagraph"/>
        <w:numPr>
          <w:ilvl w:val="0"/>
          <w:numId w:val="79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Carbon emission by industrial establishments</w:t>
      </w:r>
    </w:p>
    <w:p w14:paraId="3594D56D" w14:textId="77777777" w:rsidR="00A51338" w:rsidRPr="00E85E6D" w:rsidRDefault="00A51338" w:rsidP="00A51338">
      <w:pPr>
        <w:pStyle w:val="ListParagraph"/>
        <w:numPr>
          <w:ilvl w:val="0"/>
          <w:numId w:val="79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Polluting the water</w:t>
      </w:r>
    </w:p>
    <w:p w14:paraId="29CC9921" w14:textId="77777777" w:rsidR="00A51338" w:rsidRPr="00E85E6D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5. </w:t>
      </w:r>
      <w:r w:rsidRPr="00E85E6D">
        <w:rPr>
          <w:rFonts w:ascii="Times New Roman" w:hAnsi="Times New Roman" w:cs="Times New Roman"/>
          <w:sz w:val="24"/>
          <w:szCs w:val="24"/>
        </w:rPr>
        <w:t>Which of these is true in the case of pyramid of numbers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91B5B5C" w14:textId="77777777" w:rsidR="00A51338" w:rsidRPr="00E85E6D" w:rsidRDefault="00A51338" w:rsidP="00A51338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Autotrophic level is much larger than higher trophic levels</w:t>
      </w:r>
    </w:p>
    <w:p w14:paraId="198CA022" w14:textId="77777777" w:rsidR="00A51338" w:rsidRPr="00E85E6D" w:rsidRDefault="00A51338" w:rsidP="00A51338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Saprotrophic level is much larger than other trophic levels</w:t>
      </w:r>
    </w:p>
    <w:p w14:paraId="42E7E54F" w14:textId="77777777" w:rsidR="00A51338" w:rsidRPr="00E85E6D" w:rsidRDefault="00A51338" w:rsidP="00A51338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Heterotrophic level is much larger than other trophic levels</w:t>
      </w:r>
    </w:p>
    <w:p w14:paraId="5554E0F0" w14:textId="77777777" w:rsidR="00A51338" w:rsidRPr="00E85E6D" w:rsidRDefault="00A51338" w:rsidP="00A51338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None of the above</w:t>
      </w:r>
    </w:p>
    <w:p w14:paraId="34463DD7" w14:textId="77777777" w:rsidR="00A51338" w:rsidRPr="00E85E6D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6. </w:t>
      </w:r>
      <w:r w:rsidRPr="00E85E6D">
        <w:rPr>
          <w:rFonts w:ascii="Times New Roman" w:hAnsi="Times New Roman" w:cs="Times New Roman"/>
          <w:sz w:val="24"/>
          <w:szCs w:val="24"/>
        </w:rPr>
        <w:t xml:space="preserve">Unit </w:t>
      </w:r>
      <w:r>
        <w:rPr>
          <w:rFonts w:ascii="Times New Roman" w:hAnsi="Times New Roman" w:cs="Times New Roman"/>
          <w:sz w:val="24"/>
          <w:szCs w:val="24"/>
        </w:rPr>
        <w:t xml:space="preserve">not </w:t>
      </w:r>
      <w:r w:rsidRPr="00E85E6D">
        <w:rPr>
          <w:rFonts w:ascii="Times New Roman" w:hAnsi="Times New Roman" w:cs="Times New Roman"/>
          <w:sz w:val="24"/>
          <w:szCs w:val="24"/>
        </w:rPr>
        <w:t>used in the pyramid of biomass</w:t>
      </w:r>
      <w:r>
        <w:rPr>
          <w:rFonts w:ascii="Times New Roman" w:hAnsi="Times New Roman" w:cs="Times New Roman"/>
          <w:sz w:val="24"/>
          <w:szCs w:val="24"/>
        </w:rPr>
        <w:t xml:space="preserve">______________________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5BF351B" w14:textId="77777777" w:rsidR="00A51338" w:rsidRPr="00E85E6D" w:rsidRDefault="00A51338" w:rsidP="00A51338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Pounds</w:t>
      </w:r>
    </w:p>
    <w:p w14:paraId="1364F1AD" w14:textId="77777777" w:rsidR="00A51338" w:rsidRPr="00E85E6D" w:rsidRDefault="00A51338" w:rsidP="00A51338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Kg</w:t>
      </w:r>
    </w:p>
    <w:p w14:paraId="22983B69" w14:textId="77777777" w:rsidR="00A51338" w:rsidRPr="00E85E6D" w:rsidRDefault="00A51338" w:rsidP="00A51338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Grams</w:t>
      </w:r>
    </w:p>
    <w:p w14:paraId="452C0283" w14:textId="77777777" w:rsidR="00A51338" w:rsidRDefault="00A51338" w:rsidP="00A51338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85E6D">
        <w:rPr>
          <w:rFonts w:ascii="Times New Roman" w:hAnsi="Times New Roman" w:cs="Times New Roman"/>
          <w:sz w:val="24"/>
          <w:szCs w:val="24"/>
        </w:rPr>
        <w:t>Litre</w:t>
      </w:r>
      <w:proofErr w:type="spellEnd"/>
    </w:p>
    <w:p w14:paraId="44692D7D" w14:textId="77777777" w:rsidR="00A51338" w:rsidRPr="007C29CC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7. </w:t>
      </w:r>
      <w:r w:rsidRPr="007C29CC">
        <w:rPr>
          <w:rFonts w:ascii="Times New Roman" w:hAnsi="Times New Roman" w:cs="Times New Roman"/>
          <w:sz w:val="24"/>
          <w:szCs w:val="24"/>
        </w:rPr>
        <w:t>Why Troposphere is also called Changing sphere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202DC58" w14:textId="77777777" w:rsidR="00A51338" w:rsidRPr="007C29CC" w:rsidRDefault="00A51338" w:rsidP="00A51338">
      <w:pPr>
        <w:pStyle w:val="ListParagraph"/>
        <w:numPr>
          <w:ilvl w:val="0"/>
          <w:numId w:val="82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air remains static in this layer</w:t>
      </w:r>
    </w:p>
    <w:p w14:paraId="12CBDDD5" w14:textId="77777777" w:rsidR="00A51338" w:rsidRPr="007C29CC" w:rsidRDefault="00A51338" w:rsidP="00A51338">
      <w:pPr>
        <w:pStyle w:val="ListParagraph"/>
        <w:numPr>
          <w:ilvl w:val="0"/>
          <w:numId w:val="82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air never remains static in this layer</w:t>
      </w:r>
    </w:p>
    <w:p w14:paraId="320A0142" w14:textId="77777777" w:rsidR="00A51338" w:rsidRPr="007C29CC" w:rsidRDefault="00A51338" w:rsidP="00A51338">
      <w:pPr>
        <w:pStyle w:val="ListParagraph"/>
        <w:numPr>
          <w:ilvl w:val="0"/>
          <w:numId w:val="82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cloud never remains static in this layer</w:t>
      </w:r>
    </w:p>
    <w:p w14:paraId="44DF0264" w14:textId="77777777" w:rsidR="00A51338" w:rsidRDefault="00A51338" w:rsidP="00A51338">
      <w:pPr>
        <w:pStyle w:val="ListParagraph"/>
        <w:numPr>
          <w:ilvl w:val="0"/>
          <w:numId w:val="82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water never remains static in this layer</w:t>
      </w:r>
    </w:p>
    <w:p w14:paraId="3A6B7FC2" w14:textId="77777777" w:rsidR="00A51338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8. </w:t>
      </w:r>
      <w:r w:rsidRPr="007C29CC">
        <w:rPr>
          <w:rFonts w:ascii="Times New Roman" w:hAnsi="Times New Roman" w:cs="Times New Roman"/>
          <w:sz w:val="24"/>
          <w:szCs w:val="24"/>
        </w:rPr>
        <w:t>Space, landforms and water bodies are related to which type of elements of environment?</w:t>
      </w:r>
    </w:p>
    <w:p w14:paraId="49110F9D" w14:textId="77777777" w:rsidR="00A51338" w:rsidRPr="007C29CC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E90E795" w14:textId="77777777" w:rsidR="00A51338" w:rsidRPr="007C29CC" w:rsidRDefault="00A51338" w:rsidP="00A51338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Physical elements</w:t>
      </w:r>
    </w:p>
    <w:p w14:paraId="0811080A" w14:textId="77777777" w:rsidR="00A51338" w:rsidRPr="007C29CC" w:rsidRDefault="00A51338" w:rsidP="00A51338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Biological elements</w:t>
      </w:r>
    </w:p>
    <w:p w14:paraId="106E10FF" w14:textId="77777777" w:rsidR="00A51338" w:rsidRPr="007C29CC" w:rsidRDefault="00A51338" w:rsidP="00A51338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Cultural elements</w:t>
      </w:r>
    </w:p>
    <w:p w14:paraId="698EC44D" w14:textId="77777777" w:rsidR="00A51338" w:rsidRDefault="00A51338" w:rsidP="00A51338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None of the above</w:t>
      </w:r>
    </w:p>
    <w:p w14:paraId="250DAA9F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9. Which of the following is a food chain?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85757C7" w14:textId="77777777" w:rsidR="00A51338" w:rsidRPr="00EA7C06" w:rsidRDefault="00A51338" w:rsidP="00A51338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g</w:t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>
        <w:t xml:space="preserve"> </w:t>
      </w:r>
      <w:r w:rsidRPr="00793DC7">
        <w:rPr>
          <w:rFonts w:ascii="Times New Roman" w:hAnsi="Times New Roman" w:cs="Times New Roman"/>
          <w:sz w:val="24"/>
          <w:szCs w:val="24"/>
        </w:rPr>
        <w:t>Hatchling</w:t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hick </w:t>
      </w:r>
      <w:r w:rsidRPr="00793DC7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Hen</w:t>
      </w:r>
    </w:p>
    <w:p w14:paraId="69CF21BE" w14:textId="77777777" w:rsidR="00A51338" w:rsidRPr="00EA7C06" w:rsidRDefault="00A51338" w:rsidP="00A51338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C06">
        <w:rPr>
          <w:rFonts w:ascii="Times New Roman" w:hAnsi="Times New Roman" w:cs="Times New Roman"/>
          <w:sz w:val="24"/>
          <w:szCs w:val="24"/>
        </w:rPr>
        <w:t xml:space="preserve">Egg </w:t>
      </w:r>
      <w:r w:rsidRPr="00EA7C06">
        <w:sym w:font="Wingdings" w:char="F0E0"/>
      </w:r>
      <w:r>
        <w:t xml:space="preserve"> </w:t>
      </w:r>
      <w:r w:rsidRPr="00EA7C06">
        <w:rPr>
          <w:rFonts w:ascii="Times New Roman" w:hAnsi="Times New Roman" w:cs="Times New Roman"/>
          <w:sz w:val="24"/>
          <w:szCs w:val="24"/>
        </w:rPr>
        <w:t xml:space="preserve">Larva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Pupa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Butterfly</w:t>
      </w:r>
    </w:p>
    <w:p w14:paraId="4A4E558F" w14:textId="77777777" w:rsidR="00A51338" w:rsidRDefault="00A51338" w:rsidP="00A51338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gplant leaves</w:t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>
        <w:t xml:space="preserve"> </w:t>
      </w:r>
      <w:r w:rsidRPr="00EA7C06">
        <w:rPr>
          <w:rFonts w:ascii="Times New Roman" w:hAnsi="Times New Roman" w:cs="Times New Roman"/>
          <w:sz w:val="24"/>
          <w:szCs w:val="24"/>
        </w:rPr>
        <w:t>Larv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ird </w:t>
      </w:r>
      <w:r w:rsidRPr="00EA7C06">
        <w:sym w:font="Wingdings" w:char="F0E0"/>
      </w:r>
      <w:r>
        <w:t xml:space="preserve"> </w:t>
      </w:r>
      <w:r w:rsidRPr="00745563">
        <w:rPr>
          <w:rFonts w:ascii="Times New Roman" w:hAnsi="Times New Roman" w:cs="Times New Roman"/>
          <w:sz w:val="24"/>
          <w:szCs w:val="24"/>
        </w:rPr>
        <w:t>Snake</w:t>
      </w:r>
    </w:p>
    <w:p w14:paraId="3A351921" w14:textId="77777777" w:rsidR="00A51338" w:rsidRPr="00EA7C06" w:rsidRDefault="00A51338" w:rsidP="00A51338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9B367C">
        <w:rPr>
          <w:rFonts w:ascii="Times New Roman" w:hAnsi="Times New Roman" w:cs="Times New Roman"/>
          <w:sz w:val="24"/>
          <w:szCs w:val="24"/>
        </w:rPr>
        <w:t>gg</w:t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dpoles</w:t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adlets</w:t>
      </w:r>
      <w:proofErr w:type="spellEnd"/>
      <w:r w:rsidRPr="00EA7C06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Frog</w:t>
      </w:r>
    </w:p>
    <w:p w14:paraId="2211DA16" w14:textId="77777777" w:rsidR="00A51338" w:rsidRPr="004936F1" w:rsidRDefault="00A51338" w:rsidP="00A51338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0. </w:t>
      </w:r>
      <w:r w:rsidRPr="004936F1">
        <w:rPr>
          <w:rFonts w:ascii="Times New Roman" w:hAnsi="Times New Roman" w:cs="Times New Roman"/>
          <w:sz w:val="24"/>
          <w:szCs w:val="24"/>
        </w:rPr>
        <w:t>In a food chain, the total amount of living material is depicted by</w:t>
      </w:r>
      <w:r>
        <w:rPr>
          <w:rFonts w:ascii="Times New Roman" w:hAnsi="Times New Roman" w:cs="Times New Roman"/>
          <w:sz w:val="24"/>
          <w:szCs w:val="24"/>
        </w:rPr>
        <w:t>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1E84254" w14:textId="77777777" w:rsidR="00A51338" w:rsidRPr="004936F1" w:rsidRDefault="00A51338" w:rsidP="00A51338">
      <w:pPr>
        <w:pStyle w:val="ListParagraph"/>
        <w:numPr>
          <w:ilvl w:val="0"/>
          <w:numId w:val="84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36F1">
        <w:rPr>
          <w:rFonts w:ascii="Times New Roman" w:hAnsi="Times New Roman" w:cs="Times New Roman"/>
          <w:sz w:val="24"/>
          <w:szCs w:val="24"/>
        </w:rPr>
        <w:t>Pyramid of biomass</w:t>
      </w:r>
    </w:p>
    <w:p w14:paraId="66455D2A" w14:textId="77777777" w:rsidR="00A51338" w:rsidRPr="004936F1" w:rsidRDefault="00A51338" w:rsidP="00A51338">
      <w:pPr>
        <w:pStyle w:val="ListParagraph"/>
        <w:numPr>
          <w:ilvl w:val="0"/>
          <w:numId w:val="84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36F1">
        <w:rPr>
          <w:rFonts w:ascii="Times New Roman" w:hAnsi="Times New Roman" w:cs="Times New Roman"/>
          <w:sz w:val="24"/>
          <w:szCs w:val="24"/>
        </w:rPr>
        <w:t>Pyramid of energy</w:t>
      </w:r>
    </w:p>
    <w:p w14:paraId="0E140D7F" w14:textId="77777777" w:rsidR="00A51338" w:rsidRPr="004936F1" w:rsidRDefault="00A51338" w:rsidP="00A51338">
      <w:pPr>
        <w:pStyle w:val="ListParagraph"/>
        <w:numPr>
          <w:ilvl w:val="0"/>
          <w:numId w:val="84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36F1">
        <w:rPr>
          <w:rFonts w:ascii="Times New Roman" w:hAnsi="Times New Roman" w:cs="Times New Roman"/>
          <w:sz w:val="24"/>
          <w:szCs w:val="24"/>
        </w:rPr>
        <w:t>Pyramid of number</w:t>
      </w:r>
    </w:p>
    <w:p w14:paraId="32567091" w14:textId="77777777" w:rsidR="00A51338" w:rsidRPr="004936F1" w:rsidRDefault="00A51338" w:rsidP="00A51338">
      <w:pPr>
        <w:pStyle w:val="ListParagraph"/>
        <w:numPr>
          <w:ilvl w:val="0"/>
          <w:numId w:val="84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36F1">
        <w:rPr>
          <w:rFonts w:ascii="Times New Roman" w:hAnsi="Times New Roman" w:cs="Times New Roman"/>
          <w:sz w:val="24"/>
          <w:szCs w:val="24"/>
        </w:rPr>
        <w:t>Trophic levels</w:t>
      </w:r>
    </w:p>
    <w:p w14:paraId="392943B1" w14:textId="77777777" w:rsidR="00A51338" w:rsidRPr="00A0021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1. </w:t>
      </w:r>
      <w:r w:rsidRPr="00A00218">
        <w:rPr>
          <w:rFonts w:ascii="Times New Roman" w:hAnsi="Times New Roman" w:cs="Times New Roman"/>
          <w:sz w:val="24"/>
          <w:szCs w:val="24"/>
        </w:rPr>
        <w:t>We refer to the following as the food chain</w:t>
      </w:r>
      <w:r>
        <w:rPr>
          <w:rFonts w:ascii="Times New Roman" w:hAnsi="Times New Roman" w:cs="Times New Roman"/>
          <w:sz w:val="24"/>
          <w:szCs w:val="24"/>
        </w:rPr>
        <w:t xml:space="preserve">. __________________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F16AF0B" w14:textId="77777777" w:rsidR="00A51338" w:rsidRPr="00A00218" w:rsidRDefault="00A51338" w:rsidP="00A5133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Large number of animals near a source of food</w:t>
      </w:r>
    </w:p>
    <w:p w14:paraId="24463FB8" w14:textId="77777777" w:rsidR="00A51338" w:rsidRPr="00A00218" w:rsidRDefault="00A51338" w:rsidP="00A5133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Transfer of food energy from the green plants through a series of consumer organisms</w:t>
      </w:r>
    </w:p>
    <w:p w14:paraId="36074019" w14:textId="77777777" w:rsidR="00A51338" w:rsidRPr="00A00218" w:rsidRDefault="00A51338" w:rsidP="00A5133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Large number of human beings forming a human chain near a source of food</w:t>
      </w:r>
    </w:p>
    <w:p w14:paraId="4F32D925" w14:textId="77777777" w:rsidR="00A51338" w:rsidRDefault="00A51338" w:rsidP="00A5133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None of these</w:t>
      </w:r>
    </w:p>
    <w:p w14:paraId="6CC14704" w14:textId="77777777" w:rsidR="00A51338" w:rsidRPr="00A0021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2. </w:t>
      </w:r>
      <w:r w:rsidRPr="00A00218">
        <w:rPr>
          <w:rFonts w:ascii="Times New Roman" w:hAnsi="Times New Roman" w:cs="Times New Roman"/>
          <w:sz w:val="24"/>
          <w:szCs w:val="24"/>
        </w:rPr>
        <w:t xml:space="preserve">In an ecosystem, there are more prey than predators. This </w:t>
      </w:r>
      <w:r>
        <w:rPr>
          <w:rFonts w:ascii="Times New Roman" w:hAnsi="Times New Roman" w:cs="Times New Roman"/>
          <w:sz w:val="24"/>
          <w:szCs w:val="24"/>
        </w:rPr>
        <w:t xml:space="preserve">statement can be represented by____________________________.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DCE57D8" w14:textId="77777777" w:rsidR="00A51338" w:rsidRPr="00A00218" w:rsidRDefault="00A51338" w:rsidP="00A5133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Pyramid of energy</w:t>
      </w:r>
    </w:p>
    <w:p w14:paraId="000CC8D2" w14:textId="77777777" w:rsidR="00A51338" w:rsidRPr="00A00218" w:rsidRDefault="00A51338" w:rsidP="00A5133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Predator–prey relationship</w:t>
      </w:r>
    </w:p>
    <w:p w14:paraId="0580E17B" w14:textId="77777777" w:rsidR="00A51338" w:rsidRPr="00A00218" w:rsidRDefault="00A51338" w:rsidP="00A5133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Pyramid of number</w:t>
      </w:r>
    </w:p>
    <w:p w14:paraId="3C56E036" w14:textId="77777777" w:rsidR="00A51338" w:rsidRDefault="00A51338" w:rsidP="00A5133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218">
        <w:rPr>
          <w:rFonts w:ascii="Times New Roman" w:hAnsi="Times New Roman" w:cs="Times New Roman"/>
          <w:sz w:val="24"/>
          <w:szCs w:val="24"/>
        </w:rPr>
        <w:t>Succession</w:t>
      </w:r>
    </w:p>
    <w:p w14:paraId="6BE44569" w14:textId="77777777" w:rsidR="00A51338" w:rsidRPr="00A124A9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3. The term ‘</w:t>
      </w:r>
      <w:r w:rsidRPr="00A124A9">
        <w:rPr>
          <w:rFonts w:ascii="Times New Roman" w:hAnsi="Times New Roman" w:cs="Times New Roman"/>
          <w:sz w:val="24"/>
          <w:szCs w:val="24"/>
        </w:rPr>
        <w:t>Environment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124A9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derived from</w:t>
      </w:r>
      <w:r w:rsidRPr="00A124A9">
        <w:rPr>
          <w:rFonts w:ascii="Times New Roman" w:hAnsi="Times New Roman" w:cs="Times New Roman"/>
          <w:sz w:val="24"/>
          <w:szCs w:val="24"/>
        </w:rPr>
        <w:t xml:space="preserve"> ________ word.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F47B3F3" w14:textId="77777777" w:rsidR="00A51338" w:rsidRPr="00A124A9" w:rsidRDefault="00A51338" w:rsidP="00A5133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French</w:t>
      </w:r>
    </w:p>
    <w:p w14:paraId="6CCF2CD8" w14:textId="77777777" w:rsidR="00A51338" w:rsidRPr="00A124A9" w:rsidRDefault="00A51338" w:rsidP="00A5133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lastRenderedPageBreak/>
        <w:t>Greek</w:t>
      </w:r>
    </w:p>
    <w:p w14:paraId="62F843D1" w14:textId="77777777" w:rsidR="00A51338" w:rsidRPr="00A124A9" w:rsidRDefault="00A51338" w:rsidP="00A5133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English</w:t>
      </w:r>
    </w:p>
    <w:p w14:paraId="694E91C0" w14:textId="77777777" w:rsidR="00A51338" w:rsidRPr="00A124A9" w:rsidRDefault="00A51338" w:rsidP="00A5133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German</w:t>
      </w:r>
    </w:p>
    <w:p w14:paraId="063A5103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4. In the given food chain which animal is wrongly placed?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642A6E7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nts </w:t>
      </w:r>
      <w:r w:rsidRPr="009140B1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Fish </w:t>
      </w:r>
      <w:r w:rsidRPr="009140B1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Eagle </w:t>
      </w:r>
      <w:r w:rsidRPr="009140B1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Snail</w:t>
      </w:r>
    </w:p>
    <w:p w14:paraId="460991FB" w14:textId="77777777" w:rsidR="00A51338" w:rsidRPr="009140B1" w:rsidRDefault="00A51338" w:rsidP="00A5133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0B1">
        <w:rPr>
          <w:rFonts w:ascii="Times New Roman" w:hAnsi="Times New Roman" w:cs="Times New Roman"/>
          <w:sz w:val="24"/>
          <w:szCs w:val="24"/>
        </w:rPr>
        <w:t>Plants</w:t>
      </w:r>
    </w:p>
    <w:p w14:paraId="78322E82" w14:textId="77777777" w:rsidR="00A51338" w:rsidRPr="009140B1" w:rsidRDefault="00A51338" w:rsidP="00A5133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0B1">
        <w:rPr>
          <w:rFonts w:ascii="Times New Roman" w:hAnsi="Times New Roman" w:cs="Times New Roman"/>
          <w:sz w:val="24"/>
          <w:szCs w:val="24"/>
        </w:rPr>
        <w:t>Fish</w:t>
      </w:r>
    </w:p>
    <w:p w14:paraId="382F39BF" w14:textId="77777777" w:rsidR="00A51338" w:rsidRPr="00212ED5" w:rsidRDefault="00A51338" w:rsidP="00A5133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2ED5">
        <w:rPr>
          <w:rFonts w:ascii="Times New Roman" w:hAnsi="Times New Roman" w:cs="Times New Roman"/>
          <w:sz w:val="24"/>
          <w:szCs w:val="24"/>
        </w:rPr>
        <w:t>Eagle</w:t>
      </w:r>
    </w:p>
    <w:p w14:paraId="06C72C6E" w14:textId="77777777" w:rsidR="00A51338" w:rsidRDefault="00A51338" w:rsidP="00A5133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0B1">
        <w:rPr>
          <w:rFonts w:ascii="Times New Roman" w:hAnsi="Times New Roman" w:cs="Times New Roman"/>
          <w:sz w:val="24"/>
          <w:szCs w:val="24"/>
        </w:rPr>
        <w:t>Snail</w:t>
      </w:r>
    </w:p>
    <w:p w14:paraId="22003BD9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5. The nearest layer of air to the earth surface is __________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E04BD09" w14:textId="77777777" w:rsidR="00A51338" w:rsidRPr="00B86127" w:rsidRDefault="00A51338" w:rsidP="00A5133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127">
        <w:rPr>
          <w:rFonts w:ascii="Times New Roman" w:hAnsi="Times New Roman" w:cs="Times New Roman"/>
          <w:sz w:val="24"/>
          <w:szCs w:val="24"/>
        </w:rPr>
        <w:t>Troposphere</w:t>
      </w:r>
    </w:p>
    <w:p w14:paraId="16D4EDDF" w14:textId="77777777" w:rsidR="00A51338" w:rsidRPr="00B86127" w:rsidRDefault="00A51338" w:rsidP="00A5133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127">
        <w:rPr>
          <w:rFonts w:ascii="Times New Roman" w:hAnsi="Times New Roman" w:cs="Times New Roman"/>
          <w:sz w:val="24"/>
          <w:szCs w:val="24"/>
        </w:rPr>
        <w:t>Stratosphere</w:t>
      </w:r>
    </w:p>
    <w:p w14:paraId="01B63133" w14:textId="77777777" w:rsidR="00A51338" w:rsidRPr="00B86127" w:rsidRDefault="00A51338" w:rsidP="00A5133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127">
        <w:rPr>
          <w:rFonts w:ascii="Times New Roman" w:hAnsi="Times New Roman" w:cs="Times New Roman"/>
          <w:sz w:val="24"/>
          <w:szCs w:val="24"/>
        </w:rPr>
        <w:t>Mesosphere</w:t>
      </w:r>
    </w:p>
    <w:p w14:paraId="458A12F2" w14:textId="77777777" w:rsidR="00A51338" w:rsidRPr="00B86127" w:rsidRDefault="00A51338" w:rsidP="00A5133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127">
        <w:rPr>
          <w:rFonts w:ascii="Times New Roman" w:hAnsi="Times New Roman" w:cs="Times New Roman"/>
          <w:sz w:val="24"/>
          <w:szCs w:val="24"/>
        </w:rPr>
        <w:t>Thermosphere</w:t>
      </w:r>
    </w:p>
    <w:p w14:paraId="5D05A834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6. Decomposition of materials by microorganism is known as 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D12BF03" w14:textId="77777777" w:rsidR="00A51338" w:rsidRPr="00821C07" w:rsidRDefault="00A51338" w:rsidP="00A51338">
      <w:pPr>
        <w:pStyle w:val="ListParagraph"/>
        <w:numPr>
          <w:ilvl w:val="0"/>
          <w:numId w:val="90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Biodegradation</w:t>
      </w:r>
    </w:p>
    <w:p w14:paraId="1336B40E" w14:textId="77777777" w:rsidR="00A51338" w:rsidRPr="00821C07" w:rsidRDefault="00A51338" w:rsidP="00A51338">
      <w:pPr>
        <w:pStyle w:val="ListParagraph"/>
        <w:numPr>
          <w:ilvl w:val="0"/>
          <w:numId w:val="90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Deactivation</w:t>
      </w:r>
    </w:p>
    <w:p w14:paraId="34A62805" w14:textId="77777777" w:rsidR="00A51338" w:rsidRPr="00821C07" w:rsidRDefault="00A51338" w:rsidP="00A51338">
      <w:pPr>
        <w:pStyle w:val="ListParagraph"/>
        <w:numPr>
          <w:ilvl w:val="0"/>
          <w:numId w:val="90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Detoxification</w:t>
      </w:r>
    </w:p>
    <w:p w14:paraId="655A24BA" w14:textId="77777777" w:rsidR="00A51338" w:rsidRDefault="00A51338" w:rsidP="00A51338">
      <w:pPr>
        <w:pStyle w:val="ListParagraph"/>
        <w:numPr>
          <w:ilvl w:val="0"/>
          <w:numId w:val="90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Dilapidation</w:t>
      </w:r>
    </w:p>
    <w:p w14:paraId="4E3FD666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8. Which of these is an omnivore?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210F74D" w14:textId="77777777" w:rsidR="00A51338" w:rsidRPr="00821C07" w:rsidRDefault="00A51338" w:rsidP="00A5133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 cat that eats mice</w:t>
      </w:r>
    </w:p>
    <w:p w14:paraId="5FEBFC31" w14:textId="77777777" w:rsidR="00A51338" w:rsidRPr="00821C07" w:rsidRDefault="00A51338" w:rsidP="00A5133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 cow that eats grass</w:t>
      </w:r>
    </w:p>
    <w:p w14:paraId="7B36DEFB" w14:textId="77777777" w:rsidR="00A51338" w:rsidRPr="00821C07" w:rsidRDefault="00A51338" w:rsidP="00A5133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 frog that eats insects</w:t>
      </w:r>
    </w:p>
    <w:p w14:paraId="03154BB5" w14:textId="77777777" w:rsidR="00A51338" w:rsidRPr="00745A89" w:rsidRDefault="00A51338" w:rsidP="00A5133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5A89">
        <w:rPr>
          <w:rFonts w:ascii="Times New Roman" w:hAnsi="Times New Roman" w:cs="Times New Roman"/>
          <w:sz w:val="24"/>
          <w:szCs w:val="24"/>
        </w:rPr>
        <w:t>A sparrow that eats grains and insects</w:t>
      </w:r>
    </w:p>
    <w:p w14:paraId="6306106E" w14:textId="77777777" w:rsidR="00A51338" w:rsidRDefault="00A51338" w:rsidP="00A51338">
      <w:pPr>
        <w:tabs>
          <w:tab w:val="left" w:pos="75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9. Which statement best describes a consumer?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AB13635" w14:textId="77777777" w:rsidR="00A51338" w:rsidRPr="00821C07" w:rsidRDefault="00A51338" w:rsidP="00A5133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 mammal with four legs</w:t>
      </w:r>
    </w:p>
    <w:p w14:paraId="7B7995D2" w14:textId="77777777" w:rsidR="00A51338" w:rsidRPr="00821C07" w:rsidRDefault="00A51338" w:rsidP="00A5133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n organism that eats other organisms</w:t>
      </w:r>
      <w:r>
        <w:rPr>
          <w:rFonts w:ascii="Times New Roman" w:hAnsi="Times New Roman" w:cs="Times New Roman"/>
          <w:sz w:val="24"/>
          <w:szCs w:val="24"/>
        </w:rPr>
        <w:t xml:space="preserve"> for food</w:t>
      </w:r>
    </w:p>
    <w:p w14:paraId="0275A230" w14:textId="77777777" w:rsidR="00A51338" w:rsidRPr="00821C07" w:rsidRDefault="00A51338" w:rsidP="00A5133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n egg laying animal</w:t>
      </w:r>
    </w:p>
    <w:p w14:paraId="75DBB984" w14:textId="77777777" w:rsidR="00A51338" w:rsidRDefault="00A51338" w:rsidP="00A5133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1C07">
        <w:rPr>
          <w:rFonts w:ascii="Times New Roman" w:hAnsi="Times New Roman" w:cs="Times New Roman"/>
          <w:sz w:val="24"/>
          <w:szCs w:val="24"/>
        </w:rPr>
        <w:t>An animal killed by other animal for food</w:t>
      </w:r>
    </w:p>
    <w:p w14:paraId="0968F1FF" w14:textId="77777777" w:rsid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0. Where can be the microorganisms placed in any food chain?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A18838E" w14:textId="77777777" w:rsidR="00A51338" w:rsidRPr="003D6033" w:rsidRDefault="00A51338" w:rsidP="00A5133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At the starting of the food chain</w:t>
      </w:r>
    </w:p>
    <w:p w14:paraId="397B8FBD" w14:textId="77777777" w:rsidR="00A51338" w:rsidRPr="003D6033" w:rsidRDefault="00A51338" w:rsidP="00A5133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At the end of the food chain</w:t>
      </w:r>
    </w:p>
    <w:p w14:paraId="5446257E" w14:textId="77777777" w:rsidR="00A51338" w:rsidRPr="003D6033" w:rsidRDefault="00A51338" w:rsidP="00A5133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In the middle of the food chain</w:t>
      </w:r>
    </w:p>
    <w:p w14:paraId="221938D4" w14:textId="77777777" w:rsidR="00A51338" w:rsidRPr="003D6033" w:rsidRDefault="00A51338" w:rsidP="00A5133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Anywhere</w:t>
      </w:r>
    </w:p>
    <w:p w14:paraId="79E6C6FD" w14:textId="77777777" w:rsidR="00A51338" w:rsidRPr="00A51338" w:rsidRDefault="00A51338" w:rsidP="00A513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51338" w:rsidRPr="00A51338" w:rsidSect="004E3391"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2DE8"/>
    <w:multiLevelType w:val="hybridMultilevel"/>
    <w:tmpl w:val="D5CEE754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66DDF"/>
    <w:multiLevelType w:val="hybridMultilevel"/>
    <w:tmpl w:val="921006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F5346"/>
    <w:multiLevelType w:val="hybridMultilevel"/>
    <w:tmpl w:val="D690E1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266D1"/>
    <w:multiLevelType w:val="hybridMultilevel"/>
    <w:tmpl w:val="3E70A5C8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730EE3"/>
    <w:multiLevelType w:val="hybridMultilevel"/>
    <w:tmpl w:val="BA4A4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6631B5"/>
    <w:multiLevelType w:val="hybridMultilevel"/>
    <w:tmpl w:val="5388E0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97651"/>
    <w:multiLevelType w:val="hybridMultilevel"/>
    <w:tmpl w:val="88083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990B8C"/>
    <w:multiLevelType w:val="hybridMultilevel"/>
    <w:tmpl w:val="5F20E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1A434F"/>
    <w:multiLevelType w:val="hybridMultilevel"/>
    <w:tmpl w:val="6F4C17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BA2618"/>
    <w:multiLevelType w:val="hybridMultilevel"/>
    <w:tmpl w:val="2E2C9F82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920F1C"/>
    <w:multiLevelType w:val="hybridMultilevel"/>
    <w:tmpl w:val="BA0844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F42280"/>
    <w:multiLevelType w:val="hybridMultilevel"/>
    <w:tmpl w:val="97E0F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AD2A41"/>
    <w:multiLevelType w:val="hybridMultilevel"/>
    <w:tmpl w:val="85A448BC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A55F05"/>
    <w:multiLevelType w:val="hybridMultilevel"/>
    <w:tmpl w:val="33A24A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7615B0"/>
    <w:multiLevelType w:val="hybridMultilevel"/>
    <w:tmpl w:val="5B7658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DB144A"/>
    <w:multiLevelType w:val="hybridMultilevel"/>
    <w:tmpl w:val="3ECC81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015BE5"/>
    <w:multiLevelType w:val="hybridMultilevel"/>
    <w:tmpl w:val="320C5F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373D9"/>
    <w:multiLevelType w:val="hybridMultilevel"/>
    <w:tmpl w:val="39ACD4E4"/>
    <w:lvl w:ilvl="0" w:tplc="04090017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C75637"/>
    <w:multiLevelType w:val="hybridMultilevel"/>
    <w:tmpl w:val="01A801B6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7B06C1"/>
    <w:multiLevelType w:val="hybridMultilevel"/>
    <w:tmpl w:val="53AA2C20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C178F1"/>
    <w:multiLevelType w:val="hybridMultilevel"/>
    <w:tmpl w:val="1C985D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113753"/>
    <w:multiLevelType w:val="hybridMultilevel"/>
    <w:tmpl w:val="3F7027DA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E20249"/>
    <w:multiLevelType w:val="hybridMultilevel"/>
    <w:tmpl w:val="B18A6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158743D"/>
    <w:multiLevelType w:val="hybridMultilevel"/>
    <w:tmpl w:val="254A0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3B7AA8"/>
    <w:multiLevelType w:val="hybridMultilevel"/>
    <w:tmpl w:val="C4B4A472"/>
    <w:lvl w:ilvl="0" w:tplc="ECBEBE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2403B8E"/>
    <w:multiLevelType w:val="hybridMultilevel"/>
    <w:tmpl w:val="F370C7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3824C3"/>
    <w:multiLevelType w:val="hybridMultilevel"/>
    <w:tmpl w:val="308267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BB2BAA"/>
    <w:multiLevelType w:val="hybridMultilevel"/>
    <w:tmpl w:val="AD32EAF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B3F4210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CB720C1"/>
    <w:multiLevelType w:val="hybridMultilevel"/>
    <w:tmpl w:val="0DFA93C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E273B03"/>
    <w:multiLevelType w:val="hybridMultilevel"/>
    <w:tmpl w:val="69B6C3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D54769"/>
    <w:multiLevelType w:val="hybridMultilevel"/>
    <w:tmpl w:val="AF3C01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793D2D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7A373D"/>
    <w:multiLevelType w:val="hybridMultilevel"/>
    <w:tmpl w:val="B42685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F46F5F"/>
    <w:multiLevelType w:val="hybridMultilevel"/>
    <w:tmpl w:val="B5A653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55083E"/>
    <w:multiLevelType w:val="hybridMultilevel"/>
    <w:tmpl w:val="E5185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815C1E"/>
    <w:multiLevelType w:val="hybridMultilevel"/>
    <w:tmpl w:val="67D4B5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D5A78F0"/>
    <w:multiLevelType w:val="hybridMultilevel"/>
    <w:tmpl w:val="ACF02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9" w15:restartNumberingAfterBreak="0">
    <w:nsid w:val="3F2D6F83"/>
    <w:multiLevelType w:val="hybridMultilevel"/>
    <w:tmpl w:val="8E48E0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C03FF0"/>
    <w:multiLevelType w:val="hybridMultilevel"/>
    <w:tmpl w:val="4E2431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07781C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1D3439"/>
    <w:multiLevelType w:val="hybridMultilevel"/>
    <w:tmpl w:val="AF280348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14663B6"/>
    <w:multiLevelType w:val="hybridMultilevel"/>
    <w:tmpl w:val="08947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1EE7A1F"/>
    <w:multiLevelType w:val="hybridMultilevel"/>
    <w:tmpl w:val="2B223FF4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70072D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0A25A5"/>
    <w:multiLevelType w:val="hybridMultilevel"/>
    <w:tmpl w:val="D506DF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53F3DB9"/>
    <w:multiLevelType w:val="hybridMultilevel"/>
    <w:tmpl w:val="65CE1F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54C431A"/>
    <w:multiLevelType w:val="hybridMultilevel"/>
    <w:tmpl w:val="DE6E9E20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8885328"/>
    <w:multiLevelType w:val="hybridMultilevel"/>
    <w:tmpl w:val="03E4820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9340C96"/>
    <w:multiLevelType w:val="hybridMultilevel"/>
    <w:tmpl w:val="22F20E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B257E8A"/>
    <w:multiLevelType w:val="hybridMultilevel"/>
    <w:tmpl w:val="B010F5A6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BA23D3C"/>
    <w:multiLevelType w:val="hybridMultilevel"/>
    <w:tmpl w:val="251AC8D2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D6B4F64"/>
    <w:multiLevelType w:val="hybridMultilevel"/>
    <w:tmpl w:val="06E853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0F51AA"/>
    <w:multiLevelType w:val="hybridMultilevel"/>
    <w:tmpl w:val="F864E070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EE44B44"/>
    <w:multiLevelType w:val="hybridMultilevel"/>
    <w:tmpl w:val="535EB0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FCD25D7"/>
    <w:multiLevelType w:val="hybridMultilevel"/>
    <w:tmpl w:val="EA6E2E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1F30C40"/>
    <w:multiLevelType w:val="hybridMultilevel"/>
    <w:tmpl w:val="706097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2206471"/>
    <w:multiLevelType w:val="hybridMultilevel"/>
    <w:tmpl w:val="125CD8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4120C78"/>
    <w:multiLevelType w:val="hybridMultilevel"/>
    <w:tmpl w:val="07D60EE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4475C28"/>
    <w:multiLevelType w:val="hybridMultilevel"/>
    <w:tmpl w:val="735E52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5BB1E0E"/>
    <w:multiLevelType w:val="hybridMultilevel"/>
    <w:tmpl w:val="4C164A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477954"/>
    <w:multiLevelType w:val="hybridMultilevel"/>
    <w:tmpl w:val="BC6869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451A23"/>
    <w:multiLevelType w:val="hybridMultilevel"/>
    <w:tmpl w:val="EC4E35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B383B47"/>
    <w:multiLevelType w:val="hybridMultilevel"/>
    <w:tmpl w:val="96385A6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0C70C3B"/>
    <w:multiLevelType w:val="hybridMultilevel"/>
    <w:tmpl w:val="AD089E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0DF0C32"/>
    <w:multiLevelType w:val="hybridMultilevel"/>
    <w:tmpl w:val="24645A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1FA0D63"/>
    <w:multiLevelType w:val="hybridMultilevel"/>
    <w:tmpl w:val="3108697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25C200F"/>
    <w:multiLevelType w:val="hybridMultilevel"/>
    <w:tmpl w:val="08700C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32C592D"/>
    <w:multiLevelType w:val="hybridMultilevel"/>
    <w:tmpl w:val="96CA3C5C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5860A67"/>
    <w:multiLevelType w:val="hybridMultilevel"/>
    <w:tmpl w:val="6D9204F6"/>
    <w:lvl w:ilvl="0" w:tplc="04090017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9773DF7"/>
    <w:multiLevelType w:val="hybridMultilevel"/>
    <w:tmpl w:val="BF1E7B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D568D8"/>
    <w:multiLevelType w:val="hybridMultilevel"/>
    <w:tmpl w:val="EDA2F5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AA16F03"/>
    <w:multiLevelType w:val="hybridMultilevel"/>
    <w:tmpl w:val="3856BC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AB1588E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B457DAC"/>
    <w:multiLevelType w:val="hybridMultilevel"/>
    <w:tmpl w:val="2AD6A0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E8B2407"/>
    <w:multiLevelType w:val="hybridMultilevel"/>
    <w:tmpl w:val="3D00AA2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EAF104C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EB43BED"/>
    <w:multiLevelType w:val="hybridMultilevel"/>
    <w:tmpl w:val="587631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F9627D6"/>
    <w:multiLevelType w:val="hybridMultilevel"/>
    <w:tmpl w:val="E27E8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0000271"/>
    <w:multiLevelType w:val="hybridMultilevel"/>
    <w:tmpl w:val="C7A21824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1121E28"/>
    <w:multiLevelType w:val="hybridMultilevel"/>
    <w:tmpl w:val="497A52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1FA4BAB"/>
    <w:multiLevelType w:val="hybridMultilevel"/>
    <w:tmpl w:val="45C4D1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2457F07"/>
    <w:multiLevelType w:val="hybridMultilevel"/>
    <w:tmpl w:val="34F86970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35E2E4E"/>
    <w:multiLevelType w:val="hybridMultilevel"/>
    <w:tmpl w:val="319EF7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4750DCF"/>
    <w:multiLevelType w:val="hybridMultilevel"/>
    <w:tmpl w:val="88083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5D82559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63469FE"/>
    <w:multiLevelType w:val="hybridMultilevel"/>
    <w:tmpl w:val="EC4E35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8F117A0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93664FF"/>
    <w:multiLevelType w:val="hybridMultilevel"/>
    <w:tmpl w:val="8D767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BFD6112"/>
    <w:multiLevelType w:val="hybridMultilevel"/>
    <w:tmpl w:val="7E6C9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C4776CD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D04459B"/>
    <w:multiLevelType w:val="hybridMultilevel"/>
    <w:tmpl w:val="FA9CD1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8AC990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D3C4072"/>
    <w:multiLevelType w:val="hybridMultilevel"/>
    <w:tmpl w:val="28744AC8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974287"/>
    <w:multiLevelType w:val="hybridMultilevel"/>
    <w:tmpl w:val="9830FD32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EA26CB8"/>
    <w:multiLevelType w:val="hybridMultilevel"/>
    <w:tmpl w:val="81505F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8"/>
  </w:num>
  <w:num w:numId="3">
    <w:abstractNumId w:val="45"/>
  </w:num>
  <w:num w:numId="4">
    <w:abstractNumId w:val="86"/>
  </w:num>
  <w:num w:numId="5">
    <w:abstractNumId w:val="74"/>
  </w:num>
  <w:num w:numId="6">
    <w:abstractNumId w:val="91"/>
  </w:num>
  <w:num w:numId="7">
    <w:abstractNumId w:val="33"/>
  </w:num>
  <w:num w:numId="8">
    <w:abstractNumId w:val="15"/>
  </w:num>
  <w:num w:numId="9">
    <w:abstractNumId w:val="36"/>
  </w:num>
  <w:num w:numId="10">
    <w:abstractNumId w:val="80"/>
  </w:num>
  <w:num w:numId="11">
    <w:abstractNumId w:val="95"/>
  </w:num>
  <w:num w:numId="12">
    <w:abstractNumId w:val="63"/>
  </w:num>
  <w:num w:numId="13">
    <w:abstractNumId w:val="40"/>
  </w:num>
  <w:num w:numId="14">
    <w:abstractNumId w:val="10"/>
  </w:num>
  <w:num w:numId="15">
    <w:abstractNumId w:val="6"/>
  </w:num>
  <w:num w:numId="16">
    <w:abstractNumId w:val="71"/>
  </w:num>
  <w:num w:numId="17">
    <w:abstractNumId w:val="47"/>
  </w:num>
  <w:num w:numId="18">
    <w:abstractNumId w:val="7"/>
  </w:num>
  <w:num w:numId="19">
    <w:abstractNumId w:val="82"/>
  </w:num>
  <w:num w:numId="20">
    <w:abstractNumId w:val="72"/>
  </w:num>
  <w:num w:numId="21">
    <w:abstractNumId w:val="43"/>
  </w:num>
  <w:num w:numId="22">
    <w:abstractNumId w:val="23"/>
  </w:num>
  <w:num w:numId="23">
    <w:abstractNumId w:val="50"/>
  </w:num>
  <w:num w:numId="24">
    <w:abstractNumId w:val="25"/>
  </w:num>
  <w:num w:numId="25">
    <w:abstractNumId w:val="4"/>
  </w:num>
  <w:num w:numId="26">
    <w:abstractNumId w:val="31"/>
  </w:num>
  <w:num w:numId="27">
    <w:abstractNumId w:val="66"/>
  </w:num>
  <w:num w:numId="28">
    <w:abstractNumId w:val="5"/>
  </w:num>
  <w:num w:numId="29">
    <w:abstractNumId w:val="57"/>
  </w:num>
  <w:num w:numId="30">
    <w:abstractNumId w:val="61"/>
  </w:num>
  <w:num w:numId="31">
    <w:abstractNumId w:val="79"/>
  </w:num>
  <w:num w:numId="32">
    <w:abstractNumId w:val="75"/>
  </w:num>
  <w:num w:numId="33">
    <w:abstractNumId w:val="65"/>
  </w:num>
  <w:num w:numId="34">
    <w:abstractNumId w:val="35"/>
  </w:num>
  <w:num w:numId="35">
    <w:abstractNumId w:val="62"/>
  </w:num>
  <w:num w:numId="36">
    <w:abstractNumId w:val="58"/>
  </w:num>
  <w:num w:numId="37">
    <w:abstractNumId w:val="92"/>
  </w:num>
  <w:num w:numId="38">
    <w:abstractNumId w:val="94"/>
  </w:num>
  <w:num w:numId="39">
    <w:abstractNumId w:val="54"/>
  </w:num>
  <w:num w:numId="40">
    <w:abstractNumId w:val="67"/>
  </w:num>
  <w:num w:numId="41">
    <w:abstractNumId w:val="76"/>
  </w:num>
  <w:num w:numId="42">
    <w:abstractNumId w:val="83"/>
  </w:num>
  <w:num w:numId="43">
    <w:abstractNumId w:val="52"/>
  </w:num>
  <w:num w:numId="44">
    <w:abstractNumId w:val="29"/>
  </w:num>
  <w:num w:numId="45">
    <w:abstractNumId w:val="49"/>
  </w:num>
  <w:num w:numId="46">
    <w:abstractNumId w:val="3"/>
  </w:num>
  <w:num w:numId="47">
    <w:abstractNumId w:val="27"/>
  </w:num>
  <w:num w:numId="48">
    <w:abstractNumId w:val="78"/>
  </w:num>
  <w:num w:numId="49">
    <w:abstractNumId w:val="87"/>
  </w:num>
  <w:num w:numId="50">
    <w:abstractNumId w:val="85"/>
  </w:num>
  <w:num w:numId="51">
    <w:abstractNumId w:val="20"/>
  </w:num>
  <w:num w:numId="52">
    <w:abstractNumId w:val="9"/>
  </w:num>
  <w:num w:numId="53">
    <w:abstractNumId w:val="69"/>
  </w:num>
  <w:num w:numId="54">
    <w:abstractNumId w:val="59"/>
  </w:num>
  <w:num w:numId="55">
    <w:abstractNumId w:val="64"/>
  </w:num>
  <w:num w:numId="56">
    <w:abstractNumId w:val="41"/>
  </w:num>
  <w:num w:numId="57">
    <w:abstractNumId w:val="32"/>
  </w:num>
  <w:num w:numId="58">
    <w:abstractNumId w:val="70"/>
  </w:num>
  <w:num w:numId="59">
    <w:abstractNumId w:val="89"/>
  </w:num>
  <w:num w:numId="60">
    <w:abstractNumId w:val="46"/>
  </w:num>
  <w:num w:numId="61">
    <w:abstractNumId w:val="77"/>
  </w:num>
  <w:num w:numId="62">
    <w:abstractNumId w:val="88"/>
  </w:num>
  <w:num w:numId="63">
    <w:abstractNumId w:val="13"/>
  </w:num>
  <w:num w:numId="64">
    <w:abstractNumId w:val="73"/>
  </w:num>
  <w:num w:numId="65">
    <w:abstractNumId w:val="37"/>
  </w:num>
  <w:num w:numId="66">
    <w:abstractNumId w:val="11"/>
  </w:num>
  <w:num w:numId="67">
    <w:abstractNumId w:val="14"/>
  </w:num>
  <w:num w:numId="68">
    <w:abstractNumId w:val="81"/>
  </w:num>
  <w:num w:numId="69">
    <w:abstractNumId w:val="2"/>
  </w:num>
  <w:num w:numId="70">
    <w:abstractNumId w:val="34"/>
  </w:num>
  <w:num w:numId="71">
    <w:abstractNumId w:val="60"/>
  </w:num>
  <w:num w:numId="72">
    <w:abstractNumId w:val="1"/>
  </w:num>
  <w:num w:numId="73">
    <w:abstractNumId w:val="53"/>
  </w:num>
  <w:num w:numId="74">
    <w:abstractNumId w:val="39"/>
  </w:num>
  <w:num w:numId="75">
    <w:abstractNumId w:val="56"/>
  </w:num>
  <w:num w:numId="76">
    <w:abstractNumId w:val="90"/>
  </w:num>
  <w:num w:numId="77">
    <w:abstractNumId w:val="17"/>
  </w:num>
  <w:num w:numId="78">
    <w:abstractNumId w:val="30"/>
  </w:num>
  <w:num w:numId="79">
    <w:abstractNumId w:val="16"/>
  </w:num>
  <w:num w:numId="80">
    <w:abstractNumId w:val="84"/>
  </w:num>
  <w:num w:numId="81">
    <w:abstractNumId w:val="22"/>
  </w:num>
  <w:num w:numId="82">
    <w:abstractNumId w:val="68"/>
  </w:num>
  <w:num w:numId="83">
    <w:abstractNumId w:val="8"/>
  </w:num>
  <w:num w:numId="84">
    <w:abstractNumId w:val="18"/>
  </w:num>
  <w:num w:numId="85">
    <w:abstractNumId w:val="19"/>
  </w:num>
  <w:num w:numId="86">
    <w:abstractNumId w:val="42"/>
  </w:num>
  <w:num w:numId="87">
    <w:abstractNumId w:val="0"/>
  </w:num>
  <w:num w:numId="88">
    <w:abstractNumId w:val="44"/>
  </w:num>
  <w:num w:numId="89">
    <w:abstractNumId w:val="48"/>
  </w:num>
  <w:num w:numId="90">
    <w:abstractNumId w:val="24"/>
  </w:num>
  <w:num w:numId="91">
    <w:abstractNumId w:val="21"/>
  </w:num>
  <w:num w:numId="92">
    <w:abstractNumId w:val="12"/>
  </w:num>
  <w:num w:numId="93">
    <w:abstractNumId w:val="51"/>
  </w:num>
  <w:num w:numId="94">
    <w:abstractNumId w:val="26"/>
  </w:num>
  <w:num w:numId="95">
    <w:abstractNumId w:val="55"/>
  </w:num>
  <w:num w:numId="96">
    <w:abstractNumId w:val="93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WwsLQwN7c0N7NQ0lEKTi0uzszPAykwNKkFAHnhs6ktAAAA"/>
  </w:docVars>
  <w:rsids>
    <w:rsidRoot w:val="00D25EC4"/>
    <w:rsid w:val="000248F9"/>
    <w:rsid w:val="00026D58"/>
    <w:rsid w:val="00051BD9"/>
    <w:rsid w:val="00060881"/>
    <w:rsid w:val="00064EC0"/>
    <w:rsid w:val="00090300"/>
    <w:rsid w:val="000925C6"/>
    <w:rsid w:val="000A0570"/>
    <w:rsid w:val="000B411D"/>
    <w:rsid w:val="000C00AF"/>
    <w:rsid w:val="000C7284"/>
    <w:rsid w:val="000D3811"/>
    <w:rsid w:val="000E0A76"/>
    <w:rsid w:val="000F24C6"/>
    <w:rsid w:val="000F2F30"/>
    <w:rsid w:val="000F5561"/>
    <w:rsid w:val="00101C57"/>
    <w:rsid w:val="001022E5"/>
    <w:rsid w:val="00116F42"/>
    <w:rsid w:val="00116FC4"/>
    <w:rsid w:val="00120081"/>
    <w:rsid w:val="0012371D"/>
    <w:rsid w:val="001453A5"/>
    <w:rsid w:val="00145B2B"/>
    <w:rsid w:val="00147B01"/>
    <w:rsid w:val="00156127"/>
    <w:rsid w:val="00174A71"/>
    <w:rsid w:val="001769BC"/>
    <w:rsid w:val="00180006"/>
    <w:rsid w:val="00180A96"/>
    <w:rsid w:val="00186AF9"/>
    <w:rsid w:val="00191019"/>
    <w:rsid w:val="001920F5"/>
    <w:rsid w:val="00193509"/>
    <w:rsid w:val="001937B4"/>
    <w:rsid w:val="001A01B5"/>
    <w:rsid w:val="001A6894"/>
    <w:rsid w:val="001A73DF"/>
    <w:rsid w:val="001B22F7"/>
    <w:rsid w:val="001B616D"/>
    <w:rsid w:val="001C14DF"/>
    <w:rsid w:val="001E2AFE"/>
    <w:rsid w:val="001E5779"/>
    <w:rsid w:val="001F6497"/>
    <w:rsid w:val="001F678B"/>
    <w:rsid w:val="00202C19"/>
    <w:rsid w:val="0020627F"/>
    <w:rsid w:val="002201E2"/>
    <w:rsid w:val="00224A07"/>
    <w:rsid w:val="00224C22"/>
    <w:rsid w:val="002760FF"/>
    <w:rsid w:val="00277515"/>
    <w:rsid w:val="00283094"/>
    <w:rsid w:val="002860DA"/>
    <w:rsid w:val="0029300C"/>
    <w:rsid w:val="0029429A"/>
    <w:rsid w:val="00294D1E"/>
    <w:rsid w:val="00297062"/>
    <w:rsid w:val="002B737D"/>
    <w:rsid w:val="002C2AED"/>
    <w:rsid w:val="002C45EA"/>
    <w:rsid w:val="002C7832"/>
    <w:rsid w:val="002E1B00"/>
    <w:rsid w:val="002F6C98"/>
    <w:rsid w:val="00306D09"/>
    <w:rsid w:val="003138D2"/>
    <w:rsid w:val="003256A7"/>
    <w:rsid w:val="00341E40"/>
    <w:rsid w:val="00357621"/>
    <w:rsid w:val="00366158"/>
    <w:rsid w:val="0037456F"/>
    <w:rsid w:val="00380CE7"/>
    <w:rsid w:val="00391E8D"/>
    <w:rsid w:val="003B0E31"/>
    <w:rsid w:val="003B374B"/>
    <w:rsid w:val="003D4CF5"/>
    <w:rsid w:val="003E6AEC"/>
    <w:rsid w:val="003F1C3E"/>
    <w:rsid w:val="00443F9B"/>
    <w:rsid w:val="00444439"/>
    <w:rsid w:val="004563D8"/>
    <w:rsid w:val="00457B2B"/>
    <w:rsid w:val="00460AB4"/>
    <w:rsid w:val="004627ED"/>
    <w:rsid w:val="004703AE"/>
    <w:rsid w:val="00484ADA"/>
    <w:rsid w:val="00491176"/>
    <w:rsid w:val="004928C4"/>
    <w:rsid w:val="004945CF"/>
    <w:rsid w:val="004A15DF"/>
    <w:rsid w:val="004A3120"/>
    <w:rsid w:val="004B0CDD"/>
    <w:rsid w:val="004B65C5"/>
    <w:rsid w:val="004D1AE4"/>
    <w:rsid w:val="004E3391"/>
    <w:rsid w:val="005133D9"/>
    <w:rsid w:val="0052263E"/>
    <w:rsid w:val="00537D6E"/>
    <w:rsid w:val="00553BED"/>
    <w:rsid w:val="00553C40"/>
    <w:rsid w:val="00576C38"/>
    <w:rsid w:val="00581138"/>
    <w:rsid w:val="005811FB"/>
    <w:rsid w:val="005839A6"/>
    <w:rsid w:val="005A0E4F"/>
    <w:rsid w:val="005A1384"/>
    <w:rsid w:val="005C0632"/>
    <w:rsid w:val="005F2FC7"/>
    <w:rsid w:val="005F7BEA"/>
    <w:rsid w:val="006064B6"/>
    <w:rsid w:val="00610555"/>
    <w:rsid w:val="00613717"/>
    <w:rsid w:val="00615D1C"/>
    <w:rsid w:val="006268A5"/>
    <w:rsid w:val="00630A89"/>
    <w:rsid w:val="00632AF3"/>
    <w:rsid w:val="0065034A"/>
    <w:rsid w:val="00650879"/>
    <w:rsid w:val="006561E9"/>
    <w:rsid w:val="00674AA6"/>
    <w:rsid w:val="00677A14"/>
    <w:rsid w:val="00685AA1"/>
    <w:rsid w:val="00685B9D"/>
    <w:rsid w:val="00695849"/>
    <w:rsid w:val="00697EC5"/>
    <w:rsid w:val="006A5ED8"/>
    <w:rsid w:val="006B43BD"/>
    <w:rsid w:val="006C4905"/>
    <w:rsid w:val="006C5174"/>
    <w:rsid w:val="006E27E5"/>
    <w:rsid w:val="006E4AE5"/>
    <w:rsid w:val="006E6703"/>
    <w:rsid w:val="0071303C"/>
    <w:rsid w:val="007212F0"/>
    <w:rsid w:val="00731272"/>
    <w:rsid w:val="00733C2C"/>
    <w:rsid w:val="00750CF7"/>
    <w:rsid w:val="007521A0"/>
    <w:rsid w:val="00757D24"/>
    <w:rsid w:val="00774833"/>
    <w:rsid w:val="00787E5B"/>
    <w:rsid w:val="00794A61"/>
    <w:rsid w:val="007A0663"/>
    <w:rsid w:val="007A0738"/>
    <w:rsid w:val="007B63AC"/>
    <w:rsid w:val="007C755D"/>
    <w:rsid w:val="007E2EDF"/>
    <w:rsid w:val="007E475B"/>
    <w:rsid w:val="007E79B2"/>
    <w:rsid w:val="007F1B05"/>
    <w:rsid w:val="00816C8E"/>
    <w:rsid w:val="00821697"/>
    <w:rsid w:val="00835B77"/>
    <w:rsid w:val="00846C97"/>
    <w:rsid w:val="0084757D"/>
    <w:rsid w:val="00863CB7"/>
    <w:rsid w:val="0086507D"/>
    <w:rsid w:val="00880318"/>
    <w:rsid w:val="008A4C35"/>
    <w:rsid w:val="008A6877"/>
    <w:rsid w:val="008B48C5"/>
    <w:rsid w:val="008B4932"/>
    <w:rsid w:val="008D3276"/>
    <w:rsid w:val="008D7862"/>
    <w:rsid w:val="008E0CC8"/>
    <w:rsid w:val="008E156D"/>
    <w:rsid w:val="008E2831"/>
    <w:rsid w:val="00907BB8"/>
    <w:rsid w:val="00913C20"/>
    <w:rsid w:val="00916B94"/>
    <w:rsid w:val="009274DF"/>
    <w:rsid w:val="00932823"/>
    <w:rsid w:val="00935BA0"/>
    <w:rsid w:val="00940CE4"/>
    <w:rsid w:val="009711CD"/>
    <w:rsid w:val="00973579"/>
    <w:rsid w:val="00975CD0"/>
    <w:rsid w:val="009B153F"/>
    <w:rsid w:val="009C1E74"/>
    <w:rsid w:val="009D6028"/>
    <w:rsid w:val="009F1CFF"/>
    <w:rsid w:val="009F48B4"/>
    <w:rsid w:val="009F773F"/>
    <w:rsid w:val="00A07B0A"/>
    <w:rsid w:val="00A124A9"/>
    <w:rsid w:val="00A20BAA"/>
    <w:rsid w:val="00A23F88"/>
    <w:rsid w:val="00A51338"/>
    <w:rsid w:val="00A67186"/>
    <w:rsid w:val="00A84735"/>
    <w:rsid w:val="00AA7332"/>
    <w:rsid w:val="00AA7727"/>
    <w:rsid w:val="00AC63DF"/>
    <w:rsid w:val="00AD60BA"/>
    <w:rsid w:val="00AE0DA8"/>
    <w:rsid w:val="00AE0E02"/>
    <w:rsid w:val="00AE2C9B"/>
    <w:rsid w:val="00AE639F"/>
    <w:rsid w:val="00AE7184"/>
    <w:rsid w:val="00B1516C"/>
    <w:rsid w:val="00B333E2"/>
    <w:rsid w:val="00B3686E"/>
    <w:rsid w:val="00B420B8"/>
    <w:rsid w:val="00B4768C"/>
    <w:rsid w:val="00B50198"/>
    <w:rsid w:val="00B54013"/>
    <w:rsid w:val="00B90DE3"/>
    <w:rsid w:val="00BB15E9"/>
    <w:rsid w:val="00BB3976"/>
    <w:rsid w:val="00BB4063"/>
    <w:rsid w:val="00BC0705"/>
    <w:rsid w:val="00BC7628"/>
    <w:rsid w:val="00BC7C0B"/>
    <w:rsid w:val="00BE1AB2"/>
    <w:rsid w:val="00BE35DB"/>
    <w:rsid w:val="00BE377D"/>
    <w:rsid w:val="00BF1A76"/>
    <w:rsid w:val="00C015CE"/>
    <w:rsid w:val="00C11574"/>
    <w:rsid w:val="00C258F8"/>
    <w:rsid w:val="00C35430"/>
    <w:rsid w:val="00C43768"/>
    <w:rsid w:val="00C52893"/>
    <w:rsid w:val="00C57385"/>
    <w:rsid w:val="00C641C2"/>
    <w:rsid w:val="00C64F81"/>
    <w:rsid w:val="00C66964"/>
    <w:rsid w:val="00C67DC5"/>
    <w:rsid w:val="00C67E73"/>
    <w:rsid w:val="00C75C8D"/>
    <w:rsid w:val="00C90CD1"/>
    <w:rsid w:val="00C91CA4"/>
    <w:rsid w:val="00CA16F4"/>
    <w:rsid w:val="00CB4E14"/>
    <w:rsid w:val="00CB6081"/>
    <w:rsid w:val="00CC0912"/>
    <w:rsid w:val="00CC3013"/>
    <w:rsid w:val="00CD675E"/>
    <w:rsid w:val="00CF3769"/>
    <w:rsid w:val="00CF3F92"/>
    <w:rsid w:val="00CF6615"/>
    <w:rsid w:val="00D04DA0"/>
    <w:rsid w:val="00D0754A"/>
    <w:rsid w:val="00D0782B"/>
    <w:rsid w:val="00D12C9E"/>
    <w:rsid w:val="00D12F62"/>
    <w:rsid w:val="00D170B6"/>
    <w:rsid w:val="00D25EC4"/>
    <w:rsid w:val="00D34045"/>
    <w:rsid w:val="00D43993"/>
    <w:rsid w:val="00D44C3C"/>
    <w:rsid w:val="00D55966"/>
    <w:rsid w:val="00D7032C"/>
    <w:rsid w:val="00D73FF5"/>
    <w:rsid w:val="00DA5A9C"/>
    <w:rsid w:val="00DB18EC"/>
    <w:rsid w:val="00DB1D1F"/>
    <w:rsid w:val="00DB313B"/>
    <w:rsid w:val="00DB4087"/>
    <w:rsid w:val="00DB4BA9"/>
    <w:rsid w:val="00DB51AB"/>
    <w:rsid w:val="00DD702C"/>
    <w:rsid w:val="00DD71BA"/>
    <w:rsid w:val="00E06430"/>
    <w:rsid w:val="00E06B96"/>
    <w:rsid w:val="00E20666"/>
    <w:rsid w:val="00E2072B"/>
    <w:rsid w:val="00E23423"/>
    <w:rsid w:val="00E500B9"/>
    <w:rsid w:val="00E50EF7"/>
    <w:rsid w:val="00E5412D"/>
    <w:rsid w:val="00E56F8B"/>
    <w:rsid w:val="00E602A9"/>
    <w:rsid w:val="00E71681"/>
    <w:rsid w:val="00E926BB"/>
    <w:rsid w:val="00E934DC"/>
    <w:rsid w:val="00E9636C"/>
    <w:rsid w:val="00E9776C"/>
    <w:rsid w:val="00EA1F19"/>
    <w:rsid w:val="00EA4EAF"/>
    <w:rsid w:val="00EA7C06"/>
    <w:rsid w:val="00EB7F1C"/>
    <w:rsid w:val="00EC3F98"/>
    <w:rsid w:val="00EC627B"/>
    <w:rsid w:val="00ED300A"/>
    <w:rsid w:val="00ED5511"/>
    <w:rsid w:val="00EE54FE"/>
    <w:rsid w:val="00EF0CF3"/>
    <w:rsid w:val="00EF495A"/>
    <w:rsid w:val="00F06F51"/>
    <w:rsid w:val="00F30120"/>
    <w:rsid w:val="00F5121D"/>
    <w:rsid w:val="00F6075B"/>
    <w:rsid w:val="00F74785"/>
    <w:rsid w:val="00F77EEC"/>
    <w:rsid w:val="00F80932"/>
    <w:rsid w:val="00F876E2"/>
    <w:rsid w:val="00FA0028"/>
    <w:rsid w:val="00FA0466"/>
    <w:rsid w:val="00FA75A6"/>
    <w:rsid w:val="00FB278B"/>
    <w:rsid w:val="00FB68E1"/>
    <w:rsid w:val="00FC149D"/>
    <w:rsid w:val="00FC5C7A"/>
    <w:rsid w:val="00FE0894"/>
    <w:rsid w:val="00FE7A6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8C554"/>
  <w15:chartTrackingRefBased/>
  <w15:docId w15:val="{84B2C866-0FE5-497C-8160-3FF6BFBF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339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3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E3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7862"/>
    <w:rPr>
      <w:color w:val="808080"/>
    </w:rPr>
  </w:style>
  <w:style w:type="paragraph" w:styleId="NoSpacing">
    <w:name w:val="No Spacing"/>
    <w:uiPriority w:val="1"/>
    <w:qFormat/>
    <w:rsid w:val="00E2072B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65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627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28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9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71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54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59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44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67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4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52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53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2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62401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032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40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0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9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A97A4E1007448B1369F743ED98090" ma:contentTypeVersion="4" ma:contentTypeDescription="Create a new document." ma:contentTypeScope="" ma:versionID="3fc2f0239feadf35582aac0fd7cefa35">
  <xsd:schema xmlns:xsd="http://www.w3.org/2001/XMLSchema" xmlns:xs="http://www.w3.org/2001/XMLSchema" xmlns:p="http://schemas.microsoft.com/office/2006/metadata/properties" xmlns:ns2="d75ef611-fc35-4ad1-bb85-201553a1c15d" xmlns:ns3="8cc84e2d-2165-45f6-97da-250b2f29d978" targetNamespace="http://schemas.microsoft.com/office/2006/metadata/properties" ma:root="true" ma:fieldsID="b02e5d66ed5ae588f77aee99841b6ce8" ns2:_="" ns3:_="">
    <xsd:import namespace="d75ef611-fc35-4ad1-bb85-201553a1c15d"/>
    <xsd:import namespace="8cc84e2d-2165-45f6-97da-250b2f29d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f611-fc35-4ad1-bb85-201553a1c1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4e2d-2165-45f6-97da-250b2f29d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84742C-0EC3-4F59-9379-C8B06DA23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E24E09-5C66-4F50-8E65-84DB886CF0F7}">
  <ds:schemaRefs>
    <ds:schemaRef ds:uri="http://purl.org/dc/dcmitype/"/>
    <ds:schemaRef ds:uri="http://purl.org/dc/terms/"/>
    <ds:schemaRef ds:uri="8cc84e2d-2165-45f6-97da-250b2f29d978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d75ef611-fc35-4ad1-bb85-201553a1c15d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6E0D988A-EA19-42AE-BC64-FAEB1DD3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ef611-fc35-4ad1-bb85-201553a1c15d"/>
    <ds:schemaRef ds:uri="8cc84e2d-2165-45f6-97da-250b2f29d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160</Words>
  <Characters>18015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-LAB-000</dc:creator>
  <cp:keywords/>
  <dc:description/>
  <cp:lastModifiedBy>Admin</cp:lastModifiedBy>
  <cp:revision>2</cp:revision>
  <dcterms:created xsi:type="dcterms:W3CDTF">2023-05-17T08:14:00Z</dcterms:created>
  <dcterms:modified xsi:type="dcterms:W3CDTF">2023-05-1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A97A4E1007448B1369F743ED98090</vt:lpwstr>
  </property>
</Properties>
</file>